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BEAEE" w14:textId="4003C75D" w:rsidR="001835C5" w:rsidRPr="00D32868" w:rsidRDefault="00DF1854" w:rsidP="001835C5">
      <w:pPr>
        <w:pStyle w:val="Heading1"/>
        <w:spacing w:before="0" w:after="120"/>
        <w:jc w:val="center"/>
        <w:rPr>
          <w:noProof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A20A3B">
        <w:rPr>
          <w:lang w:val="en-GB"/>
        </w:rPr>
        <w:t xml:space="preserve"> </w:t>
      </w:r>
      <w:r w:rsidR="000D2CD8">
        <w:rPr>
          <w:lang w:val="en-GB"/>
        </w:rPr>
        <w:t>R</w:t>
      </w:r>
      <w:r w:rsidR="0078425A">
        <w:rPr>
          <w:lang w:val="en-GB"/>
        </w:rPr>
        <w:t>e</w:t>
      </w:r>
      <w:r w:rsidR="00DC797E">
        <w:rPr>
          <w:lang w:val="en-GB"/>
        </w:rPr>
        <w:t>gular</w:t>
      </w:r>
      <w:r w:rsidR="000D2CD8">
        <w:rPr>
          <w:lang w:val="en-GB"/>
        </w:rPr>
        <w:t xml:space="preserve"> </w:t>
      </w:r>
      <w:r>
        <w:rPr>
          <w:lang w:val="en-GB"/>
        </w:rPr>
        <w:t>Exam</w:t>
      </w:r>
      <w:r w:rsidR="0035765E">
        <w:rPr>
          <w:lang w:val="bg-BG"/>
        </w:rPr>
        <w:t xml:space="preserve"> –</w:t>
      </w:r>
      <w:r w:rsidR="008430FA">
        <w:rPr>
          <w:lang w:val="bg-BG"/>
        </w:rPr>
        <w:t xml:space="preserve"> </w:t>
      </w:r>
      <w:r w:rsidR="00DC797E">
        <w:t>06 April 2024</w:t>
      </w:r>
    </w:p>
    <w:p w14:paraId="2806BB12" w14:textId="53DB3624" w:rsidR="001835C5" w:rsidRPr="001835C5" w:rsidRDefault="0078425A" w:rsidP="001835C5">
      <w:pPr>
        <w:jc w:val="center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1BB8E037" wp14:editId="6C041346">
            <wp:extent cx="2350917" cy="2289411"/>
            <wp:effectExtent l="0" t="0" r="0" b="0"/>
            <wp:docPr id="768160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16098" name="Picture 7681609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513" cy="2300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2FCB7" w14:textId="64D45B89" w:rsidR="00DF1854" w:rsidRDefault="00DF1854" w:rsidP="008430FA">
      <w:pPr>
        <w:pStyle w:val="Heading1"/>
        <w:spacing w:before="0" w:after="120"/>
      </w:pPr>
      <w:r>
        <w:t>Overview</w:t>
      </w:r>
      <w:r>
        <w:tab/>
      </w:r>
    </w:p>
    <w:p w14:paraId="31B86F29" w14:textId="2CC99E0D" w:rsidR="00A67057" w:rsidRPr="00B363C3" w:rsidRDefault="00A67057" w:rsidP="00A67057"/>
    <w:p w14:paraId="56D1E125" w14:textId="3AE788B4" w:rsidR="00DF1854" w:rsidRDefault="00DF1854" w:rsidP="00AF2549">
      <w:pPr>
        <w:pStyle w:val="Heading2"/>
      </w:pPr>
      <w:r>
        <w:t>Setup</w:t>
      </w:r>
    </w:p>
    <w:p w14:paraId="47A522E8" w14:textId="3C82AE62" w:rsidR="00AF2549" w:rsidRDefault="00AF2549" w:rsidP="00D56F43">
      <w:pPr>
        <w:pStyle w:val="ListParagraph"/>
        <w:numPr>
          <w:ilvl w:val="0"/>
          <w:numId w:val="2"/>
        </w:numPr>
      </w:pPr>
      <w:r w:rsidRPr="00AF2549">
        <w:t xml:space="preserve">Upload </w:t>
      </w:r>
      <w:r w:rsidRPr="00AF2549">
        <w:rPr>
          <w:b/>
          <w:bCs/>
        </w:rPr>
        <w:t>only the</w:t>
      </w:r>
      <w:r w:rsidRPr="00AF2549">
        <w:t xml:space="preserve"> </w:t>
      </w:r>
      <w:r w:rsidR="00DC797E">
        <w:rPr>
          <w:b/>
          <w:bCs/>
        </w:rPr>
        <w:t>restaurant</w:t>
      </w:r>
      <w:r w:rsidRPr="00AF2549">
        <w:t xml:space="preserve"> package in every task </w:t>
      </w:r>
      <w:r w:rsidRPr="00AF2549">
        <w:rPr>
          <w:b/>
          <w:bCs/>
        </w:rPr>
        <w:t>except Unit Tests</w:t>
      </w:r>
      <w:r w:rsidRPr="00AF2549">
        <w:t>.</w:t>
      </w:r>
    </w:p>
    <w:p w14:paraId="65DDDAFA" w14:textId="2B1B0FE1" w:rsidR="00F82985" w:rsidRPr="00F82985" w:rsidRDefault="00F82985" w:rsidP="00F82985">
      <w:pPr>
        <w:pStyle w:val="ListParagraph"/>
        <w:numPr>
          <w:ilvl w:val="0"/>
          <w:numId w:val="2"/>
        </w:numPr>
        <w:rPr>
          <w:b/>
        </w:rPr>
      </w:pPr>
      <w:r w:rsidRPr="00F82985">
        <w:rPr>
          <w:b/>
        </w:rPr>
        <w:t>Do not modify the provided interfaces or their packages</w:t>
      </w:r>
      <w:r w:rsidR="000C5B9C">
        <w:rPr>
          <w:b/>
        </w:rPr>
        <w:t>.</w:t>
      </w:r>
    </w:p>
    <w:p w14:paraId="2C14CE84" w14:textId="2EB53EE5" w:rsidR="00DF1854" w:rsidRDefault="00DF1854" w:rsidP="00DF1854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C5B9C">
        <w:rPr>
          <w:b/>
        </w:rPr>
        <w:t>.</w:t>
      </w:r>
    </w:p>
    <w:p w14:paraId="35435E2B" w14:textId="3488476B" w:rsidR="00DF1854" w:rsidRDefault="00DF1854" w:rsidP="00DF1854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</w:t>
      </w:r>
      <w:r w:rsidR="00A80E49" w:rsidRPr="00A80E49">
        <w:rPr>
          <w:b/>
        </w:rPr>
        <w:t>n</w:t>
      </w:r>
      <w:r>
        <w:rPr>
          <w:b/>
        </w:rPr>
        <w:t>ever possible</w:t>
      </w:r>
      <w:r>
        <w:t xml:space="preserve">. </w:t>
      </w:r>
    </w:p>
    <w:p w14:paraId="748064A5" w14:textId="22082CF8" w:rsidR="00DF1854" w:rsidRDefault="00DF1854" w:rsidP="00DF1854">
      <w:pPr>
        <w:pStyle w:val="ListParagraph"/>
        <w:numPr>
          <w:ilvl w:val="1"/>
          <w:numId w:val="3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0C5B9C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C5B9C">
        <w:rPr>
          <w:b/>
        </w:rPr>
        <w:t>.</w:t>
      </w:r>
    </w:p>
    <w:p w14:paraId="5AC44631" w14:textId="77777777" w:rsidR="008430FA" w:rsidRDefault="008430FA" w:rsidP="008430FA">
      <w:pPr>
        <w:pStyle w:val="ListParagraph"/>
        <w:numPr>
          <w:ilvl w:val="0"/>
          <w:numId w:val="3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36C59A65" w14:textId="77777777" w:rsidR="008430FA" w:rsidRPr="00003370" w:rsidRDefault="008430FA" w:rsidP="008430FA">
      <w:pPr>
        <w:pStyle w:val="ListParagraph"/>
        <w:numPr>
          <w:ilvl w:val="0"/>
          <w:numId w:val="3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4D9EF02D" w14:textId="77777777" w:rsidR="00DF1854" w:rsidRDefault="00DF1854" w:rsidP="00DF1854">
      <w:pPr>
        <w:pStyle w:val="Heading2"/>
        <w:jc w:val="both"/>
      </w:pPr>
      <w:r>
        <w:t>Task 1: Structure (50 points)</w:t>
      </w:r>
    </w:p>
    <w:p w14:paraId="6570D7C5" w14:textId="0126AEFD" w:rsidR="00DF1854" w:rsidRDefault="00DF1854" w:rsidP="00DF1854">
      <w:pPr>
        <w:jc w:val="both"/>
      </w:pPr>
      <w:r>
        <w:t xml:space="preserve">You are given </w:t>
      </w:r>
      <w:r>
        <w:rPr>
          <w:b/>
          <w:bCs/>
        </w:rPr>
        <w:t>4</w:t>
      </w:r>
      <w:r>
        <w:t xml:space="preserve"> </w:t>
      </w:r>
      <w:r w:rsidR="002049AA">
        <w:t>interfaces</w:t>
      </w:r>
      <w:r w:rsidR="006C701C">
        <w:t xml:space="preserve"> and </w:t>
      </w:r>
      <w:r w:rsidR="004473E8">
        <w:t>must</w:t>
      </w:r>
      <w:r>
        <w:t xml:space="preserve"> implement their functionalit</w:t>
      </w:r>
      <w:r w:rsidR="0089357E">
        <w:t>ies</w:t>
      </w:r>
      <w:r>
        <w:t xml:space="preserve"> in the </w:t>
      </w:r>
      <w:r w:rsidRPr="007A4EDA">
        <w:rPr>
          <w:b/>
        </w:rPr>
        <w:t>correct classes</w:t>
      </w:r>
      <w:r>
        <w:t>.</w:t>
      </w:r>
    </w:p>
    <w:p w14:paraId="4080FE44" w14:textId="73C45E35" w:rsidR="004473E8" w:rsidRPr="000C5B9C" w:rsidRDefault="00DF1854" w:rsidP="00DF1854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  <w:lang w:val="bg-BG"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78425A">
        <w:rPr>
          <w:rFonts w:ascii="Consolas" w:hAnsi="Consolas"/>
          <w:b/>
          <w:bCs/>
        </w:rPr>
        <w:t>Waiter</w:t>
      </w:r>
      <w:r w:rsidR="00017D2F" w:rsidRPr="002173C7">
        <w:rPr>
          <w:rFonts w:ascii="Consolas" w:hAnsi="Consolas"/>
          <w:b/>
          <w:bCs/>
        </w:rPr>
        <w:t>,</w:t>
      </w:r>
      <w:r w:rsidR="00017D2F" w:rsidRPr="002173C7">
        <w:rPr>
          <w:rFonts w:cstheme="minorHAnsi"/>
          <w:b/>
          <w:bCs/>
        </w:rPr>
        <w:t xml:space="preserve"> </w:t>
      </w:r>
      <w:r w:rsidR="001C6EC9">
        <w:rPr>
          <w:rFonts w:ascii="Consolas" w:hAnsi="Consolas" w:cstheme="minorHAnsi"/>
          <w:b/>
          <w:bCs/>
        </w:rPr>
        <w:t>Working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 w:rsidR="001C6EC9">
        <w:rPr>
          <w:rFonts w:ascii="Consolas" w:hAnsi="Consolas"/>
          <w:b/>
          <w:bCs/>
          <w:noProof/>
        </w:rPr>
        <w:t>Client</w:t>
      </w:r>
      <w:r w:rsidRPr="002173C7">
        <w:rPr>
          <w:rFonts w:cstheme="minorHAnsi"/>
          <w:b/>
          <w:bCs/>
        </w:rPr>
        <w:t xml:space="preserve"> </w:t>
      </w:r>
      <w:r w:rsidR="00DD376E">
        <w:rPr>
          <w:rFonts w:cstheme="minorHAnsi"/>
          <w:b/>
          <w:bCs/>
        </w:rPr>
        <w:t xml:space="preserve">and </w:t>
      </w:r>
      <w:r w:rsidR="00015665">
        <w:rPr>
          <w:rFonts w:ascii="Consolas" w:hAnsi="Consolas"/>
          <w:b/>
          <w:bCs/>
          <w:noProof/>
        </w:rPr>
        <w:t>TakenOrders</w:t>
      </w:r>
      <w:r w:rsidRPr="002173C7">
        <w:rPr>
          <w:rFonts w:ascii="Consolas" w:hAnsi="Consolas" w:cstheme="minorHAnsi"/>
          <w:bCs/>
          <w:noProof/>
        </w:rPr>
        <w:t>.</w:t>
      </w:r>
      <w:r w:rsidRPr="002173C7">
        <w:rPr>
          <w:rFonts w:cstheme="minorHAnsi"/>
          <w:bCs/>
          <w:noProof/>
        </w:rPr>
        <w:t xml:space="preserve"> </w:t>
      </w:r>
      <w:r w:rsidR="00AB4743" w:rsidRPr="00AB4743">
        <w:rPr>
          <w:rFonts w:cstheme="minorHAnsi"/>
          <w:bCs/>
          <w:noProof/>
        </w:rPr>
        <w:t xml:space="preserve">There are also </w:t>
      </w:r>
      <w:r w:rsidR="00AB4743" w:rsidRPr="009546B7">
        <w:rPr>
          <w:rFonts w:cstheme="minorHAnsi"/>
          <w:b/>
          <w:noProof/>
        </w:rPr>
        <w:t>2</w:t>
      </w:r>
      <w:r w:rsidR="00AB4743" w:rsidRPr="00AB4743">
        <w:rPr>
          <w:rFonts w:cstheme="minorHAnsi"/>
          <w:bCs/>
          <w:noProof/>
        </w:rPr>
        <w:t xml:space="preserve"> repositories: a </w:t>
      </w:r>
      <w:r w:rsidR="0078425A">
        <w:rPr>
          <w:rFonts w:ascii="Consolas" w:hAnsi="Consolas"/>
          <w:b/>
          <w:bCs/>
        </w:rPr>
        <w:t>Waiter</w:t>
      </w:r>
      <w:r w:rsidR="00AB4743" w:rsidRPr="000631CE">
        <w:rPr>
          <w:rFonts w:ascii="Consolas" w:hAnsi="Consolas" w:cstheme="minorHAnsi"/>
          <w:b/>
          <w:noProof/>
        </w:rPr>
        <w:t>Repository</w:t>
      </w:r>
      <w:r w:rsidR="00AB4743" w:rsidRPr="00AB4743">
        <w:rPr>
          <w:rFonts w:cstheme="minorHAnsi"/>
          <w:bCs/>
          <w:noProof/>
        </w:rPr>
        <w:t xml:space="preserve"> and </w:t>
      </w:r>
      <w:r w:rsidR="00AF2549">
        <w:rPr>
          <w:rFonts w:cstheme="minorHAnsi"/>
          <w:bCs/>
          <w:noProof/>
        </w:rPr>
        <w:t>a</w:t>
      </w:r>
      <w:r w:rsidR="00AB4743" w:rsidRPr="00AB4743">
        <w:rPr>
          <w:rFonts w:cstheme="minorHAnsi"/>
          <w:bCs/>
          <w:noProof/>
        </w:rPr>
        <w:t xml:space="preserve"> </w:t>
      </w:r>
      <w:r w:rsidR="001C6EC9">
        <w:rPr>
          <w:rFonts w:ascii="Consolas" w:hAnsi="Consolas"/>
          <w:b/>
          <w:bCs/>
          <w:noProof/>
        </w:rPr>
        <w:t>Client</w:t>
      </w:r>
      <w:r w:rsidR="00AB4743"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243333D2" w14:textId="6818F108" w:rsidR="00DF1854" w:rsidRDefault="0078425A" w:rsidP="00DF1854">
      <w:pPr>
        <w:pStyle w:val="Heading3"/>
        <w:jc w:val="both"/>
      </w:pPr>
      <w:r>
        <w:t>Waiter</w:t>
      </w:r>
    </w:p>
    <w:p w14:paraId="5B57CEB6" w14:textId="077BD587" w:rsidR="00DF1854" w:rsidRPr="007850A0" w:rsidRDefault="00DF1854" w:rsidP="00DF1854">
      <w:pPr>
        <w:jc w:val="both"/>
        <w:rPr>
          <w:lang w:val="bg-BG"/>
        </w:rPr>
      </w:pPr>
      <w:r>
        <w:rPr>
          <w:rStyle w:val="CodeChar"/>
        </w:rPr>
        <w:t>Base</w:t>
      </w:r>
      <w:r w:rsidR="0078425A">
        <w:rPr>
          <w:rFonts w:ascii="Consolas" w:hAnsi="Consolas"/>
          <w:b/>
          <w:bCs/>
        </w:rPr>
        <w:t>Waiter</w:t>
      </w:r>
      <w:r>
        <w:t xml:space="preserve"> is a </w:t>
      </w:r>
      <w:r>
        <w:rPr>
          <w:b/>
        </w:rPr>
        <w:t>base class</w:t>
      </w:r>
      <w:r>
        <w:t xml:space="preserve"> </w:t>
      </w:r>
      <w:r w:rsidR="00C459B9">
        <w:t>for</w:t>
      </w:r>
      <w:r>
        <w:t xml:space="preserve"> any </w:t>
      </w:r>
      <w:r>
        <w:rPr>
          <w:b/>
        </w:rPr>
        <w:t xml:space="preserve">type of </w:t>
      </w:r>
      <w:r w:rsidR="00FB0792">
        <w:rPr>
          <w:b/>
        </w:rPr>
        <w:t>w</w:t>
      </w:r>
      <w:r w:rsidR="0078425A">
        <w:rPr>
          <w:b/>
        </w:rPr>
        <w:t>aiter</w:t>
      </w:r>
      <w:r>
        <w:t xml:space="preserve"> and </w:t>
      </w:r>
      <w:r>
        <w:rPr>
          <w:b/>
        </w:rPr>
        <w:t>should not be instantiated</w:t>
      </w:r>
      <w:r>
        <w:t>.</w:t>
      </w:r>
    </w:p>
    <w:p w14:paraId="52A20AA3" w14:textId="77777777" w:rsidR="00DF1854" w:rsidRPr="00B7348A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2D7EE5FC" w14:textId="5A9D8CDA" w:rsidR="00DF1854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</w:t>
      </w:r>
      <w:r w:rsidRPr="000D7F16">
        <w:t xml:space="preserve">–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</w:p>
    <w:p w14:paraId="7849B50F" w14:textId="1C9FE25D" w:rsidR="00DF1854" w:rsidRPr="005A7F33" w:rsidRDefault="00745220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745220">
        <w:t xml:space="preserve">If the value of the name is either </w:t>
      </w:r>
      <w:r w:rsidRPr="00056F4E">
        <w:rPr>
          <w:b/>
          <w:bCs/>
        </w:rPr>
        <w:t>null</w:t>
      </w:r>
      <w:r w:rsidRPr="00745220">
        <w:t xml:space="preserve"> or </w:t>
      </w:r>
      <w:r w:rsidRPr="00056F4E">
        <w:rPr>
          <w:b/>
          <w:bCs/>
        </w:rPr>
        <w:t>empty</w:t>
      </w:r>
      <w:r w:rsidRPr="00745220">
        <w:t xml:space="preserve"> (containing only whitespaces), throw a </w:t>
      </w:r>
      <w:r w:rsidRPr="00AC3CDB">
        <w:rPr>
          <w:rFonts w:ascii="Consolas" w:hAnsi="Consolas"/>
          <w:b/>
          <w:bCs/>
        </w:rPr>
        <w:t>NullPointerException</w:t>
      </w:r>
      <w:r w:rsidRPr="00745220">
        <w:t xml:space="preserve"> with the following message</w:t>
      </w:r>
      <w:r w:rsidR="00DF1854">
        <w:rPr>
          <w:lang w:val="bg-BG"/>
        </w:rPr>
        <w:t>:</w:t>
      </w:r>
      <w:r w:rsidR="00DF1854" w:rsidRPr="000D7F16">
        <w:t xml:space="preserve"> </w:t>
      </w:r>
      <w:r w:rsidR="00DF1854" w:rsidRPr="00C85AE4">
        <w:rPr>
          <w:b/>
        </w:rPr>
        <w:t>"</w:t>
      </w:r>
      <w:r w:rsidR="0078425A">
        <w:rPr>
          <w:rFonts w:ascii="Consolas" w:hAnsi="Consolas"/>
          <w:b/>
        </w:rPr>
        <w:t>Waiter</w:t>
      </w:r>
      <w:r w:rsidR="00391655" w:rsidRPr="00391655">
        <w:rPr>
          <w:rFonts w:ascii="Consolas" w:hAnsi="Consolas"/>
          <w:b/>
        </w:rPr>
        <w:t xml:space="preserve"> name cannot be null or empty.</w:t>
      </w:r>
      <w:r w:rsidR="00DF1854" w:rsidRPr="00C85AE4">
        <w:rPr>
          <w:b/>
        </w:rPr>
        <w:t>"</w:t>
      </w:r>
    </w:p>
    <w:p w14:paraId="3EB3E959" w14:textId="77B0F517" w:rsidR="00DF1854" w:rsidRPr="000D7F16" w:rsidRDefault="00D478AF" w:rsidP="00DF1854">
      <w:pPr>
        <w:pStyle w:val="ListParagraph"/>
        <w:numPr>
          <w:ilvl w:val="1"/>
          <w:numId w:val="4"/>
        </w:numPr>
        <w:spacing w:before="0" w:after="0"/>
        <w:jc w:val="both"/>
      </w:pPr>
      <w:r w:rsidRPr="00D478AF">
        <w:rPr>
          <w:bCs/>
        </w:rPr>
        <w:t xml:space="preserve">The values of the names </w:t>
      </w:r>
      <w:r w:rsidR="0053289E">
        <w:rPr>
          <w:bCs/>
        </w:rPr>
        <w:t xml:space="preserve">are </w:t>
      </w:r>
      <w:r w:rsidRPr="00D478AF">
        <w:rPr>
          <w:b/>
        </w:rPr>
        <w:t>unique</w:t>
      </w:r>
      <w:r>
        <w:rPr>
          <w:b/>
        </w:rPr>
        <w:t>.</w:t>
      </w:r>
    </w:p>
    <w:p w14:paraId="170BE090" w14:textId="0CA7B210" w:rsidR="00DF1854" w:rsidRPr="000B4C85" w:rsidRDefault="001C6EC9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efficiency</w:t>
      </w:r>
      <w:r w:rsidR="00DF1854">
        <w:rPr>
          <w:rFonts w:ascii="Consolas" w:hAnsi="Consolas"/>
          <w:b/>
          <w:noProof/>
        </w:rPr>
        <w:t xml:space="preserve"> </w:t>
      </w:r>
      <w:r w:rsidR="00DF1854" w:rsidRPr="000D7F16">
        <w:rPr>
          <w:noProof/>
        </w:rPr>
        <w:t xml:space="preserve">– </w:t>
      </w:r>
      <w:r w:rsidR="00DF1854"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B2B700" w14:textId="36EBE204" w:rsidR="00DF1854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1C6EC9">
        <w:rPr>
          <w:bCs/>
        </w:rPr>
        <w:t>efficiency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а </w:t>
      </w:r>
      <w:r w:rsidR="001C6EC9">
        <w:rPr>
          <w:bCs/>
        </w:rPr>
        <w:t>w</w:t>
      </w:r>
      <w:r w:rsidR="0078425A">
        <w:rPr>
          <w:bCs/>
        </w:rPr>
        <w:t>aiter</w:t>
      </w:r>
      <w:r w:rsidR="00AF2549">
        <w:rPr>
          <w:bCs/>
        </w:rPr>
        <w:t>.</w:t>
      </w:r>
    </w:p>
    <w:p w14:paraId="0C2347CE" w14:textId="7352C8F2" w:rsidR="00DF1854" w:rsidRPr="0038475F" w:rsidRDefault="00C512FC" w:rsidP="0038475F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 w:rsidRPr="00C512FC">
        <w:rPr>
          <w:bCs/>
        </w:rPr>
        <w:lastRenderedPageBreak/>
        <w:t xml:space="preserve">If the </w:t>
      </w:r>
      <w:r w:rsidR="001C6EC9">
        <w:rPr>
          <w:bCs/>
        </w:rPr>
        <w:t>efficiency</w:t>
      </w:r>
      <w:r w:rsidRPr="00C512FC">
        <w:rPr>
          <w:bCs/>
        </w:rPr>
        <w:t xml:space="preserve"> is a </w:t>
      </w:r>
      <w:r w:rsidRPr="004C3CA9">
        <w:rPr>
          <w:b/>
        </w:rPr>
        <w:t>negative</w:t>
      </w:r>
      <w:r w:rsidRPr="00C512FC">
        <w:rPr>
          <w:bCs/>
        </w:rPr>
        <w:t xml:space="preserve"> number, throw an </w:t>
      </w:r>
      <w:r w:rsidRPr="000C5B9C">
        <w:rPr>
          <w:rFonts w:ascii="Consolas" w:hAnsi="Consolas"/>
          <w:b/>
        </w:rPr>
        <w:t>IllegalArgumentException</w:t>
      </w:r>
      <w:r w:rsidRPr="000C5B9C">
        <w:rPr>
          <w:rFonts w:ascii="Consolas" w:hAnsi="Consolas"/>
          <w:bCs/>
        </w:rPr>
        <w:t xml:space="preserve"> </w:t>
      </w:r>
      <w:r w:rsidRPr="00C512FC">
        <w:rPr>
          <w:bCs/>
        </w:rPr>
        <w:t>with the following message</w:t>
      </w:r>
      <w:r w:rsidR="00DF1854">
        <w:rPr>
          <w:bCs/>
        </w:rPr>
        <w:t>:</w:t>
      </w:r>
      <w:r w:rsidR="0038475F">
        <w:rPr>
          <w:bCs/>
        </w:rPr>
        <w:t xml:space="preserve"> </w:t>
      </w:r>
      <w:r w:rsidR="00DF1854" w:rsidRPr="0038475F">
        <w:rPr>
          <w:rFonts w:ascii="Consolas" w:hAnsi="Consolas"/>
          <w:b/>
          <w:bCs/>
        </w:rPr>
        <w:t>"</w:t>
      </w:r>
      <w:r w:rsidR="00D86C3C" w:rsidRPr="00D86C3C">
        <w:rPr>
          <w:rFonts w:ascii="Consolas" w:hAnsi="Consolas" w:cstheme="minorHAnsi"/>
          <w:b/>
          <w:bCs/>
        </w:rPr>
        <w:t xml:space="preserve">Cannot create </w:t>
      </w:r>
      <w:r w:rsidR="0078425A">
        <w:rPr>
          <w:rFonts w:ascii="Consolas" w:hAnsi="Consolas" w:cstheme="minorHAnsi"/>
          <w:b/>
          <w:bCs/>
        </w:rPr>
        <w:t>Waiter</w:t>
      </w:r>
      <w:r w:rsidR="00D86C3C" w:rsidRPr="00D86C3C">
        <w:rPr>
          <w:rFonts w:ascii="Consolas" w:hAnsi="Consolas" w:cstheme="minorHAnsi"/>
          <w:b/>
          <w:bCs/>
        </w:rPr>
        <w:t xml:space="preserve"> with negative </w:t>
      </w:r>
      <w:r w:rsidR="001C6EC9" w:rsidRPr="001C6EC9">
        <w:rPr>
          <w:rFonts w:ascii="Consolas" w:hAnsi="Consolas" w:cstheme="minorHAnsi"/>
          <w:b/>
          <w:bCs/>
        </w:rPr>
        <w:t>efficiency</w:t>
      </w:r>
      <w:r w:rsidR="00D86C3C" w:rsidRPr="00D86C3C">
        <w:rPr>
          <w:rFonts w:ascii="Consolas" w:hAnsi="Consolas" w:cstheme="minorHAnsi"/>
          <w:b/>
          <w:bCs/>
        </w:rPr>
        <w:t>.</w:t>
      </w:r>
      <w:r w:rsidR="00DF1854" w:rsidRPr="0038475F">
        <w:rPr>
          <w:rFonts w:cstheme="minorHAnsi"/>
          <w:b/>
          <w:bCs/>
        </w:rPr>
        <w:t>"</w:t>
      </w:r>
    </w:p>
    <w:p w14:paraId="40866448" w14:textId="417597A1" w:rsidR="00DF1854" w:rsidRPr="009C5ED4" w:rsidRDefault="00927B3C" w:rsidP="00DF1854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Style w:val="CodeChar"/>
        </w:rPr>
        <w:t>takenOrders</w:t>
      </w:r>
      <w:r w:rsidR="00DF1854" w:rsidRPr="000D7F16">
        <w:rPr>
          <w:rStyle w:val="CodeChar"/>
        </w:rPr>
        <w:t xml:space="preserve"> –</w:t>
      </w:r>
      <w:r w:rsidR="00DF1854">
        <w:rPr>
          <w:rStyle w:val="CodeChar"/>
        </w:rPr>
        <w:t xml:space="preserve"> </w:t>
      </w:r>
      <w:r w:rsidR="00015665">
        <w:rPr>
          <w:rStyle w:val="CodeChar"/>
        </w:rPr>
        <w:t>TakenOrders</w:t>
      </w:r>
    </w:p>
    <w:p w14:paraId="7EC1EBB4" w14:textId="4CBCD34B" w:rsidR="00DF1854" w:rsidRPr="000D7F16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</w:pPr>
      <w:r w:rsidRPr="000C5B9C">
        <w:rPr>
          <w:rStyle w:val="CodeChar"/>
          <w:rFonts w:asciiTheme="minorHAnsi" w:hAnsiTheme="minorHAnsi" w:cstheme="minorHAnsi"/>
        </w:rPr>
        <w:t>A</w:t>
      </w:r>
      <w:r w:rsidRPr="009C5ED4">
        <w:rPr>
          <w:rStyle w:val="CodeChar"/>
          <w:rFonts w:cstheme="minorHAnsi"/>
        </w:rPr>
        <w:t xml:space="preserve"> </w:t>
      </w:r>
      <w:r w:rsidR="00015665">
        <w:rPr>
          <w:rStyle w:val="CodeChar"/>
        </w:rPr>
        <w:t>TakenOrders</w:t>
      </w:r>
      <w:r w:rsidR="0075495A">
        <w:rPr>
          <w:rStyle w:val="CodeChar"/>
        </w:rPr>
        <w:t xml:space="preserve"> </w:t>
      </w:r>
      <w:r w:rsidR="0075495A" w:rsidRPr="0057475C">
        <w:rPr>
          <w:rStyle w:val="CodeChar"/>
          <w:rFonts w:asciiTheme="minorHAnsi" w:hAnsiTheme="minorHAnsi" w:cstheme="minorHAnsi"/>
          <w:b w:val="0"/>
          <w:bCs/>
        </w:rPr>
        <w:t>field type</w:t>
      </w:r>
      <w:r w:rsidR="00AF2549">
        <w:rPr>
          <w:rStyle w:val="CodeChar"/>
          <w:rFonts w:asciiTheme="minorHAnsi" w:hAnsiTheme="minorHAnsi" w:cstheme="minorHAnsi"/>
        </w:rPr>
        <w:t>.</w:t>
      </w:r>
    </w:p>
    <w:p w14:paraId="707C5884" w14:textId="121E0795" w:rsidR="00DF1854" w:rsidRDefault="00544010" w:rsidP="00DF1854">
      <w:pPr>
        <w:pStyle w:val="Heading4"/>
        <w:tabs>
          <w:tab w:val="center" w:pos="5217"/>
        </w:tabs>
        <w:jc w:val="both"/>
      </w:pPr>
      <w:r>
        <w:t>Behaviour</w:t>
      </w:r>
    </w:p>
    <w:p w14:paraId="6D5CB12B" w14:textId="09F74575" w:rsidR="00DF1854" w:rsidRDefault="00F912FC" w:rsidP="00DF1854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abstract </w:t>
      </w:r>
      <w:r w:rsidR="00DF1854">
        <w:rPr>
          <w:rFonts w:ascii="Consolas" w:hAnsi="Consolas"/>
          <w:noProof/>
          <w:szCs w:val="24"/>
        </w:rPr>
        <w:t xml:space="preserve">void </w:t>
      </w:r>
      <w:r w:rsidR="001C6EC9">
        <w:rPr>
          <w:rFonts w:ascii="Consolas" w:hAnsi="Consolas"/>
          <w:noProof/>
          <w:szCs w:val="24"/>
        </w:rPr>
        <w:t>work</w:t>
      </w:r>
      <w:r w:rsidR="00DF1854">
        <w:rPr>
          <w:rFonts w:ascii="Consolas" w:hAnsi="Consolas"/>
          <w:noProof/>
          <w:szCs w:val="24"/>
        </w:rPr>
        <w:t>()</w:t>
      </w:r>
    </w:p>
    <w:p w14:paraId="1805AA25" w14:textId="4DFCC606" w:rsidR="00DF1854" w:rsidRPr="0018174D" w:rsidRDefault="00E474DC" w:rsidP="00DF1854">
      <w:pPr>
        <w:jc w:val="both"/>
        <w:rPr>
          <w:lang w:val="bg-BG"/>
        </w:rPr>
      </w:pPr>
      <w:r w:rsidRPr="00E474DC">
        <w:rPr>
          <w:noProof/>
        </w:rPr>
        <w:t xml:space="preserve">The </w:t>
      </w:r>
      <w:r w:rsidR="001C6EC9">
        <w:rPr>
          <w:rFonts w:ascii="Consolas" w:hAnsi="Consolas"/>
          <w:b/>
          <w:bCs/>
          <w:noProof/>
        </w:rPr>
        <w:t>work</w:t>
      </w:r>
      <w:r w:rsidRPr="000C5B9C">
        <w:rPr>
          <w:rFonts w:ascii="Consolas" w:hAnsi="Consolas"/>
          <w:b/>
          <w:bCs/>
          <w:noProof/>
        </w:rPr>
        <w:t>()</w:t>
      </w:r>
      <w:r w:rsidRPr="00E474DC">
        <w:rPr>
          <w:noProof/>
        </w:rPr>
        <w:t xml:space="preserve"> method decreases the </w:t>
      </w:r>
      <w:r w:rsidR="001C6EC9">
        <w:rPr>
          <w:noProof/>
        </w:rPr>
        <w:t>w</w:t>
      </w:r>
      <w:r w:rsidR="0078425A">
        <w:rPr>
          <w:noProof/>
        </w:rPr>
        <w:t>aiter</w:t>
      </w:r>
      <w:r w:rsidRPr="00E474DC">
        <w:rPr>
          <w:noProof/>
        </w:rPr>
        <w:t xml:space="preserve">'s </w:t>
      </w:r>
      <w:r w:rsidR="001C6EC9" w:rsidRPr="001C6EC9">
        <w:rPr>
          <w:noProof/>
        </w:rPr>
        <w:t>efficiency</w:t>
      </w:r>
      <w:r w:rsidRPr="00E474DC">
        <w:rPr>
          <w:noProof/>
        </w:rPr>
        <w:t xml:space="preserve">. Keep in mind that some </w:t>
      </w:r>
      <w:r w:rsidR="0078425A">
        <w:rPr>
          <w:noProof/>
        </w:rPr>
        <w:t>Waiter</w:t>
      </w:r>
      <w:r w:rsidRPr="00E474DC">
        <w:rPr>
          <w:noProof/>
        </w:rPr>
        <w:t xml:space="preserve"> </w:t>
      </w:r>
      <w:r w:rsidR="00407069">
        <w:rPr>
          <w:noProof/>
        </w:rPr>
        <w:t>types</w:t>
      </w:r>
      <w:r w:rsidRPr="00E474DC">
        <w:rPr>
          <w:noProof/>
        </w:rPr>
        <w:t xml:space="preserve"> can implement the method </w:t>
      </w:r>
      <w:r w:rsidR="000C5B9C">
        <w:rPr>
          <w:noProof/>
        </w:rPr>
        <w:t>differentl</w:t>
      </w:r>
      <w:r w:rsidRPr="00E474DC">
        <w:rPr>
          <w:noProof/>
        </w:rPr>
        <w:t>y</w:t>
      </w:r>
      <w:r w:rsidR="00DF1854">
        <w:t>.</w:t>
      </w:r>
    </w:p>
    <w:p w14:paraId="2C5D1A18" w14:textId="58CFF476" w:rsidR="00DF1854" w:rsidRDefault="00DF1854" w:rsidP="00F747F5">
      <w:pPr>
        <w:pStyle w:val="ListParagraph"/>
        <w:numPr>
          <w:ilvl w:val="0"/>
          <w:numId w:val="10"/>
        </w:numPr>
        <w:jc w:val="both"/>
      </w:pPr>
      <w:r>
        <w:t xml:space="preserve">The method </w:t>
      </w:r>
      <w:r w:rsidRPr="00DC4A1C">
        <w:rPr>
          <w:b/>
        </w:rPr>
        <w:t>decreases</w:t>
      </w:r>
      <w:r>
        <w:t xml:space="preserve"> the </w:t>
      </w:r>
      <w:r w:rsidR="0078425A">
        <w:rPr>
          <w:noProof/>
        </w:rPr>
        <w:t>Waiter</w:t>
      </w:r>
      <w:r w:rsidR="00217E72" w:rsidRPr="00E474DC">
        <w:rPr>
          <w:noProof/>
        </w:rPr>
        <w:t xml:space="preserve">'s </w:t>
      </w:r>
      <w:r w:rsidR="001C6EC9" w:rsidRPr="001C6EC9">
        <w:t>efficiency</w:t>
      </w:r>
      <w:r w:rsidR="001C6EC9">
        <w:t xml:space="preserve"> </w:t>
      </w:r>
      <w:r w:rsidR="000B4A7F" w:rsidRPr="000B4A7F">
        <w:rPr>
          <w:b/>
          <w:bCs/>
        </w:rPr>
        <w:t>depending on</w:t>
      </w:r>
      <w:r w:rsidR="000B4A7F">
        <w:t xml:space="preserve"> </w:t>
      </w:r>
      <w:r w:rsidR="0078425A">
        <w:t>Waiter</w:t>
      </w:r>
      <w:r w:rsidR="000B4A7F">
        <w:t xml:space="preserve"> type:</w:t>
      </w:r>
    </w:p>
    <w:p w14:paraId="5F18A6FA" w14:textId="4E1437BD" w:rsidR="000B4A7F" w:rsidRDefault="000B4A7F" w:rsidP="000B4A7F">
      <w:pPr>
        <w:pStyle w:val="ListParagraph"/>
        <w:numPr>
          <w:ilvl w:val="0"/>
          <w:numId w:val="13"/>
        </w:numPr>
        <w:jc w:val="both"/>
      </w:pPr>
      <w:r>
        <w:t xml:space="preserve">for </w:t>
      </w:r>
      <w:r w:rsidR="0078425A">
        <w:rPr>
          <w:noProof/>
        </w:rPr>
        <w:t>Waiter</w:t>
      </w:r>
      <w:r w:rsidRPr="00E474DC">
        <w:rPr>
          <w:noProof/>
        </w:rPr>
        <w:t xml:space="preserve"> </w:t>
      </w:r>
      <w:r>
        <w:rPr>
          <w:noProof/>
        </w:rPr>
        <w:t xml:space="preserve">of type </w:t>
      </w:r>
      <w:r w:rsidR="001C6EC9">
        <w:rPr>
          <w:rFonts w:ascii="Consolas" w:hAnsi="Consolas"/>
          <w:b/>
          <w:noProof/>
          <w:lang w:val="en-GB"/>
        </w:rPr>
        <w:t>FullTimeWaiter</w:t>
      </w:r>
      <w:r>
        <w:t xml:space="preserve"> by </w:t>
      </w:r>
      <w:r w:rsidR="001C6EC9">
        <w:rPr>
          <w:b/>
        </w:rPr>
        <w:t>1</w:t>
      </w:r>
      <w:r w:rsidRPr="00DC4A1C">
        <w:rPr>
          <w:b/>
        </w:rPr>
        <w:t xml:space="preserve"> unit</w:t>
      </w:r>
      <w:r>
        <w:t>.</w:t>
      </w:r>
    </w:p>
    <w:p w14:paraId="7EE253EF" w14:textId="2780239E" w:rsidR="000B4A7F" w:rsidRDefault="000B4A7F" w:rsidP="000B4A7F">
      <w:pPr>
        <w:pStyle w:val="ListParagraph"/>
        <w:numPr>
          <w:ilvl w:val="0"/>
          <w:numId w:val="13"/>
        </w:numPr>
        <w:jc w:val="both"/>
      </w:pPr>
      <w:r>
        <w:t xml:space="preserve">for </w:t>
      </w:r>
      <w:r w:rsidR="0078425A">
        <w:rPr>
          <w:noProof/>
        </w:rPr>
        <w:t>Waiter</w:t>
      </w:r>
      <w:r w:rsidRPr="00E474DC">
        <w:rPr>
          <w:noProof/>
        </w:rPr>
        <w:t xml:space="preserve"> </w:t>
      </w:r>
      <w:r>
        <w:rPr>
          <w:noProof/>
        </w:rPr>
        <w:t xml:space="preserve">of type </w:t>
      </w:r>
      <w:r w:rsidR="001C6EC9">
        <w:rPr>
          <w:rFonts w:ascii="Consolas" w:hAnsi="Consolas"/>
          <w:b/>
          <w:noProof/>
          <w:lang w:val="en-GB"/>
        </w:rPr>
        <w:t>HalfTimeWaiter</w:t>
      </w:r>
      <w:r>
        <w:t xml:space="preserve"> by </w:t>
      </w:r>
      <w:r w:rsidR="001C6EC9">
        <w:rPr>
          <w:b/>
          <w:bCs/>
        </w:rPr>
        <w:t>2</w:t>
      </w:r>
      <w:r w:rsidRPr="000B4A7F">
        <w:rPr>
          <w:b/>
          <w:bCs/>
        </w:rPr>
        <w:t xml:space="preserve"> units.</w:t>
      </w:r>
    </w:p>
    <w:p w14:paraId="0ABEDD98" w14:textId="08E54BA4" w:rsidR="00DF1854" w:rsidRDefault="00AD44D5" w:rsidP="00F747F5">
      <w:pPr>
        <w:pStyle w:val="ListParagraph"/>
        <w:numPr>
          <w:ilvl w:val="0"/>
          <w:numId w:val="5"/>
        </w:numPr>
        <w:jc w:val="both"/>
      </w:pPr>
      <w:r>
        <w:t>The</w:t>
      </w:r>
      <w:r w:rsidR="00F747F5" w:rsidRPr="00F747F5">
        <w:t xml:space="preserve"> </w:t>
      </w:r>
      <w:r w:rsidR="001C6EC9" w:rsidRPr="001C6EC9">
        <w:t>efficiency</w:t>
      </w:r>
      <w:r>
        <w:t xml:space="preserve"> value</w:t>
      </w:r>
      <w:r w:rsidR="00F747F5">
        <w:t xml:space="preserve"> </w:t>
      </w:r>
      <w:r w:rsidR="00DF1854" w:rsidRPr="008614A1">
        <w:rPr>
          <w:b/>
          <w:bCs/>
        </w:rPr>
        <w:t>should</w:t>
      </w:r>
      <w:r w:rsidR="00DF1854">
        <w:t xml:space="preserve"> </w:t>
      </w:r>
      <w:r w:rsidR="00DF1854" w:rsidRPr="008614A1">
        <w:rPr>
          <w:b/>
          <w:bCs/>
        </w:rPr>
        <w:t>not</w:t>
      </w:r>
      <w:r w:rsidR="00DF1854">
        <w:t xml:space="preserve"> drop </w:t>
      </w:r>
      <w:r w:rsidR="00DF1854" w:rsidRPr="008614A1">
        <w:rPr>
          <w:b/>
          <w:bCs/>
        </w:rPr>
        <w:t>below</w:t>
      </w:r>
      <w:r w:rsidR="00DF1854">
        <w:t xml:space="preserve"> </w:t>
      </w:r>
      <w:r w:rsidR="00DF1854" w:rsidRPr="008614A1">
        <w:rPr>
          <w:b/>
          <w:bCs/>
        </w:rPr>
        <w:t>zero</w:t>
      </w:r>
      <w:r>
        <w:t>.</w:t>
      </w:r>
    </w:p>
    <w:p w14:paraId="4E29099A" w14:textId="5B7E9D5B" w:rsidR="00F96FBE" w:rsidRDefault="00F96FBE" w:rsidP="00F747F5">
      <w:pPr>
        <w:pStyle w:val="ListParagraph"/>
        <w:numPr>
          <w:ilvl w:val="0"/>
          <w:numId w:val="5"/>
        </w:numPr>
        <w:jc w:val="both"/>
      </w:pPr>
      <w:r>
        <w:t xml:space="preserve">Set the value to be zero if the </w:t>
      </w:r>
      <w:r w:rsidR="001C6EC9" w:rsidRPr="001C6EC9">
        <w:t>efficiency</w:t>
      </w:r>
      <w:r>
        <w:t xml:space="preserve"> value </w:t>
      </w:r>
      <w:r w:rsidR="00217E72">
        <w:t>drops</w:t>
      </w:r>
      <w:r>
        <w:t xml:space="preserve"> below zero</w:t>
      </w:r>
      <w:r w:rsidR="00341CC3">
        <w:t>.</w:t>
      </w:r>
    </w:p>
    <w:p w14:paraId="265556CD" w14:textId="49555CE6" w:rsidR="00ED47FE" w:rsidRDefault="00F55E9E" w:rsidP="00ED47FE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</w:t>
      </w:r>
      <w:r w:rsidR="00ED47FE">
        <w:rPr>
          <w:rFonts w:ascii="Consolas" w:hAnsi="Consolas"/>
          <w:noProof/>
          <w:szCs w:val="24"/>
        </w:rPr>
        <w:t xml:space="preserve"> </w:t>
      </w:r>
      <w:r w:rsidR="002B55C4">
        <w:rPr>
          <w:rFonts w:ascii="Consolas" w:hAnsi="Consolas"/>
          <w:noProof/>
          <w:szCs w:val="24"/>
        </w:rPr>
        <w:t>can</w:t>
      </w:r>
      <w:r w:rsidR="001C6EC9">
        <w:rPr>
          <w:rFonts w:ascii="Consolas" w:hAnsi="Consolas"/>
          <w:noProof/>
          <w:szCs w:val="24"/>
        </w:rPr>
        <w:t>Work</w:t>
      </w:r>
      <w:r w:rsidR="00ED47FE">
        <w:rPr>
          <w:rFonts w:ascii="Consolas" w:hAnsi="Consolas"/>
          <w:noProof/>
          <w:szCs w:val="24"/>
        </w:rPr>
        <w:t>()</w:t>
      </w:r>
    </w:p>
    <w:p w14:paraId="356F4EFE" w14:textId="07A49F68" w:rsidR="00ED47FE" w:rsidRPr="00E25F62" w:rsidRDefault="00A36657" w:rsidP="00E25F62">
      <w:pPr>
        <w:jc w:val="both"/>
        <w:rPr>
          <w:lang w:val="bg-BG"/>
        </w:rPr>
      </w:pPr>
      <w:r>
        <w:rPr>
          <w:noProof/>
        </w:rPr>
        <w:t xml:space="preserve">The </w:t>
      </w:r>
      <w:r w:rsidR="002B55C4">
        <w:rPr>
          <w:b/>
          <w:bCs/>
          <w:noProof/>
        </w:rPr>
        <w:t>can</w:t>
      </w:r>
      <w:r w:rsidR="001C6EC9">
        <w:rPr>
          <w:b/>
          <w:bCs/>
          <w:noProof/>
        </w:rPr>
        <w:t>Work</w:t>
      </w:r>
      <w:r>
        <w:rPr>
          <w:rFonts w:ascii="Consolas" w:hAnsi="Consolas"/>
          <w:b/>
          <w:noProof/>
        </w:rPr>
        <w:t>()</w:t>
      </w:r>
      <w:r>
        <w:t xml:space="preserve"> method returns </w:t>
      </w:r>
      <w:r w:rsidR="00217E72">
        <w:t xml:space="preserve">a </w:t>
      </w:r>
      <w:r w:rsidRPr="00903678">
        <w:rPr>
          <w:b/>
          <w:bCs/>
        </w:rPr>
        <w:t>boolean</w:t>
      </w:r>
      <w:r w:rsidR="00E25F62">
        <w:t xml:space="preserve">. Tell us if the </w:t>
      </w:r>
      <w:r w:rsidR="001C6EC9">
        <w:rPr>
          <w:bCs/>
        </w:rPr>
        <w:t>efficiency</w:t>
      </w:r>
      <w:r w:rsidR="00E25F62">
        <w:t xml:space="preserve"> </w:t>
      </w:r>
      <w:r w:rsidR="000C5B9C">
        <w:t xml:space="preserve">is </w:t>
      </w:r>
      <w:r w:rsidR="00E25F62">
        <w:t xml:space="preserve">more than zero. </w:t>
      </w:r>
    </w:p>
    <w:p w14:paraId="5747BFA6" w14:textId="77777777" w:rsidR="00DF1854" w:rsidRPr="00C07CFD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76901C51" w14:textId="3E91BD1E" w:rsidR="00DF1854" w:rsidRPr="00772F80" w:rsidRDefault="00DF1854" w:rsidP="00DF1854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F747F5">
        <w:rPr>
          <w:rFonts w:ascii="Consolas" w:hAnsi="Consolas"/>
          <w:b/>
          <w:noProof/>
          <w:lang w:val="en-GB"/>
        </w:rPr>
        <w:t>Base</w:t>
      </w:r>
      <w:r w:rsidR="0078425A">
        <w:rPr>
          <w:rFonts w:ascii="Consolas" w:hAnsi="Consolas"/>
          <w:b/>
          <w:noProof/>
          <w:lang w:val="en-GB"/>
        </w:rPr>
        <w:t>Waiter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119B478A" w14:textId="391838CE" w:rsidR="00DF1854" w:rsidRPr="00F747F5" w:rsidRDefault="00DF1854" w:rsidP="00DF1854">
      <w:pPr>
        <w:pStyle w:val="Code"/>
      </w:pPr>
      <w:r w:rsidRPr="00CC2C9F">
        <w:rPr>
          <w:lang w:val="bg-BG"/>
        </w:rPr>
        <w:t xml:space="preserve">String name, </w:t>
      </w:r>
      <w:r w:rsidR="001C6EC9">
        <w:rPr>
          <w:lang w:val="bg-BG"/>
        </w:rPr>
        <w:t>int</w:t>
      </w:r>
      <w:r w:rsidRPr="00CC2C9F">
        <w:rPr>
          <w:lang w:val="bg-BG"/>
        </w:rPr>
        <w:t xml:space="preserve"> </w:t>
      </w:r>
      <w:r w:rsidR="001C6EC9" w:rsidRPr="001C6EC9">
        <w:t>efficiency</w:t>
      </w:r>
    </w:p>
    <w:p w14:paraId="0D143335" w14:textId="77777777" w:rsidR="00DF1854" w:rsidRPr="00772F80" w:rsidRDefault="00DF1854" w:rsidP="00DF1854">
      <w:pPr>
        <w:pStyle w:val="Heading4"/>
        <w:jc w:val="both"/>
        <w:rPr>
          <w:noProof/>
          <w:lang w:val="en-GB"/>
        </w:rPr>
      </w:pPr>
      <w:r w:rsidRPr="00772F80">
        <w:rPr>
          <w:noProof/>
          <w:lang w:val="en-GB"/>
        </w:rPr>
        <w:t>Child Classes</w:t>
      </w:r>
    </w:p>
    <w:p w14:paraId="5AFD22F6" w14:textId="3E9C4B6B" w:rsidR="00DF1854" w:rsidRPr="00772F80" w:rsidRDefault="00DF1854" w:rsidP="00DF1854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F747F5">
        <w:rPr>
          <w:rFonts w:ascii="Consolas" w:hAnsi="Consolas"/>
          <w:b/>
          <w:noProof/>
          <w:lang w:val="en-GB"/>
        </w:rPr>
        <w:t>Base</w:t>
      </w:r>
      <w:r w:rsidR="0078425A">
        <w:rPr>
          <w:rFonts w:ascii="Consolas" w:hAnsi="Consolas"/>
          <w:b/>
          <w:noProof/>
          <w:lang w:val="en-GB"/>
        </w:rPr>
        <w:t>Waiter</w:t>
      </w:r>
      <w:r w:rsidRPr="00772F80">
        <w:rPr>
          <w:noProof/>
          <w:lang w:val="en-GB"/>
        </w:rPr>
        <w:t>:</w:t>
      </w:r>
    </w:p>
    <w:p w14:paraId="3A8C3120" w14:textId="64717A28" w:rsidR="00E471D2" w:rsidRDefault="001C6EC9" w:rsidP="00DF1854">
      <w:pPr>
        <w:jc w:val="both"/>
        <w:rPr>
          <w:rFonts w:eastAsiaTheme="majorEastAsia" w:cstheme="majorBidi"/>
          <w:b/>
          <w:noProof/>
          <w:color w:val="B2500E"/>
          <w:sz w:val="24"/>
          <w:lang w:val="en-GB"/>
        </w:rPr>
      </w:pPr>
      <w:r>
        <w:rPr>
          <w:rFonts w:eastAsiaTheme="majorEastAsia" w:cstheme="majorBidi"/>
          <w:b/>
          <w:noProof/>
          <w:color w:val="B2500E"/>
          <w:sz w:val="24"/>
        </w:rPr>
        <w:t>FullTime</w:t>
      </w:r>
      <w:r w:rsidR="0078425A">
        <w:rPr>
          <w:rFonts w:eastAsiaTheme="majorEastAsia" w:cstheme="majorBidi"/>
          <w:b/>
          <w:noProof/>
          <w:color w:val="B2500E"/>
          <w:sz w:val="24"/>
        </w:rPr>
        <w:t>Waiter</w:t>
      </w:r>
      <w:r w:rsidR="00E471D2" w:rsidRPr="00E471D2">
        <w:rPr>
          <w:rFonts w:eastAsiaTheme="majorEastAsia" w:cstheme="majorBidi"/>
          <w:b/>
          <w:noProof/>
          <w:color w:val="B2500E"/>
          <w:sz w:val="24"/>
          <w:lang w:val="en-GB"/>
        </w:rPr>
        <w:t xml:space="preserve"> </w:t>
      </w:r>
    </w:p>
    <w:p w14:paraId="113B8C7E" w14:textId="1774FEC2" w:rsidR="00DF1854" w:rsidRDefault="00DF1854" w:rsidP="00DF1854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1C6EC9">
        <w:rPr>
          <w:b/>
          <w:noProof/>
        </w:rPr>
        <w:t>8</w:t>
      </w:r>
      <w:r w:rsidRPr="00772F80">
        <w:rPr>
          <w:b/>
          <w:noProof/>
          <w:lang w:val="en-GB"/>
        </w:rPr>
        <w:t xml:space="preserve"> initial </w:t>
      </w:r>
      <w:r w:rsidR="00F747F5">
        <w:rPr>
          <w:b/>
          <w:noProof/>
        </w:rPr>
        <w:t xml:space="preserve">units of </w:t>
      </w:r>
      <w:r w:rsidR="001C6EC9" w:rsidRPr="001C6EC9">
        <w:rPr>
          <w:b/>
          <w:noProof/>
        </w:rPr>
        <w:t>efficiency</w:t>
      </w:r>
      <w:r>
        <w:rPr>
          <w:noProof/>
          <w:lang w:val="en-GB"/>
        </w:rPr>
        <w:t>.</w:t>
      </w:r>
    </w:p>
    <w:p w14:paraId="1AFAD132" w14:textId="5BB819D3" w:rsidR="00DF1854" w:rsidRDefault="005F35D2" w:rsidP="00DF1854">
      <w:pPr>
        <w:jc w:val="both"/>
      </w:pPr>
      <w:r w:rsidRPr="005F35D2">
        <w:t>The constructor should take the following values upon initialization</w:t>
      </w:r>
      <w:r w:rsidR="00DF1854">
        <w:t>:</w:t>
      </w:r>
    </w:p>
    <w:p w14:paraId="23383113" w14:textId="77777777" w:rsidR="00DF1854" w:rsidRPr="00CC2C9F" w:rsidRDefault="00DF1854" w:rsidP="00DF1854">
      <w:pPr>
        <w:pStyle w:val="Code"/>
      </w:pPr>
      <w:r w:rsidRPr="00F747F5">
        <w:t>Stri</w:t>
      </w:r>
      <w:r w:rsidRPr="00F747F5">
        <w:rPr>
          <w:rStyle w:val="CodeChar"/>
          <w:b/>
        </w:rPr>
        <w:t>ng</w:t>
      </w:r>
      <w:r w:rsidRPr="00CC2C9F">
        <w:rPr>
          <w:rStyle w:val="CodeChar"/>
        </w:rPr>
        <w:t xml:space="preserve"> </w:t>
      </w:r>
      <w:r w:rsidRPr="00F747F5">
        <w:rPr>
          <w:rStyle w:val="CodeChar"/>
          <w:b/>
        </w:rPr>
        <w:t>name</w:t>
      </w:r>
    </w:p>
    <w:p w14:paraId="5356357D" w14:textId="1C2CB708" w:rsidR="00E471D2" w:rsidRDefault="001C6EC9" w:rsidP="00DF1854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4"/>
          <w:lang w:val="en-GB"/>
        </w:rPr>
      </w:pPr>
      <w:r>
        <w:rPr>
          <w:rFonts w:eastAsiaTheme="majorEastAsia" w:cstheme="majorBidi"/>
          <w:b/>
          <w:noProof/>
          <w:color w:val="B2500E"/>
          <w:sz w:val="24"/>
          <w:lang w:val="en-GB"/>
        </w:rPr>
        <w:t>HalfTime</w:t>
      </w:r>
      <w:r w:rsidR="0078425A">
        <w:rPr>
          <w:rFonts w:eastAsiaTheme="majorEastAsia" w:cstheme="majorBidi"/>
          <w:b/>
          <w:noProof/>
          <w:color w:val="B2500E"/>
          <w:sz w:val="24"/>
          <w:lang w:val="en-GB"/>
        </w:rPr>
        <w:t>Waiter</w:t>
      </w:r>
      <w:r w:rsidR="00E471D2" w:rsidRPr="00E471D2">
        <w:rPr>
          <w:rFonts w:eastAsiaTheme="majorEastAsia" w:cstheme="majorBidi"/>
          <w:b/>
          <w:noProof/>
          <w:color w:val="B2500E"/>
          <w:sz w:val="24"/>
          <w:lang w:val="en-GB"/>
        </w:rPr>
        <w:t xml:space="preserve"> </w:t>
      </w:r>
    </w:p>
    <w:p w14:paraId="738970BD" w14:textId="4F6C044D" w:rsidR="00DF1854" w:rsidRPr="00DF0D9C" w:rsidRDefault="00DF1854" w:rsidP="00DF1854">
      <w:pPr>
        <w:spacing w:before="0" w:after="0"/>
        <w:jc w:val="both"/>
      </w:pPr>
      <w:r w:rsidRPr="00DF0D9C">
        <w:t xml:space="preserve">Has </w:t>
      </w:r>
      <w:r w:rsidR="001C6EC9">
        <w:rPr>
          <w:b/>
        </w:rPr>
        <w:t>4</w:t>
      </w:r>
      <w:r w:rsidRPr="00D10445">
        <w:rPr>
          <w:b/>
        </w:rPr>
        <w:t xml:space="preserve"> initial </w:t>
      </w:r>
      <w:r>
        <w:rPr>
          <w:b/>
        </w:rPr>
        <w:t xml:space="preserve">units of </w:t>
      </w:r>
      <w:r w:rsidR="001C6EC9" w:rsidRPr="001C6EC9">
        <w:rPr>
          <w:b/>
          <w:noProof/>
        </w:rPr>
        <w:t>efficiency</w:t>
      </w:r>
      <w:r w:rsidRPr="00DF0D9C">
        <w:t>.</w:t>
      </w:r>
    </w:p>
    <w:p w14:paraId="7AB706AE" w14:textId="0A354D42" w:rsidR="00DF1854" w:rsidRDefault="00724980" w:rsidP="00DF1854">
      <w:pPr>
        <w:jc w:val="both"/>
      </w:pPr>
      <w:r w:rsidRPr="00724980">
        <w:t>The constructor should take the following values upon initialization</w:t>
      </w:r>
      <w:r w:rsidR="00DF1854">
        <w:t>:</w:t>
      </w:r>
    </w:p>
    <w:p w14:paraId="5A884383" w14:textId="77777777" w:rsidR="00DF1854" w:rsidRDefault="00DF1854" w:rsidP="00DF1854">
      <w:pPr>
        <w:pStyle w:val="Code"/>
        <w:rPr>
          <w:color w:val="000000"/>
        </w:rPr>
      </w:pPr>
      <w:r w:rsidRPr="00CC2C9F">
        <w:t>String name</w:t>
      </w:r>
    </w:p>
    <w:p w14:paraId="0F6964C3" w14:textId="1E4E209E" w:rsidR="00DF1854" w:rsidRPr="00E471D2" w:rsidRDefault="00015665" w:rsidP="00DF1854">
      <w:pPr>
        <w:pStyle w:val="Heading3"/>
        <w:jc w:val="both"/>
      </w:pPr>
      <w:r>
        <w:t>TakenOrders</w:t>
      </w:r>
    </w:p>
    <w:p w14:paraId="594B3CB8" w14:textId="3BA71FFC" w:rsidR="00DF1854" w:rsidRPr="000D7F16" w:rsidRDefault="00DF1854" w:rsidP="00DF1854">
      <w:pPr>
        <w:jc w:val="both"/>
      </w:pPr>
      <w:r w:rsidRPr="000D7F16">
        <w:t xml:space="preserve">The </w:t>
      </w:r>
      <w:r w:rsidR="00015665">
        <w:rPr>
          <w:rStyle w:val="CodeChar"/>
          <w:bCs/>
        </w:rPr>
        <w:t>TakenOrders</w:t>
      </w:r>
      <w:r w:rsidR="00D3162F">
        <w:rPr>
          <w:rStyle w:val="CodeChar"/>
          <w:bCs/>
        </w:rPr>
        <w:t>Impl</w:t>
      </w:r>
      <w:r>
        <w:t xml:space="preserve"> </w:t>
      </w:r>
      <w:r w:rsidR="0041216C" w:rsidRPr="0041216C">
        <w:t xml:space="preserve">class holds a </w:t>
      </w:r>
      <w:r w:rsidR="0041216C" w:rsidRPr="0041216C">
        <w:rPr>
          <w:b/>
          <w:bCs/>
        </w:rPr>
        <w:t>collection</w:t>
      </w:r>
      <w:r w:rsidR="0041216C" w:rsidRPr="0041216C">
        <w:t xml:space="preserve"> of </w:t>
      </w:r>
      <w:r w:rsidR="001C6EC9">
        <w:rPr>
          <w:b/>
          <w:bCs/>
        </w:rPr>
        <w:t>orders</w:t>
      </w:r>
      <w:r w:rsidR="0041216C" w:rsidRPr="0041216C">
        <w:t xml:space="preserve">. It should be </w:t>
      </w:r>
      <w:r w:rsidR="0041216C" w:rsidRPr="0041216C">
        <w:rPr>
          <w:b/>
          <w:bCs/>
        </w:rPr>
        <w:t>instantiated</w:t>
      </w:r>
      <w:r>
        <w:t>.</w:t>
      </w:r>
    </w:p>
    <w:p w14:paraId="36653B4E" w14:textId="77777777" w:rsidR="00DF1854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64A0FEB8" w14:textId="15D1EC2E" w:rsidR="00DF1854" w:rsidRPr="00782330" w:rsidRDefault="00D62DA6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o</w:t>
      </w:r>
      <w:r w:rsidR="008067FA" w:rsidRPr="008067FA">
        <w:rPr>
          <w:rFonts w:ascii="Consolas" w:hAnsi="Consolas"/>
          <w:b/>
          <w:noProof/>
        </w:rPr>
        <w:t>rdersList</w:t>
      </w:r>
      <w:r w:rsidR="002D4828" w:rsidRPr="00782330">
        <w:rPr>
          <w:rFonts w:cstheme="minorHAnsi"/>
        </w:rPr>
        <w:t xml:space="preserve"> </w:t>
      </w:r>
      <w:r w:rsidR="00DF1854" w:rsidRPr="00782330">
        <w:rPr>
          <w:rFonts w:cstheme="minorHAnsi"/>
        </w:rPr>
        <w:t xml:space="preserve">– a collection of </w:t>
      </w:r>
      <w:r w:rsidR="00DF1854" w:rsidRPr="00782330">
        <w:rPr>
          <w:rFonts w:cstheme="minorHAnsi"/>
          <w:b/>
        </w:rPr>
        <w:t>Strings</w:t>
      </w:r>
    </w:p>
    <w:p w14:paraId="0F58BB74" w14:textId="77777777" w:rsidR="00DF1854" w:rsidRPr="001D424A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5A1C061D" w14:textId="590A9456" w:rsidR="00DF1854" w:rsidRPr="00F87582" w:rsidRDefault="00423C3F" w:rsidP="00DF1854">
      <w:pPr>
        <w:jc w:val="both"/>
        <w:rPr>
          <w:noProof/>
        </w:rPr>
      </w:pPr>
      <w:r w:rsidRPr="00724980">
        <w:t>The constructor should</w:t>
      </w:r>
      <w:r>
        <w:t xml:space="preserve"> not</w:t>
      </w:r>
      <w:r w:rsidRPr="00724980">
        <w:t xml:space="preserve"> take </w:t>
      </w:r>
      <w:r w:rsidR="00B921EE">
        <w:t xml:space="preserve">any </w:t>
      </w:r>
      <w:r w:rsidRPr="00724980">
        <w:t>values upon initialization</w:t>
      </w:r>
      <w:r w:rsidR="00DF1854">
        <w:t>.</w:t>
      </w:r>
    </w:p>
    <w:p w14:paraId="0023707D" w14:textId="07822C91" w:rsidR="00DF1854" w:rsidRDefault="001C6EC9" w:rsidP="00DF1854">
      <w:pPr>
        <w:pStyle w:val="Heading3"/>
        <w:jc w:val="both"/>
        <w:rPr>
          <w:noProof/>
        </w:rPr>
      </w:pPr>
      <w:r>
        <w:rPr>
          <w:noProof/>
        </w:rPr>
        <w:t>Client</w:t>
      </w:r>
    </w:p>
    <w:p w14:paraId="6A9F18BD" w14:textId="23135C7F" w:rsidR="00DF1854" w:rsidRDefault="00971577" w:rsidP="00DF1854">
      <w:r w:rsidRPr="00971577">
        <w:t xml:space="preserve">The </w:t>
      </w:r>
      <w:r w:rsidR="001C6EC9">
        <w:rPr>
          <w:rFonts w:ascii="Consolas" w:hAnsi="Consolas"/>
          <w:b/>
          <w:bCs/>
        </w:rPr>
        <w:t>Client</w:t>
      </w:r>
      <w:r w:rsidRPr="00F2402A">
        <w:rPr>
          <w:rFonts w:ascii="Consolas" w:hAnsi="Consolas"/>
          <w:b/>
          <w:bCs/>
        </w:rPr>
        <w:t>Impl</w:t>
      </w:r>
      <w:r w:rsidRPr="00971577">
        <w:t xml:space="preserve"> class holds information about the </w:t>
      </w:r>
      <w:r w:rsidR="00EF1E53">
        <w:rPr>
          <w:b/>
          <w:bCs/>
        </w:rPr>
        <w:t>client orders</w:t>
      </w:r>
      <w:r w:rsidR="00AC4FBD">
        <w:rPr>
          <w:b/>
          <w:bCs/>
          <w:lang w:val="bg-BG"/>
        </w:rPr>
        <w:t xml:space="preserve"> </w:t>
      </w:r>
      <w:r w:rsidR="00AC4FBD" w:rsidRPr="00217E72">
        <w:rPr>
          <w:lang w:val="bg-BG"/>
        </w:rPr>
        <w:t xml:space="preserve">that can be </w:t>
      </w:r>
      <w:r w:rsidR="00DC19E0">
        <w:t>ordered</w:t>
      </w:r>
      <w:r w:rsidRPr="00971577">
        <w:t>. It should be instantiated</w:t>
      </w:r>
      <w:r w:rsidR="00DF1854">
        <w:t>.</w:t>
      </w:r>
    </w:p>
    <w:p w14:paraId="748506BD" w14:textId="77777777" w:rsidR="00DF1854" w:rsidRDefault="00DF1854" w:rsidP="00DF1854">
      <w:pPr>
        <w:pStyle w:val="Heading4"/>
        <w:jc w:val="both"/>
        <w:rPr>
          <w:lang w:val="bg-BG"/>
        </w:rPr>
      </w:pPr>
      <w:r>
        <w:lastRenderedPageBreak/>
        <w:t>Data</w:t>
      </w:r>
    </w:p>
    <w:p w14:paraId="2E608775" w14:textId="77777777" w:rsidR="00DF1854" w:rsidRPr="00C84A16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name</w:t>
      </w:r>
      <w:r w:rsidRPr="00F2402A">
        <w:t xml:space="preserve"> – </w:t>
      </w:r>
      <w:r>
        <w:rPr>
          <w:rFonts w:ascii="Consolas" w:hAnsi="Consolas" w:cstheme="minorHAnsi"/>
          <w:b/>
        </w:rPr>
        <w:t>S</w:t>
      </w:r>
      <w:r w:rsidRPr="00C84A16">
        <w:rPr>
          <w:rFonts w:ascii="Consolas" w:hAnsi="Consolas" w:cstheme="minorHAnsi"/>
          <w:b/>
        </w:rPr>
        <w:t>tring</w:t>
      </w:r>
    </w:p>
    <w:p w14:paraId="483964A7" w14:textId="760620FC" w:rsidR="00DF1854" w:rsidRPr="00A7305A" w:rsidRDefault="0024151B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24151B">
        <w:t xml:space="preserve">If the value of the </w:t>
      </w:r>
      <w:r w:rsidRPr="0024151B">
        <w:rPr>
          <w:b/>
          <w:bCs/>
        </w:rPr>
        <w:t>name</w:t>
      </w:r>
      <w:r w:rsidRPr="0024151B">
        <w:t xml:space="preserve"> is either </w:t>
      </w:r>
      <w:r w:rsidRPr="0024151B">
        <w:rPr>
          <w:b/>
          <w:bCs/>
        </w:rPr>
        <w:t>null</w:t>
      </w:r>
      <w:r w:rsidRPr="0024151B">
        <w:t xml:space="preserve"> or </w:t>
      </w:r>
      <w:r w:rsidRPr="0024151B">
        <w:rPr>
          <w:b/>
          <w:bCs/>
        </w:rPr>
        <w:t>empty</w:t>
      </w:r>
      <w:r w:rsidRPr="0024151B">
        <w:t xml:space="preserve"> (containing only whitespaces), throw a </w:t>
      </w:r>
      <w:r w:rsidRPr="00AC3CDB">
        <w:rPr>
          <w:rFonts w:ascii="Consolas" w:hAnsi="Consolas"/>
          <w:b/>
          <w:bCs/>
        </w:rPr>
        <w:t>NullPointerException</w:t>
      </w:r>
      <w:r w:rsidRPr="0024151B">
        <w:t xml:space="preserve"> with the following message</w:t>
      </w:r>
      <w:r w:rsidR="00DF1854">
        <w:rPr>
          <w:lang w:val="bg-BG"/>
        </w:rPr>
        <w:t>:</w:t>
      </w:r>
      <w:r w:rsidR="00DF1854" w:rsidRPr="000D7F16">
        <w:t xml:space="preserve"> </w:t>
      </w:r>
      <w:r w:rsidR="00DF1854" w:rsidRPr="00A8025A">
        <w:rPr>
          <w:b/>
        </w:rPr>
        <w:t>"</w:t>
      </w:r>
      <w:r w:rsidR="00DF1854" w:rsidRPr="000C5B9C">
        <w:rPr>
          <w:rFonts w:ascii="Consolas" w:hAnsi="Consolas"/>
          <w:b/>
        </w:rPr>
        <w:t>Invalid name!</w:t>
      </w:r>
      <w:r w:rsidR="00DF1854" w:rsidRPr="00A8025A">
        <w:rPr>
          <w:b/>
        </w:rPr>
        <w:t>"</w:t>
      </w:r>
    </w:p>
    <w:p w14:paraId="5CD729A4" w14:textId="30FB5B18" w:rsidR="00DF1854" w:rsidRPr="00015665" w:rsidRDefault="00EF1E53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client</w:t>
      </w:r>
      <w:r w:rsidR="008067FA">
        <w:rPr>
          <w:rFonts w:ascii="Consolas" w:hAnsi="Consolas"/>
          <w:b/>
          <w:noProof/>
        </w:rPr>
        <w:t>Orders</w:t>
      </w:r>
      <w:r w:rsidR="00DF1854" w:rsidRPr="00015665">
        <w:t>– a c</w:t>
      </w:r>
      <w:r w:rsidR="00DF1854" w:rsidRPr="00015665">
        <w:rPr>
          <w:rFonts w:cstheme="minorHAnsi"/>
          <w:bCs/>
        </w:rPr>
        <w:t>ollection of Strings</w:t>
      </w:r>
    </w:p>
    <w:p w14:paraId="456563A7" w14:textId="77777777" w:rsidR="00DF1854" w:rsidRPr="001D424A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5DACC6CC" w14:textId="53489CB1" w:rsidR="00DF1854" w:rsidRDefault="00DF1854" w:rsidP="00DF1854">
      <w:pPr>
        <w:jc w:val="both"/>
      </w:pPr>
      <w:r>
        <w:t xml:space="preserve">The constructor should take the following values upon </w:t>
      </w:r>
      <w:r w:rsidR="003F098C">
        <w:t>initialization</w:t>
      </w:r>
      <w:r>
        <w:t>:</w:t>
      </w:r>
    </w:p>
    <w:p w14:paraId="485364BD" w14:textId="77777777" w:rsidR="00DF1854" w:rsidRPr="00A7305A" w:rsidRDefault="00DF1854" w:rsidP="00DF1854">
      <w:pPr>
        <w:pStyle w:val="Code"/>
      </w:pPr>
      <w:r w:rsidRPr="00CF23FA">
        <w:rPr>
          <w:lang w:val="bg-BG"/>
        </w:rPr>
        <w:t>String name</w:t>
      </w:r>
    </w:p>
    <w:p w14:paraId="424C7E54" w14:textId="0A29E0DD" w:rsidR="00DF1854" w:rsidRPr="004473E8" w:rsidRDefault="001C6EC9" w:rsidP="00DF1854">
      <w:pPr>
        <w:pStyle w:val="Heading3"/>
        <w:jc w:val="both"/>
        <w:rPr>
          <w:noProof/>
          <w:lang w:val="bg-BG"/>
        </w:rPr>
      </w:pPr>
      <w:r>
        <w:rPr>
          <w:noProof/>
        </w:rPr>
        <w:t>Work</w:t>
      </w:r>
      <w:r w:rsidR="00592961">
        <w:rPr>
          <w:noProof/>
        </w:rPr>
        <w:t>ing</w:t>
      </w:r>
    </w:p>
    <w:p w14:paraId="0B9723ED" w14:textId="56816A1C" w:rsidR="00DF1854" w:rsidRDefault="00DF1854" w:rsidP="00DF1854">
      <w:pPr>
        <w:jc w:val="both"/>
      </w:pPr>
      <w:r>
        <w:t xml:space="preserve">The </w:t>
      </w:r>
      <w:r w:rsidR="001C6EC9">
        <w:rPr>
          <w:rFonts w:ascii="Consolas" w:hAnsi="Consolas"/>
          <w:b/>
        </w:rPr>
        <w:t>Work</w:t>
      </w:r>
      <w:r w:rsidR="00592961">
        <w:rPr>
          <w:rFonts w:ascii="Consolas" w:hAnsi="Consolas"/>
          <w:b/>
        </w:rPr>
        <w:t>ing</w:t>
      </w:r>
      <w:r>
        <w:rPr>
          <w:rFonts w:ascii="Consolas" w:hAnsi="Consolas"/>
          <w:b/>
        </w:rPr>
        <w:t>Impl</w:t>
      </w:r>
      <w:r>
        <w:t xml:space="preserve"> class holds the main action, which is the </w:t>
      </w:r>
      <w:r w:rsidR="00F91FE5">
        <w:rPr>
          <w:rFonts w:ascii="Consolas" w:hAnsi="Consolas"/>
          <w:b/>
        </w:rPr>
        <w:t>takingOrders</w:t>
      </w:r>
      <w:r w:rsidR="00B42EBB">
        <w:rPr>
          <w:rFonts w:ascii="Consolas" w:hAnsi="Consolas"/>
          <w:b/>
        </w:rPr>
        <w:t xml:space="preserve"> </w:t>
      </w:r>
      <w:r>
        <w:t>method.</w:t>
      </w:r>
    </w:p>
    <w:p w14:paraId="4049F28B" w14:textId="1F2B22AD" w:rsidR="00DF1854" w:rsidRDefault="00C967AC" w:rsidP="00DF1854">
      <w:pPr>
        <w:pStyle w:val="Heading4"/>
        <w:tabs>
          <w:tab w:val="center" w:pos="5217"/>
        </w:tabs>
        <w:jc w:val="both"/>
      </w:pPr>
      <w:r>
        <w:t>Behaviour</w:t>
      </w:r>
    </w:p>
    <w:p w14:paraId="6FEAA838" w14:textId="59A75044" w:rsidR="00DF1854" w:rsidRDefault="00DF1854" w:rsidP="00DF1854">
      <w:pPr>
        <w:pStyle w:val="Heading5"/>
        <w:rPr>
          <w:rFonts w:ascii="Consolas" w:hAnsi="Consolas"/>
          <w:lang w:val="bg-BG"/>
        </w:rPr>
      </w:pPr>
      <w:r w:rsidRPr="004C516A">
        <w:rPr>
          <w:rFonts w:ascii="Consolas" w:hAnsi="Consolas"/>
          <w:lang w:val="bg-BG"/>
        </w:rPr>
        <w:t xml:space="preserve">void </w:t>
      </w:r>
      <w:r w:rsidR="00F91FE5">
        <w:rPr>
          <w:rFonts w:ascii="Consolas" w:hAnsi="Consolas"/>
        </w:rPr>
        <w:t>takingOrders</w:t>
      </w:r>
      <w:r w:rsidRPr="004C516A">
        <w:rPr>
          <w:rFonts w:ascii="Consolas" w:hAnsi="Consolas"/>
          <w:lang w:val="bg-BG"/>
        </w:rPr>
        <w:t>(</w:t>
      </w:r>
      <w:r w:rsidR="001C6EC9">
        <w:rPr>
          <w:rFonts w:ascii="Consolas" w:hAnsi="Consolas"/>
        </w:rPr>
        <w:t>Client</w:t>
      </w:r>
      <w:r w:rsidR="0011485D">
        <w:rPr>
          <w:rFonts w:ascii="Consolas" w:hAnsi="Consolas"/>
        </w:rPr>
        <w:t xml:space="preserve"> </w:t>
      </w:r>
      <w:r w:rsidR="001C6EC9">
        <w:rPr>
          <w:rFonts w:ascii="Consolas" w:hAnsi="Consolas"/>
        </w:rPr>
        <w:t>client</w:t>
      </w:r>
      <w:r w:rsidR="0023615A">
        <w:rPr>
          <w:rFonts w:ascii="Consolas" w:hAnsi="Consolas"/>
        </w:rPr>
        <w:t>,</w:t>
      </w:r>
      <w:r w:rsidRPr="004C516A">
        <w:rPr>
          <w:rFonts w:ascii="Consolas" w:hAnsi="Consolas"/>
          <w:lang w:val="bg-BG"/>
        </w:rPr>
        <w:t xml:space="preserve"> Collection&lt;</w:t>
      </w:r>
      <w:r w:rsidR="0078425A">
        <w:rPr>
          <w:rFonts w:ascii="Consolas" w:hAnsi="Consolas"/>
        </w:rPr>
        <w:t>Waiter</w:t>
      </w:r>
      <w:r w:rsidRPr="004C516A">
        <w:rPr>
          <w:rFonts w:ascii="Consolas" w:hAnsi="Consolas"/>
          <w:lang w:val="bg-BG"/>
        </w:rPr>
        <w:t xml:space="preserve">&gt; </w:t>
      </w:r>
      <w:r w:rsidR="0078425A">
        <w:rPr>
          <w:rFonts w:ascii="Consolas" w:hAnsi="Consolas"/>
        </w:rPr>
        <w:t>Waiter</w:t>
      </w:r>
      <w:r w:rsidR="006831FF">
        <w:rPr>
          <w:rFonts w:ascii="Consolas" w:hAnsi="Consolas"/>
        </w:rPr>
        <w:t>s</w:t>
      </w:r>
      <w:r w:rsidRPr="004C516A">
        <w:rPr>
          <w:rFonts w:ascii="Consolas" w:hAnsi="Consolas"/>
          <w:lang w:val="bg-BG"/>
        </w:rPr>
        <w:t>)</w:t>
      </w:r>
    </w:p>
    <w:p w14:paraId="18445180" w14:textId="77B7E02F" w:rsidR="00DF1854" w:rsidRDefault="00DF1854" w:rsidP="00DF1854">
      <w:pPr>
        <w:jc w:val="both"/>
      </w:pPr>
      <w:r>
        <w:t xml:space="preserve">Here is how the </w:t>
      </w:r>
      <w:r w:rsidR="00F91FE5">
        <w:rPr>
          <w:rFonts w:ascii="Consolas" w:hAnsi="Consolas"/>
          <w:b/>
        </w:rPr>
        <w:t>takingOrders</w:t>
      </w:r>
      <w:r w:rsidR="001D1413">
        <w:rPr>
          <w:rFonts w:ascii="Consolas" w:hAnsi="Consolas"/>
          <w:b/>
        </w:rPr>
        <w:t xml:space="preserve"> </w:t>
      </w:r>
      <w:r>
        <w:t>method works:</w:t>
      </w:r>
    </w:p>
    <w:p w14:paraId="6C4C72EB" w14:textId="615FAEF9" w:rsidR="004A3AEF" w:rsidRDefault="0078425A" w:rsidP="004A3AEF">
      <w:pPr>
        <w:pStyle w:val="ListParagraph"/>
        <w:numPr>
          <w:ilvl w:val="0"/>
          <w:numId w:val="10"/>
        </w:numPr>
        <w:jc w:val="both"/>
      </w:pPr>
      <w:r>
        <w:t>Waiter</w:t>
      </w:r>
      <w:r w:rsidR="00BA2F17">
        <w:t>s</w:t>
      </w:r>
      <w:r w:rsidR="004A3AEF">
        <w:t xml:space="preserve"> </w:t>
      </w:r>
      <w:r w:rsidR="004A3AEF" w:rsidRPr="00D22CE0">
        <w:rPr>
          <w:b/>
          <w:bCs/>
        </w:rPr>
        <w:t>cannot</w:t>
      </w:r>
      <w:r w:rsidR="004A3AEF">
        <w:t xml:space="preserve"> </w:t>
      </w:r>
      <w:r w:rsidR="00F91FE5">
        <w:t>serve</w:t>
      </w:r>
      <w:r w:rsidR="004A3AEF">
        <w:t xml:space="preserve"> </w:t>
      </w:r>
      <w:r w:rsidR="00F91FE5">
        <w:t>clients</w:t>
      </w:r>
      <w:r w:rsidR="004A3AEF">
        <w:t xml:space="preserve"> if their </w:t>
      </w:r>
      <w:r w:rsidR="00F91FE5">
        <w:rPr>
          <w:b/>
          <w:bCs/>
        </w:rPr>
        <w:t>efficiency</w:t>
      </w:r>
      <w:r w:rsidR="004A3AEF">
        <w:t xml:space="preserve"> is </w:t>
      </w:r>
      <w:r w:rsidR="00476E1A">
        <w:rPr>
          <w:b/>
          <w:bCs/>
        </w:rPr>
        <w:t xml:space="preserve">equal to </w:t>
      </w:r>
      <w:r w:rsidR="00BB1DA0">
        <w:rPr>
          <w:b/>
          <w:bCs/>
        </w:rPr>
        <w:t xml:space="preserve">or below </w:t>
      </w:r>
      <w:r w:rsidR="004A3AEF">
        <w:t>0.</w:t>
      </w:r>
    </w:p>
    <w:p w14:paraId="4BE18540" w14:textId="30C7766F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They </w:t>
      </w:r>
      <w:r w:rsidR="00CC0041">
        <w:t xml:space="preserve">start </w:t>
      </w:r>
      <w:r w:rsidR="001C6EC9">
        <w:t>work</w:t>
      </w:r>
      <w:r w:rsidR="00CC0041">
        <w:t>ing</w:t>
      </w:r>
      <w:r>
        <w:t xml:space="preserve"> </w:t>
      </w:r>
      <w:r w:rsidR="00D13993">
        <w:t>by</w:t>
      </w:r>
      <w:r>
        <w:t xml:space="preserve"> </w:t>
      </w:r>
      <w:r w:rsidR="00F91FE5">
        <w:rPr>
          <w:b/>
          <w:bCs/>
        </w:rPr>
        <w:t>taking</w:t>
      </w:r>
      <w:r w:rsidR="000B77AA">
        <w:rPr>
          <w:b/>
          <w:bCs/>
        </w:rPr>
        <w:t xml:space="preserve"> </w:t>
      </w:r>
      <w:r w:rsidR="00F91FE5">
        <w:rPr>
          <w:b/>
          <w:bCs/>
        </w:rPr>
        <w:t>orders from clients</w:t>
      </w:r>
      <w:r w:rsidR="00D129D2">
        <w:rPr>
          <w:b/>
          <w:bCs/>
        </w:rPr>
        <w:t>,</w:t>
      </w:r>
      <w:r w:rsidR="00BA2F17" w:rsidRPr="00BA2F17">
        <w:rPr>
          <w:b/>
          <w:bCs/>
        </w:rPr>
        <w:t xml:space="preserve"> </w:t>
      </w:r>
      <w:r>
        <w:t>one by one.</w:t>
      </w:r>
    </w:p>
    <w:p w14:paraId="25C1C709" w14:textId="249BD4E3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If they </w:t>
      </w:r>
      <w:r w:rsidR="00F91FE5">
        <w:rPr>
          <w:b/>
          <w:bCs/>
        </w:rPr>
        <w:t>take</w:t>
      </w:r>
      <w:r w:rsidR="006E5B5F">
        <w:rPr>
          <w:b/>
          <w:bCs/>
          <w:lang w:val="bg-BG"/>
        </w:rPr>
        <w:t xml:space="preserve"> </w:t>
      </w:r>
      <w:r w:rsidR="00F91FE5">
        <w:rPr>
          <w:b/>
          <w:bCs/>
          <w:lang w:val="bg-BG"/>
        </w:rPr>
        <w:t>an</w:t>
      </w:r>
      <w:r w:rsidR="006E5B5F">
        <w:rPr>
          <w:b/>
          <w:bCs/>
        </w:rPr>
        <w:t xml:space="preserve"> </w:t>
      </w:r>
      <w:r w:rsidR="00F91FE5">
        <w:rPr>
          <w:b/>
          <w:bCs/>
        </w:rPr>
        <w:t>order</w:t>
      </w:r>
      <w:r w:rsidR="00220EE9">
        <w:t>,</w:t>
      </w:r>
      <w:r w:rsidR="00CC0041">
        <w:rPr>
          <w:lang w:val="bg-BG"/>
        </w:rPr>
        <w:t xml:space="preserve"> </w:t>
      </w:r>
      <w:r w:rsidR="00220EE9">
        <w:t xml:space="preserve">they </w:t>
      </w:r>
      <w:r w:rsidR="006E5B5F">
        <w:rPr>
          <w:b/>
          <w:bCs/>
        </w:rPr>
        <w:t>add</w:t>
      </w:r>
      <w:r w:rsidR="00F2578D">
        <w:rPr>
          <w:b/>
          <w:bCs/>
          <w:lang w:val="bg-BG"/>
        </w:rPr>
        <w:t xml:space="preserve"> </w:t>
      </w:r>
      <w:r w:rsidR="00F2578D">
        <w:t>it</w:t>
      </w:r>
      <w:r w:rsidR="00220EE9">
        <w:t xml:space="preserve"> </w:t>
      </w:r>
      <w:r w:rsidR="006E5B5F">
        <w:t>to</w:t>
      </w:r>
      <w:r>
        <w:t xml:space="preserve"> their</w:t>
      </w:r>
      <w:r w:rsidR="006E5B5F">
        <w:t xml:space="preserve"> </w:t>
      </w:r>
      <w:r w:rsidR="008067FA" w:rsidRPr="008067FA">
        <w:rPr>
          <w:b/>
          <w:bCs/>
        </w:rPr>
        <w:t>getOrders</w:t>
      </w:r>
      <w:r w:rsidR="001C6EC9">
        <w:t xml:space="preserve"> </w:t>
      </w:r>
      <w:r w:rsidR="001C6EC9" w:rsidRPr="00F91FE5">
        <w:rPr>
          <w:b/>
          <w:bCs/>
        </w:rPr>
        <w:t>list</w:t>
      </w:r>
      <w:r w:rsidR="006E5B5F">
        <w:t xml:space="preserve"> and their</w:t>
      </w:r>
      <w:r>
        <w:t xml:space="preserve"> </w:t>
      </w:r>
      <w:r w:rsidR="0020093D">
        <w:rPr>
          <w:b/>
          <w:bCs/>
        </w:rPr>
        <w:t>efficiency</w:t>
      </w:r>
      <w:r w:rsidR="0020093D">
        <w:t xml:space="preserve"> </w:t>
      </w:r>
      <w:r>
        <w:t xml:space="preserve">is </w:t>
      </w:r>
      <w:r w:rsidRPr="00D22CE0">
        <w:rPr>
          <w:b/>
          <w:bCs/>
        </w:rPr>
        <w:t>decreased</w:t>
      </w:r>
      <w:r>
        <w:t>.</w:t>
      </w:r>
    </w:p>
    <w:p w14:paraId="15FD757F" w14:textId="737A1D27" w:rsidR="004A3AEF" w:rsidRPr="003467F0" w:rsidRDefault="004A3AEF" w:rsidP="004A3AEF">
      <w:pPr>
        <w:pStyle w:val="ListParagraph"/>
        <w:numPr>
          <w:ilvl w:val="0"/>
          <w:numId w:val="10"/>
        </w:numPr>
        <w:jc w:val="both"/>
      </w:pPr>
      <w:r w:rsidRPr="003467F0">
        <w:t xml:space="preserve">The </w:t>
      </w:r>
      <w:r w:rsidR="0020093D">
        <w:t>taken</w:t>
      </w:r>
      <w:r w:rsidR="003467F0">
        <w:t xml:space="preserve"> </w:t>
      </w:r>
      <w:r w:rsidR="0020093D">
        <w:rPr>
          <w:b/>
          <w:bCs/>
        </w:rPr>
        <w:t>order</w:t>
      </w:r>
      <w:r w:rsidR="00BA2F17" w:rsidRPr="003467F0">
        <w:t xml:space="preserve"> </w:t>
      </w:r>
      <w:r w:rsidRPr="003467F0">
        <w:t xml:space="preserve">should then be </w:t>
      </w:r>
      <w:r w:rsidRPr="003467F0">
        <w:rPr>
          <w:b/>
          <w:bCs/>
        </w:rPr>
        <w:t>removed</w:t>
      </w:r>
      <w:r w:rsidRPr="003467F0">
        <w:t xml:space="preserve"> from the</w:t>
      </w:r>
      <w:r w:rsidR="000F23A7" w:rsidRPr="003467F0">
        <w:rPr>
          <w:b/>
          <w:bCs/>
        </w:rPr>
        <w:t xml:space="preserve"> </w:t>
      </w:r>
      <w:r w:rsidR="008067FA">
        <w:rPr>
          <w:b/>
          <w:bCs/>
        </w:rPr>
        <w:t>getClientOrders</w:t>
      </w:r>
      <w:r w:rsidR="003467F0">
        <w:rPr>
          <w:b/>
          <w:bCs/>
        </w:rPr>
        <w:t xml:space="preserve"> list</w:t>
      </w:r>
      <w:r w:rsidR="00414AEB">
        <w:rPr>
          <w:b/>
          <w:bCs/>
        </w:rPr>
        <w:t xml:space="preserve"> </w:t>
      </w:r>
      <w:r w:rsidR="00414AEB">
        <w:t xml:space="preserve">of the current </w:t>
      </w:r>
      <w:r w:rsidR="001C6EC9">
        <w:t>client</w:t>
      </w:r>
      <w:r w:rsidRPr="003467F0">
        <w:t>.</w:t>
      </w:r>
    </w:p>
    <w:p w14:paraId="379138B8" w14:textId="58208BEE" w:rsidR="004A3AEF" w:rsidRDefault="0078425A" w:rsidP="004A3AEF">
      <w:pPr>
        <w:pStyle w:val="ListParagraph"/>
        <w:numPr>
          <w:ilvl w:val="0"/>
          <w:numId w:val="10"/>
        </w:numPr>
        <w:jc w:val="both"/>
      </w:pPr>
      <w:r>
        <w:t>Waiter</w:t>
      </w:r>
      <w:r w:rsidR="00F2402A">
        <w:t>s</w:t>
      </w:r>
      <w:r w:rsidR="004A3AEF">
        <w:t xml:space="preserve"> </w:t>
      </w:r>
      <w:r w:rsidR="004A3AEF" w:rsidRPr="0098204D">
        <w:rPr>
          <w:b/>
          <w:bCs/>
        </w:rPr>
        <w:t>cannot</w:t>
      </w:r>
      <w:r w:rsidR="004A3AEF">
        <w:t xml:space="preserve"> </w:t>
      </w:r>
      <w:r w:rsidR="0018749A" w:rsidRPr="0098204D">
        <w:rPr>
          <w:b/>
          <w:bCs/>
        </w:rPr>
        <w:t>continue</w:t>
      </w:r>
      <w:r w:rsidR="004A3AEF">
        <w:t xml:space="preserve"> </w:t>
      </w:r>
      <w:r w:rsidR="001C6EC9">
        <w:t>work</w:t>
      </w:r>
      <w:r w:rsidR="00B23F94">
        <w:t>ing</w:t>
      </w:r>
      <w:r w:rsidR="004A3AEF">
        <w:t xml:space="preserve"> if their </w:t>
      </w:r>
      <w:r w:rsidR="0020093D">
        <w:rPr>
          <w:b/>
          <w:bCs/>
        </w:rPr>
        <w:t>efficiency</w:t>
      </w:r>
      <w:r w:rsidR="0020093D">
        <w:t xml:space="preserve"> </w:t>
      </w:r>
      <w:r w:rsidR="004A3AEF" w:rsidRPr="0098204D">
        <w:rPr>
          <w:b/>
          <w:bCs/>
        </w:rPr>
        <w:t>drops</w:t>
      </w:r>
      <w:r w:rsidR="004A3AEF">
        <w:t xml:space="preserve"> to 0.</w:t>
      </w:r>
    </w:p>
    <w:p w14:paraId="17F8FB7A" w14:textId="19BB84C3" w:rsidR="00DF1854" w:rsidRDefault="004A3AEF" w:rsidP="00046819">
      <w:pPr>
        <w:pStyle w:val="ListParagraph"/>
        <w:numPr>
          <w:ilvl w:val="1"/>
          <w:numId w:val="10"/>
        </w:numPr>
        <w:ind w:left="993" w:hanging="284"/>
        <w:jc w:val="both"/>
      </w:pPr>
      <w:r>
        <w:t xml:space="preserve">If their </w:t>
      </w:r>
      <w:r w:rsidR="0020093D">
        <w:rPr>
          <w:b/>
          <w:bCs/>
        </w:rPr>
        <w:t>efficiency</w:t>
      </w:r>
      <w:r w:rsidR="0020093D">
        <w:t xml:space="preserve"> </w:t>
      </w:r>
      <w:r>
        <w:t>drops to 0</w:t>
      </w:r>
      <w:r w:rsidR="00046819">
        <w:t xml:space="preserve"> </w:t>
      </w:r>
      <w:r w:rsidR="00046819" w:rsidRPr="00046819">
        <w:t xml:space="preserve">they </w:t>
      </w:r>
      <w:r w:rsidR="00307398" w:rsidRPr="00307398">
        <w:t>get tired</w:t>
      </w:r>
      <w:r w:rsidR="00A00ADD">
        <w:t xml:space="preserve"> </w:t>
      </w:r>
      <w:r w:rsidR="00046819" w:rsidRPr="00046819">
        <w:t xml:space="preserve">and </w:t>
      </w:r>
      <w:r w:rsidR="00046819" w:rsidRPr="00153FD4">
        <w:rPr>
          <w:b/>
          <w:bCs/>
        </w:rPr>
        <w:t>cannot</w:t>
      </w:r>
      <w:r w:rsidR="00046819" w:rsidRPr="00046819">
        <w:t xml:space="preserve"> take any more orders</w:t>
      </w:r>
      <w:r w:rsidR="00046819">
        <w:rPr>
          <w:lang w:val="bg-BG"/>
        </w:rPr>
        <w:t>,</w:t>
      </w:r>
      <w:r w:rsidR="00046819">
        <w:t xml:space="preserve"> </w:t>
      </w:r>
      <w:r w:rsidR="00307398">
        <w:t xml:space="preserve">and </w:t>
      </w:r>
      <w:r>
        <w:t xml:space="preserve">the </w:t>
      </w:r>
      <w:r w:rsidRPr="00527802">
        <w:rPr>
          <w:b/>
          <w:bCs/>
        </w:rPr>
        <w:t>next</w:t>
      </w:r>
      <w:r>
        <w:t xml:space="preserve"> </w:t>
      </w:r>
      <w:r w:rsidR="00525AE1">
        <w:t>w</w:t>
      </w:r>
      <w:r w:rsidR="0078425A">
        <w:t>aiter</w:t>
      </w:r>
      <w:r>
        <w:t xml:space="preserve"> starts </w:t>
      </w:r>
      <w:r w:rsidR="001C6EC9">
        <w:t>work</w:t>
      </w:r>
      <w:r w:rsidR="00D12414">
        <w:t>ing</w:t>
      </w:r>
      <w:r w:rsidR="00DF1854">
        <w:rPr>
          <w:b/>
        </w:rPr>
        <w:t>.</w:t>
      </w:r>
    </w:p>
    <w:p w14:paraId="45D42C12" w14:textId="458B39B5" w:rsidR="00DF1854" w:rsidRDefault="0078425A" w:rsidP="00DF1854">
      <w:pPr>
        <w:pStyle w:val="Heading3"/>
        <w:rPr>
          <w:noProof/>
        </w:rPr>
      </w:pPr>
      <w:r>
        <w:rPr>
          <w:noProof/>
        </w:rPr>
        <w:t>Waiter</w:t>
      </w:r>
      <w:r w:rsidR="00DF1854">
        <w:rPr>
          <w:noProof/>
        </w:rPr>
        <w:t>Repository</w:t>
      </w:r>
    </w:p>
    <w:p w14:paraId="77AB8394" w14:textId="6BDCF656" w:rsidR="00DF1854" w:rsidRPr="00D12414" w:rsidRDefault="004664F8" w:rsidP="00DF1854">
      <w:pPr>
        <w:rPr>
          <w:lang w:val="bg-BG"/>
        </w:rPr>
      </w:pPr>
      <w:r>
        <w:t>T</w:t>
      </w:r>
      <w:r w:rsidRPr="004664F8">
        <w:t xml:space="preserve">he </w:t>
      </w:r>
      <w:r w:rsidR="0078425A">
        <w:rPr>
          <w:b/>
          <w:bCs/>
        </w:rPr>
        <w:t>Waiter</w:t>
      </w:r>
      <w:r w:rsidRPr="0060183A">
        <w:rPr>
          <w:b/>
          <w:bCs/>
        </w:rPr>
        <w:t>Repository</w:t>
      </w:r>
      <w:r w:rsidRPr="004664F8">
        <w:t xml:space="preserve"> class is a </w:t>
      </w:r>
      <w:r w:rsidRPr="0060183A">
        <w:rPr>
          <w:b/>
          <w:bCs/>
        </w:rPr>
        <w:t>repository</w:t>
      </w:r>
      <w:r w:rsidRPr="004664F8">
        <w:t xml:space="preserve"> for </w:t>
      </w:r>
      <w:r w:rsidR="0078425A">
        <w:t>Waiter</w:t>
      </w:r>
      <w:r w:rsidR="00C96863" w:rsidRPr="004664F8">
        <w:t>s</w:t>
      </w:r>
      <w:r w:rsidR="00DF1854">
        <w:t>.</w:t>
      </w:r>
    </w:p>
    <w:p w14:paraId="09E3CB31" w14:textId="77777777" w:rsidR="00DF1854" w:rsidRPr="00B37550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02F6C52F" w14:textId="12ABD247" w:rsidR="00DF1854" w:rsidRPr="000D7F16" w:rsidRDefault="00525AE1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w</w:t>
      </w:r>
      <w:r w:rsidR="0078425A">
        <w:rPr>
          <w:rStyle w:val="CodeChar"/>
        </w:rPr>
        <w:t>aiter</w:t>
      </w:r>
      <w:r w:rsidR="00175B50" w:rsidRPr="00175B50">
        <w:rPr>
          <w:rStyle w:val="CodeChar"/>
        </w:rPr>
        <w:t xml:space="preserve">s </w:t>
      </w:r>
      <w:r w:rsidR="00DF1854" w:rsidRPr="000D7F16">
        <w:t xml:space="preserve">– </w:t>
      </w:r>
      <w:r w:rsidR="00DF1854" w:rsidRPr="00942243">
        <w:rPr>
          <w:b/>
        </w:rPr>
        <w:t>a</w:t>
      </w:r>
      <w:r w:rsidR="00DF1854">
        <w:t xml:space="preserve"> </w:t>
      </w:r>
      <w:r w:rsidR="00DF1854">
        <w:rPr>
          <w:b/>
        </w:rPr>
        <w:t xml:space="preserve">collection of </w:t>
      </w:r>
      <w:r w:rsidR="0078425A">
        <w:rPr>
          <w:b/>
          <w:bCs/>
        </w:rPr>
        <w:t>Waiter</w:t>
      </w:r>
      <w:r w:rsidR="00175B50">
        <w:rPr>
          <w:b/>
          <w:bCs/>
        </w:rPr>
        <w:t>s</w:t>
      </w:r>
    </w:p>
    <w:p w14:paraId="4FF76042" w14:textId="145518FE" w:rsidR="00DF1854" w:rsidRDefault="00D129D2" w:rsidP="00DF1854">
      <w:pPr>
        <w:pStyle w:val="Heading4"/>
        <w:tabs>
          <w:tab w:val="center" w:pos="5217"/>
        </w:tabs>
        <w:jc w:val="both"/>
      </w:pPr>
      <w:r>
        <w:t>Behaviour</w:t>
      </w:r>
    </w:p>
    <w:p w14:paraId="6034A90E" w14:textId="0C5D7C73" w:rsidR="00DF1854" w:rsidRPr="004C516A" w:rsidRDefault="00DF1854" w:rsidP="00DF1854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78425A">
        <w:rPr>
          <w:rFonts w:ascii="Consolas" w:hAnsi="Consolas"/>
          <w:noProof/>
        </w:rPr>
        <w:t>Waiter</w:t>
      </w:r>
      <w:r w:rsidR="00747F36">
        <w:rPr>
          <w:rFonts w:ascii="Consolas" w:hAnsi="Consolas"/>
          <w:noProof/>
        </w:rPr>
        <w:t xml:space="preserve"> </w:t>
      </w:r>
      <w:r w:rsidR="00721F92">
        <w:rPr>
          <w:rFonts w:ascii="Consolas" w:hAnsi="Consolas"/>
          <w:noProof/>
        </w:rPr>
        <w:t>w</w:t>
      </w:r>
      <w:r w:rsidR="0078425A">
        <w:rPr>
          <w:rFonts w:ascii="Consolas" w:hAnsi="Consolas"/>
          <w:noProof/>
        </w:rPr>
        <w:t>aiter</w:t>
      </w:r>
      <w:r w:rsidRPr="004C516A">
        <w:rPr>
          <w:rFonts w:ascii="Consolas" w:hAnsi="Consolas"/>
          <w:noProof/>
        </w:rPr>
        <w:t>)</w:t>
      </w:r>
    </w:p>
    <w:p w14:paraId="5F467033" w14:textId="4963D484" w:rsidR="00DF1854" w:rsidRDefault="00DF1854" w:rsidP="00DF1854">
      <w:pPr>
        <w:pStyle w:val="ListParagraph"/>
        <w:numPr>
          <w:ilvl w:val="0"/>
          <w:numId w:val="8"/>
        </w:numPr>
        <w:jc w:val="both"/>
      </w:pPr>
      <w:r>
        <w:t>Adds a</w:t>
      </w:r>
      <w:r w:rsidR="00353749">
        <w:t xml:space="preserve"> </w:t>
      </w:r>
      <w:r w:rsidR="0078425A">
        <w:t>Waiter</w:t>
      </w:r>
      <w:r w:rsidR="00353749">
        <w:t xml:space="preserve"> </w:t>
      </w:r>
      <w:r w:rsidR="00113EA8">
        <w:t>to</w:t>
      </w:r>
      <w:r>
        <w:t xml:space="preserve"> </w:t>
      </w:r>
      <w:r w:rsidR="00747F36">
        <w:t xml:space="preserve">the </w:t>
      </w:r>
      <w:r w:rsidR="004D4506">
        <w:t>collection</w:t>
      </w:r>
      <w:r>
        <w:t>.</w:t>
      </w:r>
    </w:p>
    <w:p w14:paraId="2DEA9831" w14:textId="4DFC20F8" w:rsidR="00195A14" w:rsidRDefault="00DF1854" w:rsidP="00195A14">
      <w:pPr>
        <w:pStyle w:val="ListParagraph"/>
        <w:numPr>
          <w:ilvl w:val="0"/>
          <w:numId w:val="8"/>
        </w:numPr>
        <w:jc w:val="both"/>
      </w:pPr>
      <w:r>
        <w:rPr>
          <w:noProof/>
        </w:rPr>
        <w:t xml:space="preserve">Every </w:t>
      </w:r>
      <w:r w:rsidR="0078425A">
        <w:t>Waiter</w:t>
      </w:r>
      <w:r w:rsidR="00AC366B">
        <w:t xml:space="preserve"> </w:t>
      </w:r>
      <w:r>
        <w:rPr>
          <w:noProof/>
        </w:rPr>
        <w:t>is unique</w:t>
      </w:r>
      <w:r w:rsidR="00195A14">
        <w:rPr>
          <w:noProof/>
        </w:rPr>
        <w:t xml:space="preserve"> in the collection.</w:t>
      </w:r>
      <w:r>
        <w:rPr>
          <w:noProof/>
        </w:rPr>
        <w:t xml:space="preserve"> </w:t>
      </w:r>
    </w:p>
    <w:p w14:paraId="2C4B46DF" w14:textId="51FFAE16" w:rsidR="00DF1854" w:rsidRDefault="00195A14" w:rsidP="00ED4069">
      <w:pPr>
        <w:pStyle w:val="ListParagraph"/>
        <w:numPr>
          <w:ilvl w:val="1"/>
          <w:numId w:val="8"/>
        </w:numPr>
        <w:jc w:val="both"/>
      </w:pPr>
      <w:r>
        <w:rPr>
          <w:noProof/>
        </w:rPr>
        <w:t>I</w:t>
      </w:r>
      <w:r w:rsidR="00DF1854">
        <w:rPr>
          <w:noProof/>
        </w:rPr>
        <w:t xml:space="preserve">t is guaranteed that there will not be a </w:t>
      </w:r>
      <w:r w:rsidR="00FB0792">
        <w:rPr>
          <w:noProof/>
        </w:rPr>
        <w:t>w</w:t>
      </w:r>
      <w:r w:rsidR="0078425A">
        <w:rPr>
          <w:noProof/>
        </w:rPr>
        <w:t>aiter</w:t>
      </w:r>
      <w:r w:rsidR="00DF1854">
        <w:rPr>
          <w:noProof/>
        </w:rPr>
        <w:t xml:space="preserve"> with the same name.</w:t>
      </w:r>
    </w:p>
    <w:p w14:paraId="5EEA9387" w14:textId="22ADD1F2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78425A">
        <w:rPr>
          <w:rFonts w:ascii="Consolas" w:hAnsi="Consolas"/>
          <w:noProof/>
        </w:rPr>
        <w:t>Waiter</w:t>
      </w:r>
      <w:r w:rsidR="00353749">
        <w:rPr>
          <w:rFonts w:ascii="Consolas" w:hAnsi="Consolas"/>
          <w:noProof/>
        </w:rPr>
        <w:t xml:space="preserve"> </w:t>
      </w:r>
      <w:r w:rsidR="00721F92">
        <w:rPr>
          <w:rFonts w:ascii="Consolas" w:hAnsi="Consolas"/>
          <w:noProof/>
        </w:rPr>
        <w:t>w</w:t>
      </w:r>
      <w:r w:rsidR="0078425A">
        <w:rPr>
          <w:rFonts w:ascii="Consolas" w:hAnsi="Consolas"/>
          <w:noProof/>
        </w:rPr>
        <w:t>aiter</w:t>
      </w:r>
      <w:r w:rsidRPr="002416F8">
        <w:rPr>
          <w:rFonts w:ascii="Consolas" w:hAnsi="Consolas"/>
          <w:noProof/>
        </w:rPr>
        <w:t>)</w:t>
      </w:r>
    </w:p>
    <w:p w14:paraId="682A9CEC" w14:textId="198FE23E" w:rsidR="00DF1854" w:rsidRDefault="00DF1854" w:rsidP="00DF1854">
      <w:pPr>
        <w:pStyle w:val="ListParagraph"/>
        <w:numPr>
          <w:ilvl w:val="0"/>
          <w:numId w:val="9"/>
        </w:numPr>
        <w:jc w:val="both"/>
        <w:rPr>
          <w:noProof/>
        </w:rPr>
      </w:pPr>
      <w:r>
        <w:rPr>
          <w:noProof/>
        </w:rPr>
        <w:t xml:space="preserve">Removes a </w:t>
      </w:r>
      <w:r w:rsidR="0078425A">
        <w:rPr>
          <w:noProof/>
        </w:rPr>
        <w:t>Waiter</w:t>
      </w:r>
      <w:r>
        <w:rPr>
          <w:noProof/>
        </w:rPr>
        <w:t xml:space="preserve"> from the collection. Returns true if the deletion was su</w:t>
      </w:r>
      <w:r w:rsidR="000C5B9C">
        <w:rPr>
          <w:noProof/>
        </w:rPr>
        <w:t>c</w:t>
      </w:r>
      <w:r>
        <w:rPr>
          <w:noProof/>
        </w:rPr>
        <w:t>cessful.</w:t>
      </w:r>
    </w:p>
    <w:p w14:paraId="45D305BE" w14:textId="217EF36E" w:rsidR="00DF1854" w:rsidRPr="002416F8" w:rsidRDefault="0078425A" w:rsidP="00DF1854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Waiter</w:t>
      </w:r>
      <w:r w:rsidR="00DF1854" w:rsidRPr="002416F8">
        <w:rPr>
          <w:rFonts w:ascii="Consolas" w:hAnsi="Consolas"/>
          <w:noProof/>
        </w:rPr>
        <w:t xml:space="preserve"> </w:t>
      </w:r>
      <w:r w:rsidR="00747F36">
        <w:rPr>
          <w:rFonts w:ascii="Consolas" w:hAnsi="Consolas"/>
          <w:noProof/>
        </w:rPr>
        <w:t>b</w:t>
      </w:r>
      <w:r w:rsidR="00DF1854" w:rsidRPr="002416F8">
        <w:rPr>
          <w:rFonts w:ascii="Consolas" w:hAnsi="Consolas"/>
          <w:noProof/>
        </w:rPr>
        <w:t>yName(String name)</w:t>
      </w:r>
    </w:p>
    <w:p w14:paraId="4B90151A" w14:textId="1FB6967A" w:rsidR="00DF1854" w:rsidRDefault="00DF1854" w:rsidP="00DF1854">
      <w:pPr>
        <w:pStyle w:val="ListParagraph"/>
        <w:numPr>
          <w:ilvl w:val="0"/>
          <w:numId w:val="9"/>
        </w:numPr>
        <w:jc w:val="both"/>
      </w:pPr>
      <w:r>
        <w:t xml:space="preserve">Returns a </w:t>
      </w:r>
      <w:r w:rsidR="0078425A">
        <w:t>Waiter</w:t>
      </w:r>
      <w:r>
        <w:t xml:space="preserve"> with that name.</w:t>
      </w:r>
    </w:p>
    <w:p w14:paraId="76D1CD3C" w14:textId="30A220EA" w:rsidR="00C809B0" w:rsidRDefault="00C809B0" w:rsidP="00DF1854">
      <w:pPr>
        <w:pStyle w:val="ListParagraph"/>
        <w:numPr>
          <w:ilvl w:val="0"/>
          <w:numId w:val="9"/>
        </w:numPr>
        <w:jc w:val="both"/>
      </w:pPr>
      <w:r w:rsidRPr="00C809B0">
        <w:t xml:space="preserve">If the </w:t>
      </w:r>
      <w:r w:rsidR="0078425A">
        <w:t>Waiter</w:t>
      </w:r>
      <w:r w:rsidR="00AC366B">
        <w:t xml:space="preserve"> </w:t>
      </w:r>
      <w:r w:rsidRPr="00C809B0">
        <w:t>is not in the collection, return null.</w:t>
      </w:r>
    </w:p>
    <w:p w14:paraId="7186606E" w14:textId="56D5542E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78425A">
        <w:rPr>
          <w:rFonts w:ascii="Consolas" w:hAnsi="Consolas"/>
          <w:noProof/>
        </w:rPr>
        <w:t>Waiter</w:t>
      </w:r>
      <w:r w:rsidRPr="002416F8">
        <w:rPr>
          <w:rFonts w:ascii="Consolas" w:hAnsi="Consolas"/>
          <w:noProof/>
        </w:rPr>
        <w:t>&gt; ge</w:t>
      </w:r>
      <w:r w:rsidR="00D17565">
        <w:rPr>
          <w:rFonts w:ascii="Consolas" w:hAnsi="Consolas"/>
          <w:noProof/>
        </w:rPr>
        <w:t>tCollection</w:t>
      </w:r>
      <w:r w:rsidRPr="002416F8">
        <w:rPr>
          <w:rFonts w:ascii="Consolas" w:hAnsi="Consolas"/>
          <w:noProof/>
        </w:rPr>
        <w:t>()</w:t>
      </w:r>
    </w:p>
    <w:p w14:paraId="4B2E61EF" w14:textId="37E26E72" w:rsidR="00DF1854" w:rsidRDefault="0052565D" w:rsidP="00DF1854">
      <w:pPr>
        <w:pStyle w:val="ListParagraph"/>
        <w:numPr>
          <w:ilvl w:val="0"/>
          <w:numId w:val="9"/>
        </w:numPr>
        <w:jc w:val="both"/>
      </w:pPr>
      <w:r w:rsidRPr="0052565D">
        <w:t xml:space="preserve">Returns an unmodifiable collection of </w:t>
      </w:r>
      <w:r w:rsidR="0078425A">
        <w:t>Waiter</w:t>
      </w:r>
      <w:r w:rsidR="00353749">
        <w:t>s</w:t>
      </w:r>
      <w:r w:rsidR="00C90A9B">
        <w:t>.</w:t>
      </w:r>
    </w:p>
    <w:p w14:paraId="4D6FDEF9" w14:textId="07178D5D" w:rsidR="00DF1854" w:rsidRDefault="001C6EC9" w:rsidP="00DF1854">
      <w:pPr>
        <w:pStyle w:val="Heading3"/>
        <w:rPr>
          <w:noProof/>
        </w:rPr>
      </w:pPr>
      <w:r>
        <w:rPr>
          <w:noProof/>
        </w:rPr>
        <w:lastRenderedPageBreak/>
        <w:t>Client</w:t>
      </w:r>
      <w:r w:rsidR="00DF1854">
        <w:rPr>
          <w:noProof/>
        </w:rPr>
        <w:t>Repository</w:t>
      </w:r>
    </w:p>
    <w:p w14:paraId="57C9C56E" w14:textId="1B583ED9" w:rsidR="00DF1854" w:rsidRPr="00942243" w:rsidRDefault="00DF1854" w:rsidP="00DF1854">
      <w:r>
        <w:t xml:space="preserve">The </w:t>
      </w:r>
      <w:r w:rsidR="001C6EC9">
        <w:rPr>
          <w:b/>
          <w:bCs/>
          <w:noProof/>
        </w:rPr>
        <w:t>Client</w:t>
      </w:r>
      <w:r w:rsidR="008E7775" w:rsidRPr="0009783D">
        <w:rPr>
          <w:b/>
          <w:bCs/>
        </w:rPr>
        <w:t>R</w:t>
      </w:r>
      <w:r w:rsidRPr="0009783D">
        <w:rPr>
          <w:b/>
          <w:bCs/>
        </w:rPr>
        <w:t>epository</w:t>
      </w:r>
      <w:r>
        <w:t xml:space="preserve"> </w:t>
      </w:r>
      <w:r w:rsidR="003240F4">
        <w:t xml:space="preserve">class </w:t>
      </w:r>
      <w:r>
        <w:t xml:space="preserve">is a </w:t>
      </w:r>
      <w:r w:rsidR="00F07C01" w:rsidRPr="0009783D">
        <w:rPr>
          <w:b/>
          <w:bCs/>
        </w:rPr>
        <w:t>repository</w:t>
      </w:r>
      <w:r w:rsidR="00F07C01" w:rsidRPr="00F07C01">
        <w:t xml:space="preserve"> for </w:t>
      </w:r>
      <w:r w:rsidR="001C6EC9">
        <w:t>client</w:t>
      </w:r>
      <w:r w:rsidR="00E63596">
        <w:rPr>
          <w:noProof/>
        </w:rPr>
        <w:t>s</w:t>
      </w:r>
      <w:r>
        <w:t>.</w:t>
      </w:r>
    </w:p>
    <w:p w14:paraId="72A7F808" w14:textId="77777777" w:rsidR="00DF1854" w:rsidRPr="00B37550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30E33A67" w14:textId="3F7F70D2" w:rsidR="00DF1854" w:rsidRPr="000A582C" w:rsidRDefault="001C6EC9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/>
          <w:bCs/>
        </w:rPr>
      </w:pPr>
      <w:r>
        <w:rPr>
          <w:rStyle w:val="CodeChar"/>
        </w:rPr>
        <w:t>client</w:t>
      </w:r>
      <w:r w:rsidR="00756C47" w:rsidRPr="00756C47">
        <w:rPr>
          <w:rStyle w:val="CodeChar"/>
        </w:rPr>
        <w:t>s</w:t>
      </w:r>
      <w:r w:rsidR="00DF1854" w:rsidRPr="000A582C">
        <w:rPr>
          <w:b/>
          <w:bCs/>
        </w:rPr>
        <w:t xml:space="preserve"> – a collection of </w:t>
      </w:r>
      <w:r>
        <w:rPr>
          <w:b/>
          <w:bCs/>
        </w:rPr>
        <w:t>client</w:t>
      </w:r>
      <w:r w:rsidR="00756C47" w:rsidRPr="00756C47">
        <w:rPr>
          <w:b/>
          <w:bCs/>
        </w:rPr>
        <w:t>s</w:t>
      </w:r>
    </w:p>
    <w:p w14:paraId="18443FB0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0D4BF43E" w14:textId="420C14BC" w:rsidR="00DF1854" w:rsidRPr="004C516A" w:rsidRDefault="00DF1854" w:rsidP="00DF1854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1C6EC9">
        <w:rPr>
          <w:rFonts w:ascii="Consolas" w:hAnsi="Consolas"/>
          <w:noProof/>
        </w:rPr>
        <w:t>Client</w:t>
      </w:r>
      <w:r w:rsidR="001217DA">
        <w:rPr>
          <w:rFonts w:ascii="Consolas" w:hAnsi="Consolas"/>
          <w:noProof/>
        </w:rPr>
        <w:t xml:space="preserve"> </w:t>
      </w:r>
      <w:r w:rsidR="001C6EC9">
        <w:rPr>
          <w:rFonts w:ascii="Consolas" w:hAnsi="Consolas"/>
          <w:noProof/>
        </w:rPr>
        <w:t>client</w:t>
      </w:r>
      <w:r w:rsidRPr="004C516A">
        <w:rPr>
          <w:rFonts w:ascii="Consolas" w:hAnsi="Consolas"/>
          <w:noProof/>
        </w:rPr>
        <w:t>)</w:t>
      </w:r>
    </w:p>
    <w:p w14:paraId="35E5B5EE" w14:textId="405C8690" w:rsidR="00DF1854" w:rsidRDefault="00DF1854" w:rsidP="00DF1854">
      <w:pPr>
        <w:pStyle w:val="ListParagraph"/>
        <w:numPr>
          <w:ilvl w:val="0"/>
          <w:numId w:val="8"/>
        </w:numPr>
        <w:jc w:val="both"/>
      </w:pPr>
      <w:r>
        <w:t xml:space="preserve">Adds a </w:t>
      </w:r>
      <w:r w:rsidR="001C6EC9">
        <w:t>client</w:t>
      </w:r>
      <w:r w:rsidR="00081C69">
        <w:rPr>
          <w:lang w:val="bg-BG"/>
        </w:rPr>
        <w:t xml:space="preserve"> </w:t>
      </w:r>
      <w:r w:rsidR="00081C69">
        <w:t>to the collection</w:t>
      </w:r>
      <w:r>
        <w:t>.</w:t>
      </w:r>
    </w:p>
    <w:p w14:paraId="6BA22461" w14:textId="630626A6" w:rsidR="00131835" w:rsidRDefault="00DF1854" w:rsidP="00DF1854">
      <w:pPr>
        <w:pStyle w:val="ListParagraph"/>
        <w:numPr>
          <w:ilvl w:val="0"/>
          <w:numId w:val="8"/>
        </w:numPr>
        <w:jc w:val="both"/>
      </w:pPr>
      <w:r>
        <w:rPr>
          <w:noProof/>
        </w:rPr>
        <w:t xml:space="preserve">Every </w:t>
      </w:r>
      <w:r w:rsidR="001C6EC9">
        <w:t>client</w:t>
      </w:r>
      <w:r w:rsidR="00BD49B8">
        <w:t xml:space="preserve"> </w:t>
      </w:r>
      <w:r>
        <w:rPr>
          <w:noProof/>
        </w:rPr>
        <w:t>is unique</w:t>
      </w:r>
      <w:r w:rsidR="00131835">
        <w:rPr>
          <w:noProof/>
        </w:rPr>
        <w:t xml:space="preserve"> in the collection.</w:t>
      </w:r>
    </w:p>
    <w:p w14:paraId="48814945" w14:textId="3ABF8601" w:rsidR="00DF1854" w:rsidRDefault="00131835" w:rsidP="00131835">
      <w:pPr>
        <w:pStyle w:val="ListParagraph"/>
        <w:numPr>
          <w:ilvl w:val="1"/>
          <w:numId w:val="8"/>
        </w:numPr>
        <w:jc w:val="both"/>
      </w:pPr>
      <w:r>
        <w:rPr>
          <w:noProof/>
        </w:rPr>
        <w:t>I</w:t>
      </w:r>
      <w:r w:rsidR="00DF1854">
        <w:rPr>
          <w:noProof/>
        </w:rPr>
        <w:t xml:space="preserve">t is guaranteed that there will not be a </w:t>
      </w:r>
      <w:r w:rsidR="001C6EC9" w:rsidRPr="00CD4DAB">
        <w:rPr>
          <w:b/>
          <w:bCs/>
          <w:noProof/>
        </w:rPr>
        <w:t>client</w:t>
      </w:r>
      <w:r w:rsidR="00DF1854">
        <w:rPr>
          <w:noProof/>
        </w:rPr>
        <w:t xml:space="preserve"> with the same </w:t>
      </w:r>
      <w:r w:rsidR="00DF1854" w:rsidRPr="00CD4DAB">
        <w:rPr>
          <w:b/>
          <w:bCs/>
          <w:noProof/>
        </w:rPr>
        <w:t>name</w:t>
      </w:r>
      <w:r w:rsidR="00DF1854">
        <w:rPr>
          <w:noProof/>
        </w:rPr>
        <w:t>.</w:t>
      </w:r>
    </w:p>
    <w:p w14:paraId="22E4C5CB" w14:textId="10245603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</w:t>
      </w:r>
      <w:r w:rsidR="00423C86">
        <w:rPr>
          <w:rFonts w:ascii="Consolas" w:hAnsi="Consolas"/>
          <w:noProof/>
        </w:rPr>
        <w:t>e</w:t>
      </w:r>
      <w:r w:rsidRPr="002416F8">
        <w:rPr>
          <w:rFonts w:ascii="Consolas" w:hAnsi="Consolas"/>
          <w:noProof/>
        </w:rPr>
        <w:t>(</w:t>
      </w:r>
      <w:r w:rsidR="001C6EC9">
        <w:rPr>
          <w:rFonts w:ascii="Consolas" w:hAnsi="Consolas"/>
          <w:noProof/>
        </w:rPr>
        <w:t>Client</w:t>
      </w:r>
      <w:r w:rsidR="00C96863">
        <w:rPr>
          <w:rFonts w:ascii="Consolas" w:hAnsi="Consolas"/>
          <w:noProof/>
        </w:rPr>
        <w:t xml:space="preserve"> </w:t>
      </w:r>
      <w:r w:rsidR="001C6EC9">
        <w:rPr>
          <w:rFonts w:ascii="Consolas" w:hAnsi="Consolas"/>
          <w:noProof/>
        </w:rPr>
        <w:t>client</w:t>
      </w:r>
      <w:r w:rsidRPr="002416F8">
        <w:rPr>
          <w:rFonts w:ascii="Consolas" w:hAnsi="Consolas"/>
          <w:noProof/>
        </w:rPr>
        <w:t>)</w:t>
      </w:r>
    </w:p>
    <w:p w14:paraId="3D84BB89" w14:textId="0B95EBBB" w:rsidR="00DF1854" w:rsidRDefault="00DF1854" w:rsidP="00DF1854">
      <w:pPr>
        <w:pStyle w:val="ListParagraph"/>
        <w:numPr>
          <w:ilvl w:val="0"/>
          <w:numId w:val="9"/>
        </w:numPr>
        <w:jc w:val="both"/>
        <w:rPr>
          <w:noProof/>
        </w:rPr>
      </w:pPr>
      <w:r>
        <w:rPr>
          <w:noProof/>
        </w:rPr>
        <w:t xml:space="preserve">Removes a </w:t>
      </w:r>
      <w:r w:rsidR="001C6EC9">
        <w:t>client</w:t>
      </w:r>
      <w:r>
        <w:rPr>
          <w:noProof/>
        </w:rPr>
        <w:t xml:space="preserve"> from the collection. Returns true if the deletion was su</w:t>
      </w:r>
      <w:r w:rsidR="000C5B9C">
        <w:rPr>
          <w:noProof/>
        </w:rPr>
        <w:t>c</w:t>
      </w:r>
      <w:r>
        <w:rPr>
          <w:noProof/>
        </w:rPr>
        <w:t>cessful.</w:t>
      </w:r>
    </w:p>
    <w:p w14:paraId="281B58DA" w14:textId="231BE897" w:rsidR="00DF1854" w:rsidRPr="002416F8" w:rsidRDefault="001C6EC9" w:rsidP="00DF1854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Client</w:t>
      </w:r>
      <w:r w:rsidR="001217DA">
        <w:rPr>
          <w:rFonts w:ascii="Consolas" w:hAnsi="Consolas"/>
          <w:noProof/>
        </w:rPr>
        <w:t xml:space="preserve"> b</w:t>
      </w:r>
      <w:r w:rsidR="00DF1854" w:rsidRPr="002416F8">
        <w:rPr>
          <w:rFonts w:ascii="Consolas" w:hAnsi="Consolas"/>
          <w:noProof/>
        </w:rPr>
        <w:t>yName(String name)</w:t>
      </w:r>
    </w:p>
    <w:p w14:paraId="3C2C741E" w14:textId="7CAE8B79" w:rsidR="00DF1854" w:rsidRDefault="00DF1854" w:rsidP="00DF1854">
      <w:pPr>
        <w:pStyle w:val="ListParagraph"/>
        <w:numPr>
          <w:ilvl w:val="0"/>
          <w:numId w:val="9"/>
        </w:numPr>
        <w:jc w:val="both"/>
      </w:pPr>
      <w:r>
        <w:t xml:space="preserve">Returns a </w:t>
      </w:r>
      <w:r w:rsidR="001C6EC9">
        <w:t>client</w:t>
      </w:r>
      <w:r>
        <w:t xml:space="preserve"> with that name.</w:t>
      </w:r>
    </w:p>
    <w:p w14:paraId="2EC06245" w14:textId="0A71C6AF" w:rsidR="00985647" w:rsidRPr="001576B4" w:rsidRDefault="00985647" w:rsidP="00DF1854">
      <w:pPr>
        <w:pStyle w:val="ListParagraph"/>
        <w:numPr>
          <w:ilvl w:val="0"/>
          <w:numId w:val="9"/>
        </w:numPr>
        <w:jc w:val="both"/>
      </w:pPr>
      <w:r w:rsidRPr="00985647">
        <w:t xml:space="preserve">If the </w:t>
      </w:r>
      <w:r w:rsidR="001C6EC9">
        <w:t>client</w:t>
      </w:r>
      <w:r w:rsidR="00C96863">
        <w:t xml:space="preserve"> </w:t>
      </w:r>
      <w:r w:rsidRPr="00985647">
        <w:t>is not in the collection, return null.</w:t>
      </w:r>
    </w:p>
    <w:p w14:paraId="210E24F4" w14:textId="2E085AB2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1C6EC9">
        <w:rPr>
          <w:rFonts w:ascii="Consolas" w:hAnsi="Consolas"/>
          <w:noProof/>
        </w:rPr>
        <w:t>Client</w:t>
      </w:r>
      <w:r w:rsidRPr="002416F8">
        <w:rPr>
          <w:rFonts w:ascii="Consolas" w:hAnsi="Consolas"/>
          <w:noProof/>
        </w:rPr>
        <w:t xml:space="preserve">&gt; </w:t>
      </w:r>
      <w:r w:rsidR="001217DA">
        <w:rPr>
          <w:rFonts w:ascii="Consolas" w:hAnsi="Consolas"/>
          <w:noProof/>
        </w:rPr>
        <w:t>getCollection</w:t>
      </w:r>
      <w:r w:rsidRPr="002416F8">
        <w:rPr>
          <w:rFonts w:ascii="Consolas" w:hAnsi="Consolas"/>
          <w:noProof/>
        </w:rPr>
        <w:t>()</w:t>
      </w:r>
    </w:p>
    <w:p w14:paraId="36AC6CA6" w14:textId="48558195" w:rsidR="00DF1854" w:rsidRPr="00FD6801" w:rsidRDefault="009453FB" w:rsidP="00BD49B8">
      <w:pPr>
        <w:pStyle w:val="ListParagraph"/>
        <w:numPr>
          <w:ilvl w:val="0"/>
          <w:numId w:val="9"/>
        </w:numPr>
        <w:jc w:val="both"/>
      </w:pPr>
      <w:r w:rsidRPr="00FD6801">
        <w:t xml:space="preserve">Returns an unmodifiable collection of </w:t>
      </w:r>
      <w:r w:rsidR="001C6EC9">
        <w:t>client</w:t>
      </w:r>
      <w:r w:rsidR="00C96863" w:rsidRPr="00FD6801">
        <w:t>s</w:t>
      </w:r>
      <w:r w:rsidR="00211BA4" w:rsidRPr="00FD6801">
        <w:t>.</w:t>
      </w:r>
    </w:p>
    <w:p w14:paraId="0FD0E523" w14:textId="77777777" w:rsidR="00DF1854" w:rsidRDefault="00DF1854" w:rsidP="00DF1854">
      <w:pPr>
        <w:pStyle w:val="Heading2"/>
        <w:jc w:val="both"/>
      </w:pPr>
      <w:r>
        <w:t>Task 2: Business Logic (150 points)</w:t>
      </w:r>
    </w:p>
    <w:p w14:paraId="5BF33878" w14:textId="77777777" w:rsidR="00DF1854" w:rsidRDefault="00DF1854" w:rsidP="006F45B5">
      <w:pPr>
        <w:pStyle w:val="Heading3"/>
        <w:ind w:firstLine="720"/>
        <w:jc w:val="both"/>
      </w:pPr>
      <w:r>
        <w:t>The Controller Class</w:t>
      </w:r>
    </w:p>
    <w:p w14:paraId="1AC2D1A4" w14:textId="77777777" w:rsidR="00F2402A" w:rsidRDefault="00F2402A" w:rsidP="00F2402A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3EF138A0" w14:textId="77777777" w:rsidR="00F2402A" w:rsidRDefault="00F2402A" w:rsidP="00F2402A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471626DE" w14:textId="318BE4D7" w:rsidR="00F2402A" w:rsidRDefault="00F2402A" w:rsidP="00F2402A">
      <w:pPr>
        <w:jc w:val="both"/>
      </w:pPr>
      <w:r>
        <w:t>The</w:t>
      </w:r>
      <w:r w:rsidR="00DC2AC5">
        <w:rPr>
          <w:lang w:val="bg-BG"/>
        </w:rPr>
        <w:t xml:space="preserve"> </w:t>
      </w:r>
      <w:r>
        <w:t xml:space="preserve">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all its methods. The constructor of </w:t>
      </w:r>
      <w:r>
        <w:rPr>
          <w:rStyle w:val="CodeChar"/>
        </w:rPr>
        <w:t xml:space="preserve">ControllerImpl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 w:rsidR="00DC2AC5">
        <w:t xml:space="preserve">It should be instantiated. </w:t>
      </w:r>
      <w:r>
        <w:t>The given methods should have the following logic:</w:t>
      </w:r>
    </w:p>
    <w:p w14:paraId="760BAD7E" w14:textId="77777777" w:rsidR="00DF1854" w:rsidRDefault="00DF1854" w:rsidP="00DF1854">
      <w:pPr>
        <w:pStyle w:val="Heading3"/>
        <w:jc w:val="both"/>
      </w:pPr>
      <w:r>
        <w:t>Commands</w:t>
      </w:r>
    </w:p>
    <w:p w14:paraId="390BBECC" w14:textId="77777777" w:rsidR="00DF1854" w:rsidRDefault="00DF1854" w:rsidP="00DF1854">
      <w:pPr>
        <w:jc w:val="both"/>
      </w:pPr>
      <w:r>
        <w:t>There are several commands, which control the business logic of the application. They are stated below.</w:t>
      </w:r>
    </w:p>
    <w:p w14:paraId="12A3740D" w14:textId="0606EDED" w:rsidR="00DF1854" w:rsidRDefault="00A7738F" w:rsidP="00DF1854">
      <w:pPr>
        <w:pStyle w:val="Heading4"/>
        <w:jc w:val="both"/>
      </w:pPr>
      <w:r>
        <w:rPr>
          <w:noProof/>
        </w:rPr>
        <w:t>Add</w:t>
      </w:r>
      <w:r w:rsidR="0078425A">
        <w:rPr>
          <w:noProof/>
        </w:rPr>
        <w:t>Waiter</w:t>
      </w:r>
      <w:r w:rsidR="00DF1854">
        <w:t xml:space="preserve"> Command</w:t>
      </w:r>
    </w:p>
    <w:p w14:paraId="23A7C555" w14:textId="77777777" w:rsidR="00DF1854" w:rsidRDefault="00DF1854" w:rsidP="00DF1854">
      <w:pPr>
        <w:pStyle w:val="Heading5"/>
        <w:jc w:val="both"/>
      </w:pPr>
      <w:r>
        <w:t>Parameters</w:t>
      </w:r>
    </w:p>
    <w:p w14:paraId="764A009A" w14:textId="7EB685B0" w:rsidR="00DF1854" w:rsidRPr="00F2402A" w:rsidRDefault="004B4F68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ype</w:t>
      </w:r>
      <w:r w:rsidR="00DF1854" w:rsidRPr="00F2402A">
        <w:rPr>
          <w:rFonts w:ascii="Consolas" w:hAnsi="Consolas"/>
          <w:b/>
        </w:rPr>
        <w:t xml:space="preserve"> – String</w:t>
      </w:r>
    </w:p>
    <w:p w14:paraId="10061307" w14:textId="2A32167F" w:rsidR="00DF1854" w:rsidRPr="00F2402A" w:rsidRDefault="00CD4DAB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w</w:t>
      </w:r>
      <w:r w:rsidR="0078425A">
        <w:rPr>
          <w:rFonts w:ascii="Consolas" w:hAnsi="Consolas"/>
          <w:b/>
        </w:rPr>
        <w:t>aiter</w:t>
      </w:r>
      <w:r w:rsidR="00DF1854">
        <w:rPr>
          <w:rFonts w:ascii="Consolas" w:hAnsi="Consolas"/>
          <w:b/>
        </w:rPr>
        <w:t xml:space="preserve">Name </w:t>
      </w:r>
      <w:r w:rsidR="00F2402A" w:rsidRPr="00F2402A">
        <w:rPr>
          <w:rFonts w:ascii="Consolas" w:hAnsi="Consolas"/>
          <w:b/>
        </w:rPr>
        <w:t>–</w:t>
      </w:r>
      <w:r w:rsidR="00DF1854">
        <w:rPr>
          <w:rFonts w:ascii="Consolas" w:hAnsi="Consolas"/>
          <w:b/>
        </w:rPr>
        <w:t xml:space="preserve"> String</w:t>
      </w:r>
    </w:p>
    <w:p w14:paraId="5414A96A" w14:textId="77777777" w:rsidR="00DF1854" w:rsidRDefault="00DF1854" w:rsidP="00DF1854">
      <w:pPr>
        <w:pStyle w:val="Heading5"/>
        <w:jc w:val="both"/>
      </w:pPr>
      <w:r>
        <w:t>Functionality</w:t>
      </w:r>
    </w:p>
    <w:p w14:paraId="37B4385A" w14:textId="502A0AE5" w:rsidR="00DF1854" w:rsidRDefault="00DF1854" w:rsidP="00DF1854">
      <w:pPr>
        <w:jc w:val="both"/>
      </w:pPr>
      <w:r>
        <w:t xml:space="preserve">Creates a </w:t>
      </w:r>
      <w:r w:rsidR="0078425A">
        <w:rPr>
          <w:b/>
          <w:bCs/>
        </w:rPr>
        <w:t>Waiter</w:t>
      </w:r>
      <w:r>
        <w:t xml:space="preserve"> with the given </w:t>
      </w:r>
      <w:r w:rsidRPr="008D7088">
        <w:rPr>
          <w:b/>
          <w:bCs/>
        </w:rPr>
        <w:t>name</w:t>
      </w:r>
      <w:r>
        <w:t xml:space="preserve"> of the given </w:t>
      </w:r>
      <w:r w:rsidR="004B4F68">
        <w:rPr>
          <w:b/>
          <w:bCs/>
        </w:rPr>
        <w:t>type</w:t>
      </w:r>
      <w:r w:rsidR="006B3D92">
        <w:t xml:space="preserve"> and save</w:t>
      </w:r>
      <w:r w:rsidR="00D16FC9">
        <w:t>s</w:t>
      </w:r>
      <w:r w:rsidR="006B3D92">
        <w:t xml:space="preserve"> </w:t>
      </w:r>
      <w:r w:rsidR="00D16FC9">
        <w:t>it</w:t>
      </w:r>
      <w:r w:rsidR="006B3D92">
        <w:t xml:space="preserve"> in the repository</w:t>
      </w:r>
      <w:r>
        <w:t xml:space="preserve">. If the </w:t>
      </w:r>
      <w:r w:rsidR="004B4F68">
        <w:t>type</w:t>
      </w:r>
      <w:r>
        <w:t xml:space="preserve"> is invalid, throw an </w:t>
      </w:r>
      <w:r w:rsidRPr="00506711">
        <w:rPr>
          <w:rFonts w:ascii="Consolas" w:hAnsi="Consolas"/>
          <w:b/>
          <w:noProof/>
        </w:rPr>
        <w:t>IllegalArgumentException</w:t>
      </w:r>
      <w:r w:rsidR="000E4D26">
        <w:rPr>
          <w:rFonts w:ascii="Consolas" w:hAnsi="Consolas"/>
          <w:b/>
          <w:noProof/>
        </w:rPr>
        <w:t xml:space="preserve"> </w:t>
      </w:r>
      <w:r w:rsidR="00261918" w:rsidRPr="00261918">
        <w:t>with the following message</w:t>
      </w:r>
      <w:r>
        <w:t>:</w:t>
      </w:r>
    </w:p>
    <w:p w14:paraId="17E29D4E" w14:textId="6CA2F5D1" w:rsidR="00DF1854" w:rsidRPr="00506711" w:rsidRDefault="00DF1854" w:rsidP="00DF1854">
      <w:pPr>
        <w:jc w:val="both"/>
        <w:rPr>
          <w:b/>
        </w:rPr>
      </w:pPr>
      <w:r w:rsidRPr="00506711">
        <w:rPr>
          <w:b/>
        </w:rPr>
        <w:t>"</w:t>
      </w:r>
      <w:r w:rsidR="0078425A">
        <w:rPr>
          <w:rFonts w:ascii="Consolas" w:hAnsi="Consolas"/>
          <w:b/>
        </w:rPr>
        <w:t>Waiter</w:t>
      </w:r>
      <w:r w:rsidR="00713317" w:rsidRPr="000C5B9C">
        <w:rPr>
          <w:rFonts w:ascii="Consolas" w:hAnsi="Consolas"/>
          <w:b/>
        </w:rPr>
        <w:t xml:space="preserve"> </w:t>
      </w:r>
      <w:r w:rsidR="004B4F68">
        <w:rPr>
          <w:rFonts w:ascii="Consolas" w:hAnsi="Consolas"/>
          <w:b/>
        </w:rPr>
        <w:t>type</w:t>
      </w:r>
      <w:r w:rsidR="00713317" w:rsidRPr="000C5B9C">
        <w:rPr>
          <w:rFonts w:ascii="Consolas" w:hAnsi="Consolas"/>
          <w:b/>
        </w:rPr>
        <w:t xml:space="preserve"> doesn't </w:t>
      </w:r>
      <w:r w:rsidR="006104D5">
        <w:rPr>
          <w:rFonts w:ascii="Consolas" w:hAnsi="Consolas"/>
          <w:b/>
        </w:rPr>
        <w:t>exist</w:t>
      </w:r>
      <w:r w:rsidR="00713317" w:rsidRPr="000C5B9C">
        <w:rPr>
          <w:rFonts w:ascii="Consolas" w:hAnsi="Consolas"/>
          <w:b/>
        </w:rPr>
        <w:t>.</w:t>
      </w:r>
      <w:r w:rsidRPr="00506711">
        <w:rPr>
          <w:b/>
        </w:rPr>
        <w:t>"</w:t>
      </w:r>
    </w:p>
    <w:p w14:paraId="6BB96D2F" w14:textId="12626956" w:rsidR="00DF1854" w:rsidRDefault="0018749A" w:rsidP="00DF1854">
      <w:pPr>
        <w:jc w:val="both"/>
      </w:pPr>
      <w:r w:rsidRPr="0018749A">
        <w:lastRenderedPageBreak/>
        <w:t xml:space="preserve">Otherwise, </w:t>
      </w:r>
      <w:r>
        <w:rPr>
          <w:lang w:val="en-GB"/>
        </w:rPr>
        <w:t>t</w:t>
      </w:r>
      <w:r w:rsidR="00DF1854">
        <w:t xml:space="preserve">he method should </w:t>
      </w:r>
      <w:r w:rsidR="00DF1854" w:rsidRPr="004343E4">
        <w:rPr>
          <w:b/>
        </w:rPr>
        <w:t>return</w:t>
      </w:r>
      <w:r w:rsidR="00DF1854">
        <w:t xml:space="preserve"> the following message:</w:t>
      </w:r>
    </w:p>
    <w:p w14:paraId="439E9896" w14:textId="728029F0" w:rsidR="00DF1854" w:rsidRPr="00506711" w:rsidRDefault="00DF1854" w:rsidP="00DF1854">
      <w:pPr>
        <w:pStyle w:val="ListParagraph"/>
        <w:numPr>
          <w:ilvl w:val="0"/>
          <w:numId w:val="6"/>
        </w:numPr>
        <w:jc w:val="both"/>
        <w:rPr>
          <w:b/>
        </w:rPr>
      </w:pPr>
      <w:r w:rsidRPr="00506711">
        <w:rPr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r w:rsidR="004B4F68">
        <w:rPr>
          <w:rFonts w:ascii="Consolas" w:hAnsi="Consolas"/>
          <w:b/>
        </w:rPr>
        <w:t>type</w:t>
      </w:r>
      <w:r w:rsidRPr="000C5B9C">
        <w:rPr>
          <w:rFonts w:ascii="Consolas" w:hAnsi="Consolas"/>
          <w:b/>
        </w:rPr>
        <w:t xml:space="preserve">}: </w:t>
      </w:r>
      <w:r w:rsidR="00EF4C70" w:rsidRPr="000C5B9C">
        <w:rPr>
          <w:rFonts w:ascii="Consolas" w:hAnsi="Consolas"/>
          <w:b/>
        </w:rPr>
        <w:t>{</w:t>
      </w:r>
      <w:r w:rsidR="00546AF8">
        <w:rPr>
          <w:rFonts w:ascii="Consolas" w:hAnsi="Consolas"/>
          <w:b/>
        </w:rPr>
        <w:t>w</w:t>
      </w:r>
      <w:r w:rsidR="0078425A">
        <w:rPr>
          <w:rFonts w:ascii="Consolas" w:hAnsi="Consolas"/>
          <w:b/>
        </w:rPr>
        <w:t>aiter</w:t>
      </w:r>
      <w:r w:rsidR="00EF4C70" w:rsidRPr="000C5B9C">
        <w:rPr>
          <w:rFonts w:ascii="Consolas" w:hAnsi="Consolas"/>
          <w:b/>
        </w:rPr>
        <w:t>N</w:t>
      </w:r>
      <w:r w:rsidRPr="000C5B9C">
        <w:rPr>
          <w:rFonts w:ascii="Consolas" w:hAnsi="Consolas"/>
          <w:b/>
        </w:rPr>
        <w:t>ame}</w:t>
      </w:r>
      <w:r w:rsidR="00EF4C70" w:rsidRPr="000C5B9C">
        <w:rPr>
          <w:rFonts w:ascii="Consolas" w:hAnsi="Consolas"/>
          <w:b/>
        </w:rPr>
        <w:t>.</w:t>
      </w:r>
      <w:r w:rsidRPr="00506711">
        <w:rPr>
          <w:b/>
        </w:rPr>
        <w:t>"</w:t>
      </w:r>
    </w:p>
    <w:p w14:paraId="36509DB7" w14:textId="5A99372B" w:rsidR="00DF1854" w:rsidRDefault="00EF4C70" w:rsidP="00DF1854">
      <w:pPr>
        <w:pStyle w:val="Heading4"/>
        <w:jc w:val="both"/>
      </w:pPr>
      <w:r>
        <w:rPr>
          <w:noProof/>
        </w:rPr>
        <w:t>Add</w:t>
      </w:r>
      <w:r w:rsidR="001C6EC9">
        <w:rPr>
          <w:noProof/>
        </w:rPr>
        <w:t>Client</w:t>
      </w:r>
      <w:r w:rsidR="00DF1854">
        <w:t xml:space="preserve"> Command</w:t>
      </w:r>
    </w:p>
    <w:p w14:paraId="4DBF4C8C" w14:textId="77777777" w:rsidR="00DF1854" w:rsidRDefault="00DF1854" w:rsidP="00DF1854">
      <w:pPr>
        <w:pStyle w:val="Heading5"/>
        <w:jc w:val="both"/>
      </w:pPr>
      <w:r>
        <w:t>Parameters</w:t>
      </w:r>
    </w:p>
    <w:p w14:paraId="3EE8733F" w14:textId="1A182CCA" w:rsidR="00DF1854" w:rsidRPr="0023149A" w:rsidRDefault="001C6EC9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Fonts w:ascii="Consolas" w:hAnsi="Consolas"/>
          <w:b/>
        </w:rPr>
        <w:t>client</w:t>
      </w:r>
      <w:r w:rsidR="00DC47FB" w:rsidRPr="000C5B9C">
        <w:rPr>
          <w:rFonts w:ascii="Consolas" w:hAnsi="Consolas"/>
          <w:b/>
        </w:rPr>
        <w:t>Name</w:t>
      </w:r>
      <w:r w:rsidR="00DC47FB" w:rsidRPr="0023149A">
        <w:rPr>
          <w:rStyle w:val="CodeChar"/>
          <w:rFonts w:cstheme="minorHAnsi"/>
          <w:bCs/>
        </w:rPr>
        <w:t xml:space="preserve"> </w:t>
      </w:r>
      <w:r w:rsidR="00DF1854" w:rsidRPr="0023149A">
        <w:rPr>
          <w:rStyle w:val="CodeChar"/>
          <w:rFonts w:cstheme="minorHAnsi"/>
          <w:bCs/>
        </w:rPr>
        <w:t xml:space="preserve">-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769A104D" w14:textId="6030DE39" w:rsidR="00DF1854" w:rsidRPr="00775CB1" w:rsidRDefault="008067FA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etClientOrders</w:t>
      </w:r>
      <w:r w:rsidR="00DF1854" w:rsidRPr="00775CB1">
        <w:rPr>
          <w:rStyle w:val="CodeChar"/>
          <w:rFonts w:cstheme="minorHAnsi"/>
          <w:bCs/>
        </w:rPr>
        <w:t xml:space="preserve"> – String...</w:t>
      </w:r>
      <w:r w:rsidR="001C176C" w:rsidRPr="00775CB1">
        <w:rPr>
          <w:rStyle w:val="CodeChar"/>
          <w:rFonts w:cstheme="minorHAnsi"/>
          <w:bCs/>
        </w:rPr>
        <w:t xml:space="preserve"> (</w:t>
      </w:r>
      <w:r w:rsidR="00826684">
        <w:rPr>
          <w:rStyle w:val="CodeChar"/>
          <w:rFonts w:cstheme="minorHAnsi"/>
          <w:bCs/>
        </w:rPr>
        <w:t>Varargs</w:t>
      </w:r>
      <w:r w:rsidR="001C176C" w:rsidRPr="00775CB1">
        <w:rPr>
          <w:rStyle w:val="CodeChar"/>
          <w:rFonts w:cstheme="minorHAnsi"/>
          <w:bCs/>
        </w:rPr>
        <w:t>)</w:t>
      </w:r>
    </w:p>
    <w:p w14:paraId="0F7040B4" w14:textId="77777777" w:rsidR="00DF1854" w:rsidRDefault="00DF1854" w:rsidP="00DF1854">
      <w:pPr>
        <w:pStyle w:val="Heading5"/>
        <w:jc w:val="both"/>
      </w:pPr>
      <w:r>
        <w:t>Functionality</w:t>
      </w:r>
    </w:p>
    <w:p w14:paraId="606EEE10" w14:textId="5AF22F4E" w:rsidR="00DF1854" w:rsidRPr="00682CF7" w:rsidRDefault="00391202" w:rsidP="00DF1854">
      <w:pPr>
        <w:jc w:val="both"/>
        <w:rPr>
          <w:lang w:val="bg-BG"/>
        </w:rPr>
      </w:pPr>
      <w:r>
        <w:t>Create</w:t>
      </w:r>
      <w:r w:rsidR="00DF1854">
        <w:t xml:space="preserve"> </w:t>
      </w:r>
      <w:r w:rsidR="00F2402A">
        <w:t>a</w:t>
      </w:r>
      <w:r w:rsidR="00866C22">
        <w:t xml:space="preserve"> </w:t>
      </w:r>
      <w:r w:rsidR="001C6EC9">
        <w:rPr>
          <w:b/>
        </w:rPr>
        <w:t>client</w:t>
      </w:r>
      <w:r w:rsidR="00866C22" w:rsidRPr="00866C22">
        <w:rPr>
          <w:b/>
        </w:rPr>
        <w:t xml:space="preserve"> </w:t>
      </w:r>
      <w:r w:rsidR="00DF1854">
        <w:t xml:space="preserve">with the provided </w:t>
      </w:r>
      <w:r w:rsidR="008067FA">
        <w:rPr>
          <w:b/>
        </w:rPr>
        <w:t>getClientOrders</w:t>
      </w:r>
      <w:r w:rsidR="00DF1854">
        <w:t xml:space="preserve"> and </w:t>
      </w:r>
      <w:r w:rsidR="00DF1854" w:rsidRPr="004343E4">
        <w:rPr>
          <w:b/>
        </w:rPr>
        <w:t>name</w:t>
      </w:r>
      <w:r w:rsidR="00682CF7">
        <w:rPr>
          <w:lang w:val="bg-BG"/>
        </w:rPr>
        <w:t xml:space="preserve"> </w:t>
      </w:r>
      <w:r w:rsidR="00682CF7">
        <w:t>and save it in the repository</w:t>
      </w:r>
      <w:r w:rsidR="00682CF7">
        <w:rPr>
          <w:lang w:val="bg-BG"/>
        </w:rPr>
        <w:t>.</w:t>
      </w:r>
    </w:p>
    <w:p w14:paraId="1AAFD041" w14:textId="77777777" w:rsidR="00DF1854" w:rsidRPr="00682CF7" w:rsidRDefault="00DF1854" w:rsidP="00DF1854">
      <w:pPr>
        <w:jc w:val="both"/>
        <w:rPr>
          <w:lang w:val="en-GB"/>
        </w:rPr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65D50B6D" w14:textId="3340A2CD" w:rsidR="00DF1854" w:rsidRPr="00F2402A" w:rsidRDefault="00DF1854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 w:rsidRPr="00F2402A">
        <w:rPr>
          <w:rFonts w:ascii="Consolas" w:hAnsi="Consolas"/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1C6EC9">
        <w:rPr>
          <w:rFonts w:ascii="Consolas" w:hAnsi="Consolas"/>
          <w:b/>
        </w:rPr>
        <w:t>Client</w:t>
      </w:r>
      <w:r w:rsidRPr="000C5B9C">
        <w:rPr>
          <w:rFonts w:ascii="Consolas" w:hAnsi="Consolas"/>
          <w:b/>
        </w:rPr>
        <w:t xml:space="preserve">: </w:t>
      </w:r>
      <w:r w:rsidR="00EF4C70" w:rsidRPr="000C5B9C">
        <w:rPr>
          <w:rFonts w:ascii="Consolas" w:hAnsi="Consolas"/>
          <w:b/>
        </w:rPr>
        <w:t>{</w:t>
      </w:r>
      <w:r w:rsidR="001C6EC9">
        <w:rPr>
          <w:rFonts w:ascii="Consolas" w:hAnsi="Consolas"/>
          <w:b/>
        </w:rPr>
        <w:t>client</w:t>
      </w:r>
      <w:r w:rsidR="00EF4C70" w:rsidRPr="000C5B9C">
        <w:rPr>
          <w:rFonts w:ascii="Consolas" w:hAnsi="Consolas"/>
          <w:b/>
        </w:rPr>
        <w:t>N</w:t>
      </w:r>
      <w:r w:rsidRPr="000C5B9C">
        <w:rPr>
          <w:rFonts w:ascii="Consolas" w:hAnsi="Consolas"/>
          <w:b/>
        </w:rPr>
        <w:t>ame}</w:t>
      </w:r>
      <w:r w:rsidR="00EF4C70" w:rsidRPr="000C5B9C">
        <w:rPr>
          <w:rFonts w:ascii="Consolas" w:hAnsi="Consolas"/>
          <w:b/>
        </w:rPr>
        <w:t>.</w:t>
      </w:r>
      <w:r w:rsidRPr="00F2402A">
        <w:rPr>
          <w:rFonts w:ascii="Consolas" w:hAnsi="Consolas"/>
          <w:b/>
        </w:rPr>
        <w:t>"</w:t>
      </w:r>
    </w:p>
    <w:p w14:paraId="39244F2E" w14:textId="0E225E3F" w:rsidR="00DF1854" w:rsidRDefault="002E1461" w:rsidP="00DF1854">
      <w:pPr>
        <w:pStyle w:val="Heading4"/>
        <w:jc w:val="both"/>
      </w:pPr>
      <w:r>
        <w:rPr>
          <w:noProof/>
        </w:rPr>
        <w:t>Remove</w:t>
      </w:r>
      <w:r w:rsidR="0078425A">
        <w:rPr>
          <w:noProof/>
        </w:rPr>
        <w:t>Waiter</w:t>
      </w:r>
      <w:r w:rsidR="00260494">
        <w:rPr>
          <w:noProof/>
        </w:rPr>
        <w:t xml:space="preserve"> </w:t>
      </w:r>
      <w:r w:rsidR="00DF1854">
        <w:t>Command</w:t>
      </w:r>
    </w:p>
    <w:p w14:paraId="40FE77D8" w14:textId="77777777" w:rsidR="00DF1854" w:rsidRDefault="00DF1854" w:rsidP="00DF1854">
      <w:pPr>
        <w:pStyle w:val="Heading5"/>
        <w:jc w:val="both"/>
      </w:pPr>
      <w:r>
        <w:t>Parameters</w:t>
      </w:r>
    </w:p>
    <w:p w14:paraId="7D487507" w14:textId="43B8C381" w:rsidR="00DF1854" w:rsidRPr="0023149A" w:rsidRDefault="00981F22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w</w:t>
      </w:r>
      <w:r w:rsidR="0078425A">
        <w:rPr>
          <w:rStyle w:val="CodeChar"/>
          <w:rFonts w:cstheme="minorHAnsi"/>
          <w:bCs/>
        </w:rPr>
        <w:t>aiter</w:t>
      </w:r>
      <w:r w:rsidR="00EF4C70">
        <w:rPr>
          <w:rStyle w:val="CodeChar"/>
          <w:rFonts w:cstheme="minorHAnsi"/>
          <w:bCs/>
        </w:rPr>
        <w:t>N</w:t>
      </w:r>
      <w:r w:rsidR="00DF1854">
        <w:rPr>
          <w:rStyle w:val="CodeChar"/>
          <w:rFonts w:cstheme="minorHAnsi"/>
          <w:bCs/>
        </w:rPr>
        <w:t>ame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–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5FBE8C65" w14:textId="77777777" w:rsidR="00DF1854" w:rsidRDefault="00DF1854" w:rsidP="00DF1854">
      <w:pPr>
        <w:pStyle w:val="Heading5"/>
        <w:jc w:val="both"/>
      </w:pPr>
      <w:r>
        <w:t>Functionality</w:t>
      </w:r>
    </w:p>
    <w:p w14:paraId="2C1CEC77" w14:textId="0842440F" w:rsidR="00DF1854" w:rsidRDefault="003111F1" w:rsidP="00DF1854">
      <w:pPr>
        <w:jc w:val="both"/>
        <w:rPr>
          <w:b/>
        </w:rPr>
      </w:pPr>
      <w:r>
        <w:t>Remove</w:t>
      </w:r>
      <w:r w:rsidR="00DF1854" w:rsidRPr="00EE4FE6">
        <w:t xml:space="preserve"> the </w:t>
      </w:r>
      <w:r w:rsidR="0078425A">
        <w:t>Waiter</w:t>
      </w:r>
      <w:r w:rsidR="00A16042">
        <w:t xml:space="preserve"> from </w:t>
      </w:r>
      <w:r w:rsidR="001C6EC9">
        <w:t>work</w:t>
      </w:r>
      <w:r w:rsidR="004B4F68">
        <w:t>ing</w:t>
      </w:r>
      <w:r w:rsidR="00DF1854" w:rsidRPr="00EE4FE6">
        <w:t xml:space="preserve"> by removing </w:t>
      </w:r>
      <w:r w:rsidR="00FB0792">
        <w:t>it</w:t>
      </w:r>
      <w:r w:rsidR="00DF1854" w:rsidRPr="00EE4FE6">
        <w:t xml:space="preserve"> from </w:t>
      </w:r>
      <w:r w:rsidR="00172629">
        <w:t>the</w:t>
      </w:r>
      <w:r w:rsidR="00DF1854" w:rsidRPr="00EE4FE6">
        <w:t xml:space="preserve"> repository. </w:t>
      </w:r>
      <w:r w:rsidR="005607BA">
        <w:t xml:space="preserve">If a </w:t>
      </w:r>
      <w:r w:rsidR="0078425A">
        <w:t>Waiter</w:t>
      </w:r>
      <w:r w:rsidR="005607BA">
        <w:t xml:space="preserve"> </w:t>
      </w:r>
      <w:r w:rsidR="006E7B2E">
        <w:t xml:space="preserve">with that name doesn’t exist, </w:t>
      </w:r>
      <w:r w:rsidR="006E7B2E" w:rsidRPr="006E7B2E">
        <w:rPr>
          <w:b/>
          <w:bCs/>
        </w:rPr>
        <w:t xml:space="preserve">throw </w:t>
      </w:r>
      <w:r w:rsidR="006E7B2E" w:rsidRPr="006E7B2E">
        <w:rPr>
          <w:rFonts w:ascii="Consolas" w:hAnsi="Consolas"/>
          <w:b/>
          <w:bCs/>
        </w:rPr>
        <w:t>IllegalArgumentException</w:t>
      </w:r>
      <w:r w:rsidR="006E7B2E">
        <w:t xml:space="preserve"> with the following message:</w:t>
      </w:r>
    </w:p>
    <w:p w14:paraId="6CA848AD" w14:textId="57B46381" w:rsidR="00DF1854" w:rsidRPr="00254AE2" w:rsidRDefault="00DF1854" w:rsidP="00DF1854">
      <w:pPr>
        <w:pStyle w:val="ListParagraph"/>
        <w:numPr>
          <w:ilvl w:val="0"/>
          <w:numId w:val="11"/>
        </w:numPr>
        <w:rPr>
          <w:b/>
        </w:rPr>
      </w:pPr>
      <w:r w:rsidRPr="00254AE2">
        <w:rPr>
          <w:b/>
        </w:rPr>
        <w:t>"</w:t>
      </w:r>
      <w:r w:rsidR="0078425A">
        <w:rPr>
          <w:rFonts w:ascii="Consolas" w:hAnsi="Consolas"/>
          <w:b/>
        </w:rPr>
        <w:t>Waiter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r w:rsidR="003C189E">
        <w:rPr>
          <w:rFonts w:ascii="Consolas" w:hAnsi="Consolas"/>
          <w:b/>
        </w:rPr>
        <w:t>w</w:t>
      </w:r>
      <w:r w:rsidR="0078425A">
        <w:rPr>
          <w:rFonts w:ascii="Consolas" w:hAnsi="Consolas"/>
          <w:b/>
        </w:rPr>
        <w:t>aiter</w:t>
      </w:r>
      <w:r w:rsidRPr="000C5B9C">
        <w:rPr>
          <w:rFonts w:ascii="Consolas" w:hAnsi="Consolas"/>
          <w:b/>
        </w:rPr>
        <w:t>Name}</w:t>
      </w:r>
      <w:r w:rsidR="00713317" w:rsidRPr="000C5B9C">
        <w:rPr>
          <w:rFonts w:ascii="Consolas" w:hAnsi="Consolas"/>
          <w:b/>
        </w:rPr>
        <w:t xml:space="preserve"> doesn't exist.</w:t>
      </w:r>
      <w:r w:rsidRPr="00254AE2">
        <w:rPr>
          <w:b/>
        </w:rPr>
        <w:t>"</w:t>
      </w:r>
    </w:p>
    <w:p w14:paraId="0EF8FE93" w14:textId="5C76AAFD" w:rsidR="00DF1854" w:rsidRPr="00EE4FE6" w:rsidRDefault="00DF1854" w:rsidP="00DF1854">
      <w:pPr>
        <w:pStyle w:val="Heading5"/>
        <w:jc w:val="both"/>
        <w:rPr>
          <w:rFonts w:eastAsiaTheme="minorHAnsi" w:cstheme="minorBidi"/>
          <w:b w:val="0"/>
          <w:color w:val="auto"/>
          <w:sz w:val="22"/>
        </w:rPr>
      </w:pPr>
      <w:r w:rsidRPr="00EE4FE6">
        <w:rPr>
          <w:rFonts w:eastAsiaTheme="minorHAnsi" w:cstheme="minorBidi"/>
          <w:b w:val="0"/>
          <w:color w:val="auto"/>
          <w:sz w:val="22"/>
        </w:rPr>
        <w:t xml:space="preserve"> If a </w:t>
      </w:r>
      <w:r w:rsidR="0078425A">
        <w:rPr>
          <w:rFonts w:eastAsiaTheme="minorHAnsi" w:cstheme="minorBidi"/>
          <w:b w:val="0"/>
          <w:color w:val="auto"/>
          <w:sz w:val="22"/>
        </w:rPr>
        <w:t>Waiter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</w:t>
      </w:r>
      <w:r w:rsidR="00F2402A">
        <w:rPr>
          <w:rFonts w:eastAsiaTheme="minorHAnsi" w:cstheme="minorBidi"/>
          <w:b w:val="0"/>
          <w:color w:val="auto"/>
          <w:sz w:val="22"/>
        </w:rPr>
        <w:t xml:space="preserve">is successfully </w:t>
      </w:r>
      <w:r w:rsidR="00E13971">
        <w:rPr>
          <w:rFonts w:eastAsiaTheme="minorHAnsi" w:cstheme="minorBidi"/>
          <w:b w:val="0"/>
          <w:color w:val="auto"/>
          <w:sz w:val="22"/>
        </w:rPr>
        <w:t>removed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, </w:t>
      </w:r>
      <w:r w:rsidRPr="00EE4FE6">
        <w:rPr>
          <w:rFonts w:eastAsiaTheme="minorHAnsi" w:cstheme="minorBidi"/>
          <w:color w:val="auto"/>
          <w:sz w:val="22"/>
        </w:rPr>
        <w:t xml:space="preserve">remove </w:t>
      </w:r>
      <w:r w:rsidR="00FB0792">
        <w:rPr>
          <w:rFonts w:eastAsiaTheme="minorHAnsi" w:cstheme="minorBidi"/>
          <w:color w:val="auto"/>
          <w:sz w:val="22"/>
        </w:rPr>
        <w:t>it</w:t>
      </w:r>
      <w:r w:rsidRPr="00EE4FE6">
        <w:rPr>
          <w:rFonts w:eastAsiaTheme="minorHAnsi" w:cstheme="minorBidi"/>
          <w:color w:val="auto"/>
          <w:sz w:val="22"/>
        </w:rPr>
        <w:t xml:space="preserve"> from the repository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and </w:t>
      </w:r>
      <w:r w:rsidRPr="00EE4FE6">
        <w:rPr>
          <w:rFonts w:eastAsiaTheme="minorHAnsi" w:cstheme="minorBidi"/>
          <w:color w:val="auto"/>
          <w:sz w:val="22"/>
        </w:rPr>
        <w:t>return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the following </w:t>
      </w:r>
      <w:r w:rsidRPr="00EE4FE6">
        <w:rPr>
          <w:rFonts w:eastAsiaTheme="minorHAnsi" w:cstheme="minorBidi"/>
          <w:color w:val="auto"/>
          <w:sz w:val="22"/>
        </w:rPr>
        <w:t>message</w:t>
      </w:r>
      <w:r w:rsidRPr="00EE4FE6">
        <w:rPr>
          <w:rFonts w:eastAsiaTheme="minorHAnsi" w:cstheme="minorBidi"/>
          <w:b w:val="0"/>
          <w:color w:val="auto"/>
          <w:sz w:val="22"/>
        </w:rPr>
        <w:t>:</w:t>
      </w:r>
    </w:p>
    <w:p w14:paraId="014B0C45" w14:textId="230EFFF2" w:rsidR="00DF1854" w:rsidRDefault="00DF1854" w:rsidP="00DF1854">
      <w:pPr>
        <w:pStyle w:val="ListParagraph"/>
        <w:numPr>
          <w:ilvl w:val="0"/>
          <w:numId w:val="11"/>
        </w:numPr>
        <w:rPr>
          <w:b/>
        </w:rPr>
      </w:pPr>
      <w:r w:rsidRPr="003111F1">
        <w:rPr>
          <w:b/>
        </w:rPr>
        <w:t>"</w:t>
      </w:r>
      <w:r w:rsidR="0078425A">
        <w:rPr>
          <w:rFonts w:ascii="Consolas" w:hAnsi="Consolas"/>
          <w:b/>
        </w:rPr>
        <w:t>Waiter</w:t>
      </w:r>
      <w:r w:rsidRPr="003111F1">
        <w:rPr>
          <w:rFonts w:ascii="Consolas" w:hAnsi="Consolas"/>
          <w:b/>
        </w:rPr>
        <w:t xml:space="preserve"> </w:t>
      </w:r>
      <w:r w:rsidR="00EF4C70" w:rsidRPr="003111F1">
        <w:rPr>
          <w:rFonts w:ascii="Consolas" w:hAnsi="Consolas"/>
          <w:b/>
        </w:rPr>
        <w:t>{</w:t>
      </w:r>
      <w:r w:rsidR="003C189E">
        <w:rPr>
          <w:rFonts w:ascii="Consolas" w:hAnsi="Consolas"/>
          <w:b/>
        </w:rPr>
        <w:t>w</w:t>
      </w:r>
      <w:r w:rsidR="0078425A">
        <w:rPr>
          <w:rFonts w:ascii="Consolas" w:hAnsi="Consolas"/>
          <w:b/>
        </w:rPr>
        <w:t>aiter</w:t>
      </w:r>
      <w:r w:rsidRPr="003111F1">
        <w:rPr>
          <w:rFonts w:ascii="Consolas" w:hAnsi="Consolas"/>
          <w:b/>
        </w:rPr>
        <w:t>Name}</w:t>
      </w:r>
      <w:r w:rsidR="00260494" w:rsidRPr="003111F1">
        <w:rPr>
          <w:rFonts w:ascii="Consolas" w:hAnsi="Consolas"/>
          <w:b/>
        </w:rPr>
        <w:t xml:space="preserve"> </w:t>
      </w:r>
      <w:r w:rsidR="00BE5142">
        <w:rPr>
          <w:rFonts w:ascii="Consolas" w:hAnsi="Consolas"/>
          <w:b/>
        </w:rPr>
        <w:t>w</w:t>
      </w:r>
      <w:r w:rsidR="0064574E" w:rsidRPr="003111F1">
        <w:rPr>
          <w:rFonts w:ascii="Consolas" w:hAnsi="Consolas"/>
          <w:b/>
        </w:rPr>
        <w:t xml:space="preserve">as </w:t>
      </w:r>
      <w:r w:rsidR="002E1461" w:rsidRPr="003111F1">
        <w:rPr>
          <w:rFonts w:ascii="Consolas" w:hAnsi="Consolas"/>
          <w:b/>
        </w:rPr>
        <w:t>removed</w:t>
      </w:r>
      <w:r w:rsidRPr="003111F1">
        <w:rPr>
          <w:rFonts w:ascii="Consolas" w:hAnsi="Consolas"/>
          <w:b/>
        </w:rPr>
        <w:t>!</w:t>
      </w:r>
      <w:r w:rsidRPr="003111F1">
        <w:rPr>
          <w:b/>
        </w:rPr>
        <w:t>"</w:t>
      </w:r>
    </w:p>
    <w:p w14:paraId="48578687" w14:textId="64CC4307" w:rsidR="002D605F" w:rsidRDefault="002D605F" w:rsidP="002D605F">
      <w:pPr>
        <w:pStyle w:val="Heading4"/>
        <w:jc w:val="both"/>
      </w:pPr>
      <w:r>
        <w:rPr>
          <w:noProof/>
        </w:rPr>
        <w:t xml:space="preserve">RemoveClient </w:t>
      </w:r>
      <w:r>
        <w:t>Command</w:t>
      </w:r>
    </w:p>
    <w:p w14:paraId="60D0BC70" w14:textId="77777777" w:rsidR="002D605F" w:rsidRDefault="002D605F" w:rsidP="002D605F">
      <w:pPr>
        <w:pStyle w:val="Heading5"/>
        <w:jc w:val="both"/>
      </w:pPr>
      <w:r>
        <w:t>Parameters</w:t>
      </w:r>
    </w:p>
    <w:p w14:paraId="42D9F4E5" w14:textId="7BEB4128" w:rsidR="002D605F" w:rsidRPr="0023149A" w:rsidRDefault="002D605F" w:rsidP="002D605F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lientName</w:t>
      </w:r>
      <w:r w:rsidRPr="0023149A"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–</w:t>
      </w:r>
      <w:r w:rsidRPr="0023149A"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E94D7B9" w14:textId="77777777" w:rsidR="002D605F" w:rsidRDefault="002D605F" w:rsidP="002D605F">
      <w:pPr>
        <w:pStyle w:val="Heading5"/>
        <w:jc w:val="both"/>
      </w:pPr>
      <w:r>
        <w:t>Functionality</w:t>
      </w:r>
    </w:p>
    <w:p w14:paraId="6F24A893" w14:textId="38DDCDED" w:rsidR="002D605F" w:rsidRDefault="002D605F" w:rsidP="002D605F">
      <w:pPr>
        <w:jc w:val="both"/>
        <w:rPr>
          <w:b/>
        </w:rPr>
      </w:pPr>
      <w:r>
        <w:t>Remove</w:t>
      </w:r>
      <w:r w:rsidRPr="00EE4FE6">
        <w:t xml:space="preserve"> the </w:t>
      </w:r>
      <w:r w:rsidR="00FB0792">
        <w:t>Client</w:t>
      </w:r>
      <w:r w:rsidRPr="00EE4FE6">
        <w:t xml:space="preserve"> by removing </w:t>
      </w:r>
      <w:r w:rsidR="00FB0792">
        <w:t>it</w:t>
      </w:r>
      <w:r w:rsidRPr="00EE4FE6">
        <w:t xml:space="preserve"> from </w:t>
      </w:r>
      <w:r>
        <w:t>the</w:t>
      </w:r>
      <w:r w:rsidRPr="00EE4FE6">
        <w:t xml:space="preserve"> repository. </w:t>
      </w:r>
      <w:r>
        <w:t xml:space="preserve">If a Client with that name doesn’t exist, </w:t>
      </w:r>
      <w:r w:rsidRPr="006E7B2E">
        <w:rPr>
          <w:b/>
          <w:bCs/>
        </w:rPr>
        <w:t xml:space="preserve">throw </w:t>
      </w:r>
      <w:r w:rsidRPr="006E7B2E">
        <w:rPr>
          <w:rFonts w:ascii="Consolas" w:hAnsi="Consolas"/>
          <w:b/>
          <w:bCs/>
        </w:rPr>
        <w:t>IllegalArgumentException</w:t>
      </w:r>
      <w:r>
        <w:t xml:space="preserve"> with the following message:</w:t>
      </w:r>
    </w:p>
    <w:p w14:paraId="6C63FD78" w14:textId="756145DE" w:rsidR="002D605F" w:rsidRPr="00254AE2" w:rsidRDefault="002D605F" w:rsidP="002D605F">
      <w:pPr>
        <w:pStyle w:val="ListParagraph"/>
        <w:numPr>
          <w:ilvl w:val="0"/>
          <w:numId w:val="11"/>
        </w:numPr>
        <w:rPr>
          <w:b/>
        </w:rPr>
      </w:pPr>
      <w:r w:rsidRPr="00254AE2">
        <w:rPr>
          <w:b/>
        </w:rPr>
        <w:t>"</w:t>
      </w:r>
      <w:r>
        <w:rPr>
          <w:rFonts w:ascii="Consolas" w:hAnsi="Consolas"/>
          <w:b/>
        </w:rPr>
        <w:t xml:space="preserve"> Client</w:t>
      </w:r>
      <w:r w:rsidRPr="000C5B9C"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client</w:t>
      </w:r>
      <w:r w:rsidRPr="000C5B9C">
        <w:rPr>
          <w:rFonts w:ascii="Consolas" w:hAnsi="Consolas"/>
          <w:b/>
        </w:rPr>
        <w:t>Name} doesn't exist.</w:t>
      </w:r>
      <w:r w:rsidRPr="00254AE2">
        <w:rPr>
          <w:b/>
        </w:rPr>
        <w:t>"</w:t>
      </w:r>
    </w:p>
    <w:p w14:paraId="52FFDE5A" w14:textId="4D87A86D" w:rsidR="002D605F" w:rsidRPr="00EE4FE6" w:rsidRDefault="002D605F" w:rsidP="002D605F">
      <w:pPr>
        <w:pStyle w:val="Heading5"/>
        <w:jc w:val="both"/>
        <w:rPr>
          <w:rFonts w:eastAsiaTheme="minorHAnsi" w:cstheme="minorBidi"/>
          <w:b w:val="0"/>
          <w:color w:val="auto"/>
          <w:sz w:val="22"/>
        </w:rPr>
      </w:pPr>
      <w:r w:rsidRPr="00EE4FE6">
        <w:rPr>
          <w:rFonts w:eastAsiaTheme="minorHAnsi" w:cstheme="minorBidi"/>
          <w:b w:val="0"/>
          <w:color w:val="auto"/>
          <w:sz w:val="22"/>
        </w:rPr>
        <w:t xml:space="preserve"> If a </w:t>
      </w:r>
      <w:r>
        <w:rPr>
          <w:rFonts w:eastAsiaTheme="minorHAnsi" w:cstheme="minorBidi"/>
          <w:b w:val="0"/>
          <w:color w:val="auto"/>
          <w:sz w:val="22"/>
        </w:rPr>
        <w:t>Client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</w:t>
      </w:r>
      <w:r>
        <w:rPr>
          <w:rFonts w:eastAsiaTheme="minorHAnsi" w:cstheme="minorBidi"/>
          <w:b w:val="0"/>
          <w:color w:val="auto"/>
          <w:sz w:val="22"/>
        </w:rPr>
        <w:t>is successfully removed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, </w:t>
      </w:r>
      <w:r w:rsidRPr="00EE4FE6">
        <w:rPr>
          <w:rFonts w:eastAsiaTheme="minorHAnsi" w:cstheme="minorBidi"/>
          <w:color w:val="auto"/>
          <w:sz w:val="22"/>
        </w:rPr>
        <w:t xml:space="preserve">remove </w:t>
      </w:r>
      <w:r w:rsidR="00FB0792">
        <w:rPr>
          <w:rFonts w:eastAsiaTheme="minorHAnsi" w:cstheme="minorBidi"/>
          <w:color w:val="auto"/>
          <w:sz w:val="22"/>
        </w:rPr>
        <w:t>it</w:t>
      </w:r>
      <w:r w:rsidRPr="00EE4FE6">
        <w:rPr>
          <w:rFonts w:eastAsiaTheme="minorHAnsi" w:cstheme="minorBidi"/>
          <w:color w:val="auto"/>
          <w:sz w:val="22"/>
        </w:rPr>
        <w:t xml:space="preserve"> from the repository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and </w:t>
      </w:r>
      <w:r w:rsidRPr="00EE4FE6">
        <w:rPr>
          <w:rFonts w:eastAsiaTheme="minorHAnsi" w:cstheme="minorBidi"/>
          <w:color w:val="auto"/>
          <w:sz w:val="22"/>
        </w:rPr>
        <w:t>return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the following </w:t>
      </w:r>
      <w:r w:rsidRPr="00EE4FE6">
        <w:rPr>
          <w:rFonts w:eastAsiaTheme="minorHAnsi" w:cstheme="minorBidi"/>
          <w:color w:val="auto"/>
          <w:sz w:val="22"/>
        </w:rPr>
        <w:t>message</w:t>
      </w:r>
      <w:r w:rsidRPr="00EE4FE6">
        <w:rPr>
          <w:rFonts w:eastAsiaTheme="minorHAnsi" w:cstheme="minorBidi"/>
          <w:b w:val="0"/>
          <w:color w:val="auto"/>
          <w:sz w:val="22"/>
        </w:rPr>
        <w:t>:</w:t>
      </w:r>
    </w:p>
    <w:p w14:paraId="3D0202FB" w14:textId="2FC2485D" w:rsidR="002D605F" w:rsidRPr="003111F1" w:rsidRDefault="002D605F" w:rsidP="002D605F">
      <w:pPr>
        <w:pStyle w:val="ListParagraph"/>
        <w:numPr>
          <w:ilvl w:val="0"/>
          <w:numId w:val="11"/>
        </w:numPr>
        <w:rPr>
          <w:b/>
        </w:rPr>
      </w:pPr>
      <w:r w:rsidRPr="003111F1">
        <w:rPr>
          <w:b/>
        </w:rPr>
        <w:t>"</w:t>
      </w:r>
      <w:r>
        <w:rPr>
          <w:rFonts w:ascii="Consolas" w:hAnsi="Consolas"/>
          <w:b/>
        </w:rPr>
        <w:t xml:space="preserve"> Client</w:t>
      </w:r>
      <w:r w:rsidRPr="003111F1"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client</w:t>
      </w:r>
      <w:r w:rsidRPr="003111F1">
        <w:rPr>
          <w:rFonts w:ascii="Consolas" w:hAnsi="Consolas"/>
          <w:b/>
        </w:rPr>
        <w:t xml:space="preserve">Name} </w:t>
      </w:r>
      <w:r>
        <w:rPr>
          <w:rFonts w:ascii="Consolas" w:hAnsi="Consolas"/>
          <w:b/>
        </w:rPr>
        <w:t>w</w:t>
      </w:r>
      <w:r w:rsidRPr="003111F1">
        <w:rPr>
          <w:rFonts w:ascii="Consolas" w:hAnsi="Consolas"/>
          <w:b/>
        </w:rPr>
        <w:t>as removed!</w:t>
      </w:r>
      <w:r w:rsidRPr="003111F1">
        <w:rPr>
          <w:b/>
        </w:rPr>
        <w:t>"</w:t>
      </w:r>
    </w:p>
    <w:p w14:paraId="2C8304FB" w14:textId="77777777" w:rsidR="002D605F" w:rsidRPr="002D605F" w:rsidRDefault="002D605F" w:rsidP="002D605F">
      <w:pPr>
        <w:rPr>
          <w:b/>
        </w:rPr>
      </w:pPr>
    </w:p>
    <w:p w14:paraId="372275C1" w14:textId="71F8AED1" w:rsidR="00DF1854" w:rsidRDefault="001A738C" w:rsidP="00DF1854">
      <w:pPr>
        <w:pStyle w:val="Heading4"/>
        <w:jc w:val="both"/>
        <w:rPr>
          <w:noProof/>
        </w:rPr>
      </w:pPr>
      <w:r>
        <w:rPr>
          <w:noProof/>
        </w:rPr>
        <w:t>Start</w:t>
      </w:r>
      <w:r w:rsidR="001C6EC9">
        <w:rPr>
          <w:noProof/>
        </w:rPr>
        <w:t>Work</w:t>
      </w:r>
      <w:r>
        <w:rPr>
          <w:noProof/>
        </w:rPr>
        <w:t>ing</w:t>
      </w:r>
      <w:r w:rsidR="00DF1854" w:rsidRPr="003111F1">
        <w:rPr>
          <w:noProof/>
        </w:rPr>
        <w:t xml:space="preserve"> Command</w:t>
      </w:r>
    </w:p>
    <w:p w14:paraId="400C39EB" w14:textId="77777777" w:rsidR="00DF1854" w:rsidRDefault="00DF1854" w:rsidP="00DF1854">
      <w:pPr>
        <w:pStyle w:val="Heading5"/>
        <w:jc w:val="both"/>
      </w:pPr>
      <w:r>
        <w:t>Parameters</w:t>
      </w:r>
    </w:p>
    <w:p w14:paraId="3016B248" w14:textId="43CCD7ED" w:rsidR="00DF1854" w:rsidRPr="00F32ADF" w:rsidRDefault="001C6EC9" w:rsidP="00DF1854">
      <w:pPr>
        <w:pStyle w:val="ListParagraph"/>
        <w:numPr>
          <w:ilvl w:val="0"/>
          <w:numId w:val="11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client</w:t>
      </w:r>
      <w:r w:rsidR="00DF1854" w:rsidRPr="00F32ADF">
        <w:rPr>
          <w:rFonts w:ascii="Consolas" w:hAnsi="Consolas"/>
          <w:b/>
          <w:noProof/>
        </w:rPr>
        <w:t>Name</w:t>
      </w:r>
      <w:r w:rsidR="00DF1854">
        <w:rPr>
          <w:rFonts w:ascii="Consolas" w:hAnsi="Consolas"/>
          <w:b/>
        </w:rPr>
        <w:t xml:space="preserve"> - String</w:t>
      </w:r>
    </w:p>
    <w:p w14:paraId="71C239B0" w14:textId="77777777" w:rsidR="00DF1854" w:rsidRDefault="00DF1854" w:rsidP="00DF1854">
      <w:pPr>
        <w:pStyle w:val="Heading5"/>
        <w:jc w:val="both"/>
      </w:pPr>
      <w:r>
        <w:t>Functionality</w:t>
      </w:r>
    </w:p>
    <w:p w14:paraId="432C045B" w14:textId="18459675" w:rsidR="00DF1854" w:rsidRDefault="00DF1854" w:rsidP="00DF1854">
      <w:r w:rsidRPr="00C835B4">
        <w:t xml:space="preserve">When the </w:t>
      </w:r>
      <w:r w:rsidR="003111F1" w:rsidRPr="00D5090D">
        <w:rPr>
          <w:b/>
          <w:bCs/>
        </w:rPr>
        <w:t xml:space="preserve">start </w:t>
      </w:r>
      <w:r w:rsidR="001C6EC9" w:rsidRPr="00D5090D">
        <w:rPr>
          <w:b/>
          <w:bCs/>
        </w:rPr>
        <w:t>work</w:t>
      </w:r>
      <w:r w:rsidR="004B4F68" w:rsidRPr="00D5090D">
        <w:rPr>
          <w:b/>
          <w:bCs/>
        </w:rPr>
        <w:t>ing</w:t>
      </w:r>
      <w:r w:rsidRPr="00C835B4">
        <w:t xml:space="preserve"> command is called,</w:t>
      </w:r>
      <w:r w:rsidR="00737700" w:rsidRPr="00737700">
        <w:rPr>
          <w:lang w:val="bg-BG"/>
        </w:rPr>
        <w:t xml:space="preserve"> </w:t>
      </w:r>
      <w:r w:rsidR="001F4A0A">
        <w:rPr>
          <w:lang w:val="bg-BG"/>
        </w:rPr>
        <w:t xml:space="preserve">the waiter starts </w:t>
      </w:r>
      <w:r w:rsidR="00D5090D">
        <w:t>taking orders</w:t>
      </w:r>
      <w:r w:rsidR="00737700" w:rsidRPr="00737700">
        <w:t xml:space="preserve"> </w:t>
      </w:r>
      <w:r w:rsidR="00D5090D">
        <w:t>from</w:t>
      </w:r>
      <w:r w:rsidR="00737700" w:rsidRPr="00737700">
        <w:t xml:space="preserve"> the given </w:t>
      </w:r>
      <w:r w:rsidR="001C6EC9">
        <w:t>client</w:t>
      </w:r>
      <w:r w:rsidR="00C835B4" w:rsidRPr="00737700">
        <w:t>.</w:t>
      </w:r>
    </w:p>
    <w:p w14:paraId="1B4EF281" w14:textId="42325FF4" w:rsidR="00DF1854" w:rsidRDefault="00DF1854" w:rsidP="00414730">
      <w:pPr>
        <w:pStyle w:val="ListParagraph"/>
        <w:numPr>
          <w:ilvl w:val="0"/>
          <w:numId w:val="11"/>
        </w:numPr>
      </w:pPr>
      <w:r>
        <w:t xml:space="preserve">If you </w:t>
      </w:r>
      <w:r w:rsidRPr="00F32ADF">
        <w:rPr>
          <w:b/>
        </w:rPr>
        <w:t>don't have any</w:t>
      </w:r>
      <w:r>
        <w:t xml:space="preserve"> </w:t>
      </w:r>
      <w:r w:rsidR="0078425A">
        <w:rPr>
          <w:b/>
        </w:rPr>
        <w:t>Waiter</w:t>
      </w:r>
      <w:r w:rsidR="00E619F6">
        <w:rPr>
          <w:b/>
        </w:rPr>
        <w:t>s</w:t>
      </w:r>
      <w:r>
        <w:t>, throw</w:t>
      </w:r>
      <w:r w:rsidR="006B5FE1">
        <w:t xml:space="preserve"> an</w:t>
      </w:r>
      <w:r>
        <w:t xml:space="preserve"> </w:t>
      </w:r>
      <w:r w:rsidRPr="007F3B4F">
        <w:rPr>
          <w:rFonts w:ascii="Consolas" w:hAnsi="Consolas"/>
          <w:b/>
          <w:noProof/>
        </w:rPr>
        <w:t>IllegalArgumentException</w:t>
      </w:r>
      <w:r>
        <w:t xml:space="preserve"> with the following message: </w:t>
      </w:r>
      <w:r w:rsidRPr="007F3B4F">
        <w:rPr>
          <w:b/>
        </w:rPr>
        <w:t>"</w:t>
      </w:r>
      <w:r w:rsidR="00414730" w:rsidRPr="000C5B9C">
        <w:rPr>
          <w:rFonts w:ascii="Consolas" w:hAnsi="Consolas"/>
          <w:b/>
        </w:rPr>
        <w:t xml:space="preserve">You must have at least one </w:t>
      </w:r>
      <w:r w:rsidR="0078425A">
        <w:rPr>
          <w:rFonts w:ascii="Consolas" w:hAnsi="Consolas"/>
          <w:b/>
        </w:rPr>
        <w:t>Waiter</w:t>
      </w:r>
      <w:r w:rsidR="00414730" w:rsidRPr="000C5B9C">
        <w:rPr>
          <w:rFonts w:ascii="Consolas" w:hAnsi="Consolas"/>
          <w:b/>
        </w:rPr>
        <w:t xml:space="preserve"> to </w:t>
      </w:r>
      <w:r w:rsidR="00267CC8">
        <w:rPr>
          <w:rFonts w:ascii="Consolas" w:hAnsi="Consolas"/>
          <w:b/>
        </w:rPr>
        <w:t xml:space="preserve">start </w:t>
      </w:r>
      <w:r w:rsidR="00FD325C">
        <w:rPr>
          <w:rFonts w:ascii="Consolas" w:hAnsi="Consolas"/>
          <w:b/>
        </w:rPr>
        <w:t>working</w:t>
      </w:r>
      <w:r w:rsidR="00414730" w:rsidRPr="000C5B9C">
        <w:rPr>
          <w:rFonts w:ascii="Consolas" w:hAnsi="Consolas"/>
          <w:b/>
        </w:rPr>
        <w:t>.</w:t>
      </w:r>
      <w:r w:rsidR="00414730" w:rsidRPr="007F3B4F">
        <w:rPr>
          <w:b/>
        </w:rPr>
        <w:t>"</w:t>
      </w:r>
    </w:p>
    <w:p w14:paraId="3EBA01C6" w14:textId="71FD924D" w:rsidR="00DF1854" w:rsidRDefault="00DF1854" w:rsidP="00DF1854">
      <w:pPr>
        <w:pStyle w:val="ListParagraph"/>
        <w:numPr>
          <w:ilvl w:val="0"/>
          <w:numId w:val="11"/>
        </w:numPr>
        <w:jc w:val="both"/>
      </w:pPr>
      <w:r>
        <w:lastRenderedPageBreak/>
        <w:t>After</w:t>
      </w:r>
      <w:r w:rsidR="00C0333A">
        <w:t xml:space="preserve"> finishing</w:t>
      </w:r>
      <w:r>
        <w:t xml:space="preserve"> </w:t>
      </w:r>
      <w:r w:rsidR="00FD325C">
        <w:t>work</w:t>
      </w:r>
      <w:r>
        <w:t xml:space="preserve">, you must </w:t>
      </w:r>
      <w:r w:rsidRPr="00947575">
        <w:rPr>
          <w:b/>
        </w:rPr>
        <w:t>return the following message</w:t>
      </w:r>
      <w:r>
        <w:t xml:space="preserve"> with the </w:t>
      </w:r>
      <w:r w:rsidRPr="00947575">
        <w:rPr>
          <w:b/>
        </w:rPr>
        <w:t xml:space="preserve">name of the </w:t>
      </w:r>
      <w:r w:rsidR="00FD325C">
        <w:rPr>
          <w:b/>
        </w:rPr>
        <w:t>served</w:t>
      </w:r>
      <w:r w:rsidR="00A969E0">
        <w:rPr>
          <w:b/>
        </w:rPr>
        <w:t xml:space="preserve"> </w:t>
      </w:r>
      <w:r w:rsidR="00A969E0">
        <w:rPr>
          <w:bCs/>
        </w:rPr>
        <w:t>client</w:t>
      </w:r>
      <w:r>
        <w:t>:</w:t>
      </w:r>
    </w:p>
    <w:p w14:paraId="00E2EAA4" w14:textId="74471E53" w:rsidR="00DF1854" w:rsidRPr="007F3B4F" w:rsidRDefault="00414730" w:rsidP="00DF1854">
      <w:pPr>
        <w:pStyle w:val="ListParagraph"/>
        <w:rPr>
          <w:b/>
        </w:rPr>
      </w:pPr>
      <w:r>
        <w:rPr>
          <w:b/>
        </w:rPr>
        <w:t>"</w:t>
      </w:r>
      <w:r w:rsidR="00FD325C">
        <w:rPr>
          <w:rFonts w:ascii="Consolas" w:hAnsi="Consolas"/>
          <w:b/>
        </w:rPr>
        <w:t xml:space="preserve">Client {clientName} </w:t>
      </w:r>
      <w:r w:rsidR="00FD325C" w:rsidRPr="00FD325C">
        <w:rPr>
          <w:rFonts w:ascii="Consolas" w:hAnsi="Consolas"/>
          <w:b/>
        </w:rPr>
        <w:t>was served</w:t>
      </w:r>
      <w:r w:rsidRPr="000C5B9C">
        <w:rPr>
          <w:rFonts w:ascii="Consolas" w:hAnsi="Consolas"/>
          <w:b/>
        </w:rPr>
        <w:t>.</w:t>
      </w:r>
      <w:r w:rsidRPr="004473E8">
        <w:rPr>
          <w:b/>
        </w:rPr>
        <w:t>"</w:t>
      </w:r>
    </w:p>
    <w:p w14:paraId="1C5043A9" w14:textId="297E9742" w:rsidR="00DF1854" w:rsidRPr="00C22838" w:rsidRDefault="00E619F6" w:rsidP="00DF1854">
      <w:pPr>
        <w:pStyle w:val="Heading4"/>
        <w:jc w:val="both"/>
        <w:rPr>
          <w:lang w:val="bg-BG"/>
        </w:rPr>
      </w:pPr>
      <w:r>
        <w:t>GetStatistics</w:t>
      </w:r>
      <w:r w:rsidR="00DF1854">
        <w:t xml:space="preserve"> Command</w:t>
      </w:r>
    </w:p>
    <w:p w14:paraId="4E407912" w14:textId="77777777" w:rsidR="00DF1854" w:rsidRDefault="00DF1854" w:rsidP="00DF1854">
      <w:pPr>
        <w:pStyle w:val="Heading5"/>
        <w:jc w:val="both"/>
      </w:pPr>
      <w:r>
        <w:t>Functionality</w:t>
      </w:r>
    </w:p>
    <w:p w14:paraId="1A71823E" w14:textId="1CEACFE5" w:rsidR="00DF1854" w:rsidRDefault="009F63B4" w:rsidP="009F63B4">
      <w:r>
        <w:t xml:space="preserve">Returns the information about the </w:t>
      </w:r>
      <w:r w:rsidR="00CA69DA">
        <w:t>w</w:t>
      </w:r>
      <w:r w:rsidR="0078425A">
        <w:t>aiter</w:t>
      </w:r>
      <w:r w:rsidR="00E619F6">
        <w:t>s</w:t>
      </w:r>
      <w:r>
        <w:t xml:space="preserve"> in the following format:</w:t>
      </w:r>
    </w:p>
    <w:p w14:paraId="6DFAFE0B" w14:textId="7675679E" w:rsidR="00CE760F" w:rsidRPr="009F63B4" w:rsidRDefault="00CE760F" w:rsidP="00CE760F">
      <w:pPr>
        <w:pStyle w:val="ListParagraph"/>
        <w:numPr>
          <w:ilvl w:val="0"/>
          <w:numId w:val="12"/>
        </w:numPr>
      </w:pPr>
      <w:r>
        <w:t xml:space="preserve">If the </w:t>
      </w:r>
      <w:r w:rsidR="00CA69DA">
        <w:t>w</w:t>
      </w:r>
      <w:r w:rsidR="0078425A">
        <w:t>aiter</w:t>
      </w:r>
      <w:r w:rsidR="007B15A7">
        <w:t>s</w:t>
      </w:r>
      <w:r>
        <w:t xml:space="preserve"> don't </w:t>
      </w:r>
      <w:r w:rsidR="00CA69DA">
        <w:t>serve</w:t>
      </w:r>
      <w:r>
        <w:t xml:space="preserve"> any </w:t>
      </w:r>
      <w:r w:rsidR="00CA69DA">
        <w:t>clients</w:t>
      </w:r>
      <w:r>
        <w:t xml:space="preserve">, print </w:t>
      </w:r>
      <w:r w:rsidRPr="00757CA1">
        <w:rPr>
          <w:b/>
          <w:bCs/>
        </w:rPr>
        <w:t>"</w:t>
      </w:r>
      <w:r w:rsidRPr="00A52132">
        <w:rPr>
          <w:rFonts w:ascii="Consolas" w:hAnsi="Consolas"/>
          <w:b/>
          <w:bCs/>
        </w:rPr>
        <w:t>None</w:t>
      </w:r>
      <w:r w:rsidRPr="00757CA1">
        <w:rPr>
          <w:b/>
          <w:bCs/>
        </w:rPr>
        <w:t>"</w:t>
      </w:r>
      <w:r>
        <w:t xml:space="preserve"> </w:t>
      </w:r>
      <w:r w:rsidR="000C5B9C">
        <w:t>i</w:t>
      </w:r>
      <w:r>
        <w:t>n their place.</w:t>
      </w:r>
    </w:p>
    <w:p w14:paraId="239079BA" w14:textId="1204A02C" w:rsidR="000C5B9C" w:rsidRDefault="00DF1854" w:rsidP="000C5B9C">
      <w:pPr>
        <w:jc w:val="both"/>
        <w:rPr>
          <w:rFonts w:ascii="Consolas" w:hAnsi="Consolas"/>
          <w:b/>
        </w:rPr>
      </w:pPr>
      <w:r w:rsidRPr="0086401D">
        <w:rPr>
          <w:rFonts w:ascii="Consolas" w:hAnsi="Consolas"/>
          <w:b/>
        </w:rPr>
        <w:t>"</w:t>
      </w:r>
      <w:r w:rsidR="0086401D" w:rsidRPr="0086401D">
        <w:rPr>
          <w:rFonts w:ascii="Consolas" w:hAnsi="Consolas"/>
          <w:b/>
        </w:rPr>
        <w:t>{</w:t>
      </w:r>
      <w:r w:rsidR="00351C03">
        <w:rPr>
          <w:rFonts w:ascii="Consolas" w:hAnsi="Consolas"/>
          <w:b/>
        </w:rPr>
        <w:t xml:space="preserve">total </w:t>
      </w:r>
      <w:r w:rsidR="00351C03" w:rsidRPr="0086401D">
        <w:rPr>
          <w:rFonts w:ascii="Consolas" w:hAnsi="Consolas"/>
          <w:b/>
        </w:rPr>
        <w:t>count</w:t>
      </w:r>
      <w:r w:rsidR="00351C03">
        <w:rPr>
          <w:rFonts w:ascii="Consolas" w:hAnsi="Consolas"/>
          <w:b/>
        </w:rPr>
        <w:t xml:space="preserve"> of served clients</w:t>
      </w:r>
      <w:r w:rsidR="0086401D" w:rsidRPr="0086401D">
        <w:rPr>
          <w:rFonts w:ascii="Consolas" w:hAnsi="Consolas"/>
          <w:b/>
        </w:rPr>
        <w:t xml:space="preserve">} </w:t>
      </w:r>
      <w:r w:rsidR="001C6EC9">
        <w:rPr>
          <w:rFonts w:ascii="Consolas" w:hAnsi="Consolas"/>
          <w:b/>
        </w:rPr>
        <w:t>client</w:t>
      </w:r>
      <w:r w:rsidR="00257D7F" w:rsidRPr="00257D7F">
        <w:rPr>
          <w:rFonts w:ascii="Consolas" w:hAnsi="Consolas"/>
          <w:b/>
        </w:rPr>
        <w:t xml:space="preserve">/s was/were </w:t>
      </w:r>
      <w:r w:rsidR="00FD325C">
        <w:rPr>
          <w:rFonts w:ascii="Consolas" w:hAnsi="Consolas"/>
          <w:b/>
        </w:rPr>
        <w:t>served</w:t>
      </w:r>
      <w:r w:rsidR="00CB5D4E" w:rsidRPr="0086401D">
        <w:rPr>
          <w:rFonts w:ascii="Consolas" w:hAnsi="Consolas"/>
          <w:b/>
        </w:rPr>
        <w:t>.</w:t>
      </w:r>
    </w:p>
    <w:p w14:paraId="6C2CCC22" w14:textId="5D529737" w:rsidR="000C5B9C" w:rsidRDefault="0078425A" w:rsidP="000C5B9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Waiter</w:t>
      </w:r>
      <w:r w:rsidR="007007EE" w:rsidRPr="007007EE">
        <w:rPr>
          <w:rFonts w:ascii="Consolas" w:hAnsi="Consolas"/>
          <w:b/>
        </w:rPr>
        <w:t>'s statistics</w:t>
      </w:r>
      <w:r w:rsidR="000C5B9C">
        <w:rPr>
          <w:rFonts w:ascii="Consolas" w:hAnsi="Consolas"/>
          <w:b/>
        </w:rPr>
        <w:t>:</w:t>
      </w:r>
    </w:p>
    <w:p w14:paraId="4032A556" w14:textId="262E9F78" w:rsidR="000C5B9C" w:rsidRDefault="00DF1854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 xml:space="preserve">Name: </w:t>
      </w:r>
      <w:r w:rsidR="002D2730" w:rsidRPr="0061676D">
        <w:rPr>
          <w:rFonts w:ascii="Consolas" w:hAnsi="Consolas"/>
          <w:b/>
        </w:rPr>
        <w:t>{</w:t>
      </w:r>
      <w:r w:rsidR="009B4AB7">
        <w:rPr>
          <w:rFonts w:ascii="Consolas" w:hAnsi="Consolas"/>
          <w:b/>
        </w:rPr>
        <w:t>w</w:t>
      </w:r>
      <w:r w:rsidR="0078425A">
        <w:rPr>
          <w:rFonts w:ascii="Consolas" w:hAnsi="Consolas"/>
          <w:b/>
        </w:rPr>
        <w:t>aiter</w:t>
      </w:r>
      <w:r w:rsidR="002D2730" w:rsidRPr="0061676D">
        <w:rPr>
          <w:rFonts w:ascii="Consolas" w:hAnsi="Consolas"/>
          <w:b/>
        </w:rPr>
        <w:t>Name</w:t>
      </w:r>
      <w:r w:rsidR="000C5B9C">
        <w:rPr>
          <w:rFonts w:ascii="Consolas" w:hAnsi="Consolas"/>
          <w:b/>
        </w:rPr>
        <w:t>}</w:t>
      </w:r>
    </w:p>
    <w:p w14:paraId="4E649DBC" w14:textId="0A9D092C" w:rsidR="000C5B9C" w:rsidRDefault="009B4AB7" w:rsidP="000C5B9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fficiency</w:t>
      </w:r>
      <w:r w:rsidR="00DF1854" w:rsidRPr="0061676D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w</w:t>
      </w:r>
      <w:r w:rsidR="0078425A">
        <w:rPr>
          <w:rFonts w:ascii="Consolas" w:hAnsi="Consolas"/>
          <w:b/>
        </w:rPr>
        <w:t>aiter</w:t>
      </w:r>
      <w:r>
        <w:rPr>
          <w:rFonts w:ascii="Consolas" w:hAnsi="Consolas"/>
          <w:b/>
        </w:rPr>
        <w:t>Efficiency</w:t>
      </w:r>
      <w:r w:rsidR="000C5B9C">
        <w:rPr>
          <w:rFonts w:ascii="Consolas" w:hAnsi="Consolas"/>
          <w:b/>
        </w:rPr>
        <w:t>}</w:t>
      </w:r>
    </w:p>
    <w:p w14:paraId="084A64EB" w14:textId="71218D00" w:rsidR="00DF1854" w:rsidRPr="0061676D" w:rsidRDefault="00575831" w:rsidP="000C5B9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aken</w:t>
      </w:r>
      <w:r w:rsidR="00043A85">
        <w:rPr>
          <w:rFonts w:ascii="Consolas" w:hAnsi="Consolas"/>
          <w:b/>
        </w:rPr>
        <w:t xml:space="preserve"> orders</w:t>
      </w:r>
      <w:r w:rsidR="00DF1854" w:rsidRPr="0061676D">
        <w:rPr>
          <w:rFonts w:ascii="Consolas" w:hAnsi="Consolas"/>
          <w:b/>
        </w:rPr>
        <w:t xml:space="preserve">: </w:t>
      </w:r>
      <w:r w:rsidR="002D2730" w:rsidRPr="0061676D">
        <w:rPr>
          <w:rFonts w:ascii="Consolas" w:hAnsi="Consolas"/>
          <w:b/>
        </w:rPr>
        <w:t>{</w:t>
      </w:r>
      <w:r w:rsidR="00043A85">
        <w:rPr>
          <w:rFonts w:ascii="Consolas" w:hAnsi="Consolas"/>
          <w:b/>
        </w:rPr>
        <w:t>order</w:t>
      </w:r>
      <w:r w:rsidR="00DF1854" w:rsidRPr="0061676D">
        <w:rPr>
          <w:rFonts w:ascii="Consolas" w:hAnsi="Consolas"/>
          <w:b/>
          <w:vertAlign w:val="subscript"/>
        </w:rPr>
        <w:t>1</w:t>
      </w:r>
      <w:r w:rsidR="002D2730" w:rsidRPr="0061676D">
        <w:rPr>
          <w:rFonts w:ascii="Consolas" w:hAnsi="Consolas"/>
          <w:b/>
        </w:rPr>
        <w:t xml:space="preserve">, </w:t>
      </w:r>
      <w:r w:rsidR="00043A85">
        <w:rPr>
          <w:rFonts w:ascii="Consolas" w:hAnsi="Consolas"/>
          <w:b/>
        </w:rPr>
        <w:t>order</w:t>
      </w:r>
      <w:r w:rsidR="00DF1854" w:rsidRPr="0061676D">
        <w:rPr>
          <w:rFonts w:ascii="Consolas" w:hAnsi="Consolas"/>
          <w:b/>
          <w:vertAlign w:val="subscript"/>
        </w:rPr>
        <w:t>2</w:t>
      </w:r>
      <w:r w:rsidR="00DF1854" w:rsidRPr="0061676D">
        <w:rPr>
          <w:rFonts w:ascii="Consolas" w:hAnsi="Consolas"/>
          <w:b/>
        </w:rPr>
        <w:t xml:space="preserve">, </w:t>
      </w:r>
      <w:r w:rsidR="00043A85">
        <w:rPr>
          <w:rFonts w:ascii="Consolas" w:hAnsi="Consolas"/>
          <w:b/>
        </w:rPr>
        <w:t>order</w:t>
      </w:r>
      <w:r w:rsidR="00DF1854" w:rsidRPr="0061676D">
        <w:rPr>
          <w:rFonts w:ascii="Consolas" w:hAnsi="Consolas"/>
          <w:b/>
          <w:vertAlign w:val="subscript"/>
        </w:rPr>
        <w:t>3</w:t>
      </w:r>
      <w:r w:rsidR="002D2730" w:rsidRPr="0061676D">
        <w:rPr>
          <w:rFonts w:ascii="Consolas" w:hAnsi="Consolas"/>
          <w:b/>
        </w:rPr>
        <w:t xml:space="preserve">, …, </w:t>
      </w:r>
      <w:r w:rsidR="00043A85">
        <w:rPr>
          <w:rFonts w:ascii="Consolas" w:hAnsi="Consolas"/>
          <w:b/>
        </w:rPr>
        <w:t>order</w:t>
      </w:r>
      <w:r w:rsidR="00DF1854" w:rsidRPr="0061676D">
        <w:rPr>
          <w:rFonts w:ascii="Consolas" w:hAnsi="Consolas"/>
          <w:b/>
          <w:vertAlign w:val="subscript"/>
        </w:rPr>
        <w:t>n</w:t>
      </w:r>
      <w:r w:rsidR="00DF1854" w:rsidRPr="0061676D">
        <w:rPr>
          <w:rFonts w:ascii="Consolas" w:hAnsi="Consolas"/>
          <w:b/>
        </w:rPr>
        <w:t>}</w:t>
      </w:r>
    </w:p>
    <w:p w14:paraId="290E3DF3" w14:textId="77777777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…</w:t>
      </w:r>
    </w:p>
    <w:p w14:paraId="226B5E0F" w14:textId="78D2F4CB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Name: {</w:t>
      </w:r>
      <w:r w:rsidR="00492EC8">
        <w:rPr>
          <w:rFonts w:ascii="Consolas" w:hAnsi="Consolas"/>
          <w:b/>
        </w:rPr>
        <w:t>w</w:t>
      </w:r>
      <w:r w:rsidR="0078425A">
        <w:rPr>
          <w:rFonts w:ascii="Consolas" w:hAnsi="Consolas"/>
          <w:b/>
        </w:rPr>
        <w:t>aiter</w:t>
      </w:r>
      <w:r w:rsidR="00E619F6" w:rsidRPr="0061676D">
        <w:rPr>
          <w:rFonts w:ascii="Consolas" w:hAnsi="Consolas"/>
          <w:b/>
        </w:rPr>
        <w:t>Name</w:t>
      </w:r>
      <w:r w:rsidR="000C5B9C">
        <w:rPr>
          <w:rFonts w:ascii="Consolas" w:hAnsi="Consolas"/>
          <w:b/>
        </w:rPr>
        <w:t>}</w:t>
      </w:r>
    </w:p>
    <w:p w14:paraId="0C042391" w14:textId="11BBC4C1" w:rsidR="00DF1854" w:rsidRPr="0061676D" w:rsidRDefault="009B4AB7" w:rsidP="00DF1854">
      <w:pPr>
        <w:rPr>
          <w:rFonts w:ascii="Consolas" w:hAnsi="Consolas"/>
          <w:b/>
        </w:rPr>
      </w:pPr>
      <w:r>
        <w:rPr>
          <w:rFonts w:ascii="Consolas" w:hAnsi="Consolas"/>
          <w:b/>
        </w:rPr>
        <w:t>Efficiency</w:t>
      </w:r>
      <w:r w:rsidR="00DF1854" w:rsidRPr="0061676D">
        <w:rPr>
          <w:rFonts w:ascii="Consolas" w:hAnsi="Consolas"/>
          <w:b/>
        </w:rPr>
        <w:t>: {</w:t>
      </w:r>
      <w:r w:rsidR="00492EC8">
        <w:rPr>
          <w:rFonts w:ascii="Consolas" w:hAnsi="Consolas"/>
          <w:b/>
        </w:rPr>
        <w:t>w</w:t>
      </w:r>
      <w:r w:rsidR="0078425A">
        <w:rPr>
          <w:rFonts w:ascii="Consolas" w:hAnsi="Consolas"/>
          <w:b/>
        </w:rPr>
        <w:t>aiter</w:t>
      </w:r>
      <w:r>
        <w:rPr>
          <w:rFonts w:ascii="Consolas" w:hAnsi="Consolas"/>
          <w:b/>
        </w:rPr>
        <w:t>Efficiency</w:t>
      </w:r>
      <w:r w:rsidR="000C5B9C">
        <w:rPr>
          <w:rFonts w:ascii="Consolas" w:hAnsi="Consolas"/>
          <w:b/>
        </w:rPr>
        <w:t>}</w:t>
      </w:r>
    </w:p>
    <w:p w14:paraId="74F930ED" w14:textId="282FF25C" w:rsidR="001823AC" w:rsidRPr="0061676D" w:rsidRDefault="00575831" w:rsidP="001823A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aken</w:t>
      </w:r>
      <w:r w:rsidR="00183BE3">
        <w:rPr>
          <w:rFonts w:ascii="Consolas" w:hAnsi="Consolas"/>
          <w:b/>
        </w:rPr>
        <w:t xml:space="preserve"> </w:t>
      </w:r>
      <w:r w:rsidR="00043A85">
        <w:rPr>
          <w:rFonts w:ascii="Consolas" w:hAnsi="Consolas"/>
          <w:b/>
        </w:rPr>
        <w:t>order</w:t>
      </w:r>
      <w:r w:rsidR="000F5C37">
        <w:rPr>
          <w:rFonts w:ascii="Consolas" w:hAnsi="Consolas"/>
          <w:b/>
        </w:rPr>
        <w:t>s</w:t>
      </w:r>
      <w:r w:rsidR="001823AC" w:rsidRPr="0061676D">
        <w:rPr>
          <w:rFonts w:ascii="Consolas" w:hAnsi="Consolas"/>
          <w:b/>
        </w:rPr>
        <w:t>: {</w:t>
      </w:r>
      <w:r w:rsidR="00043A85">
        <w:rPr>
          <w:rFonts w:ascii="Consolas" w:hAnsi="Consolas"/>
          <w:b/>
        </w:rPr>
        <w:t>order</w:t>
      </w:r>
      <w:r w:rsidR="001823AC" w:rsidRPr="0061676D">
        <w:rPr>
          <w:rFonts w:ascii="Consolas" w:hAnsi="Consolas"/>
          <w:b/>
          <w:vertAlign w:val="subscript"/>
        </w:rPr>
        <w:t>1</w:t>
      </w:r>
      <w:r w:rsidR="001823AC" w:rsidRPr="0061676D">
        <w:rPr>
          <w:rFonts w:ascii="Consolas" w:hAnsi="Consolas"/>
          <w:b/>
        </w:rPr>
        <w:t xml:space="preserve">, </w:t>
      </w:r>
      <w:r w:rsidR="00043A85">
        <w:rPr>
          <w:rFonts w:ascii="Consolas" w:hAnsi="Consolas"/>
          <w:b/>
        </w:rPr>
        <w:t>order</w:t>
      </w:r>
      <w:r w:rsidR="001823AC" w:rsidRPr="0061676D">
        <w:rPr>
          <w:rFonts w:ascii="Consolas" w:hAnsi="Consolas"/>
          <w:b/>
          <w:vertAlign w:val="subscript"/>
        </w:rPr>
        <w:t>2</w:t>
      </w:r>
      <w:r w:rsidR="001823AC" w:rsidRPr="0061676D">
        <w:rPr>
          <w:rFonts w:ascii="Consolas" w:hAnsi="Consolas"/>
          <w:b/>
        </w:rPr>
        <w:t xml:space="preserve">, </w:t>
      </w:r>
      <w:r w:rsidR="00043A85">
        <w:rPr>
          <w:rFonts w:ascii="Consolas" w:hAnsi="Consolas"/>
          <w:b/>
        </w:rPr>
        <w:t>order</w:t>
      </w:r>
      <w:r w:rsidR="001823AC" w:rsidRPr="0061676D">
        <w:rPr>
          <w:rFonts w:ascii="Consolas" w:hAnsi="Consolas"/>
          <w:b/>
          <w:vertAlign w:val="subscript"/>
        </w:rPr>
        <w:t>3</w:t>
      </w:r>
      <w:r w:rsidR="001823AC" w:rsidRPr="0061676D">
        <w:rPr>
          <w:rFonts w:ascii="Consolas" w:hAnsi="Consolas"/>
          <w:b/>
        </w:rPr>
        <w:t xml:space="preserve">, …, </w:t>
      </w:r>
      <w:r w:rsidR="00043A85">
        <w:rPr>
          <w:rFonts w:ascii="Consolas" w:hAnsi="Consolas"/>
          <w:b/>
        </w:rPr>
        <w:t>order</w:t>
      </w:r>
      <w:r w:rsidR="001823AC" w:rsidRPr="0061676D">
        <w:rPr>
          <w:rFonts w:ascii="Consolas" w:hAnsi="Consolas"/>
          <w:b/>
          <w:vertAlign w:val="subscript"/>
        </w:rPr>
        <w:t>n</w:t>
      </w:r>
      <w:r w:rsidR="001823AC" w:rsidRPr="0061676D">
        <w:rPr>
          <w:rFonts w:ascii="Consolas" w:hAnsi="Consolas"/>
          <w:b/>
        </w:rPr>
        <w:t>}"</w:t>
      </w:r>
    </w:p>
    <w:p w14:paraId="3054D46E" w14:textId="77777777" w:rsidR="00DF1854" w:rsidRDefault="00DF1854" w:rsidP="00DF1854">
      <w:pPr>
        <w:pStyle w:val="Heading3"/>
        <w:jc w:val="both"/>
      </w:pPr>
      <w:r>
        <w:t>Input / Output</w:t>
      </w:r>
    </w:p>
    <w:p w14:paraId="41665D06" w14:textId="0D7F943B" w:rsidR="00DF1854" w:rsidRPr="004343E4" w:rsidRDefault="00DF1854" w:rsidP="00DF1854">
      <w:pPr>
        <w:jc w:val="both"/>
      </w:pPr>
      <w:r>
        <w:t xml:space="preserve">You are provided with one interface, which will help you with the correct execution process of your program. </w:t>
      </w:r>
      <w:r w:rsidR="00757CA1" w:rsidRPr="00757CA1">
        <w:t xml:space="preserve">The interface is called </w:t>
      </w:r>
      <w:r w:rsidR="00757CA1" w:rsidRPr="00F45D98">
        <w:rPr>
          <w:b/>
          <w:bCs/>
        </w:rPr>
        <w:t>Engine</w:t>
      </w:r>
      <w:r w:rsidR="00757CA1" w:rsidRPr="00757CA1">
        <w:t xml:space="preserve"> and its </w:t>
      </w:r>
      <w:r w:rsidR="00757CA1" w:rsidRPr="00F45D98">
        <w:rPr>
          <w:b/>
          <w:bCs/>
        </w:rPr>
        <w:t>implementational</w:t>
      </w:r>
      <w:r w:rsidR="00757CA1" w:rsidRPr="00757CA1">
        <w:t xml:space="preserve"> class should read the input. When the program finishes, the class should print the </w:t>
      </w:r>
      <w:r w:rsidR="00757CA1" w:rsidRPr="00F45D98">
        <w:rPr>
          <w:b/>
          <w:bCs/>
        </w:rPr>
        <w:t>output</w:t>
      </w:r>
      <w:r w:rsidR="00757CA1" w:rsidRPr="00757CA1">
        <w:t xml:space="preserve"> to the </w:t>
      </w:r>
      <w:r w:rsidR="00757CA1" w:rsidRPr="00F45D98">
        <w:rPr>
          <w:b/>
          <w:bCs/>
        </w:rPr>
        <w:t>console</w:t>
      </w:r>
      <w:r w:rsidR="00757CA1" w:rsidRPr="00757CA1">
        <w:t>.</w:t>
      </w:r>
    </w:p>
    <w:p w14:paraId="0F0B7996" w14:textId="77777777" w:rsidR="00DF1854" w:rsidRDefault="00DF1854" w:rsidP="00DF1854">
      <w:pPr>
        <w:pStyle w:val="Heading4"/>
        <w:jc w:val="both"/>
        <w:rPr>
          <w:lang w:val="bg-BG"/>
        </w:rPr>
      </w:pPr>
      <w:r>
        <w:t>Input</w:t>
      </w:r>
    </w:p>
    <w:p w14:paraId="46443121" w14:textId="19BDD0D2" w:rsidR="00DF1854" w:rsidRDefault="003822FE" w:rsidP="00DF1854">
      <w:pPr>
        <w:jc w:val="both"/>
      </w:pPr>
      <w:r w:rsidRPr="003822FE">
        <w:t>These are the input commands:</w:t>
      </w:r>
    </w:p>
    <w:p w14:paraId="411D9D53" w14:textId="7FC6118C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78425A">
        <w:rPr>
          <w:rFonts w:ascii="Consolas" w:hAnsi="Consolas"/>
          <w:b/>
          <w:noProof/>
        </w:rPr>
        <w:t>Waiter</w:t>
      </w:r>
      <w:r w:rsidR="00DF1854">
        <w:rPr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705F55">
        <w:rPr>
          <w:rFonts w:ascii="Consolas" w:hAnsi="Consolas"/>
          <w:b/>
          <w:noProof/>
        </w:rPr>
        <w:t>w</w:t>
      </w:r>
      <w:r w:rsidR="0078425A">
        <w:rPr>
          <w:rFonts w:ascii="Consolas" w:hAnsi="Consolas"/>
          <w:b/>
          <w:noProof/>
        </w:rPr>
        <w:t>aiter</w:t>
      </w:r>
      <w:r w:rsidR="000D2CD8">
        <w:rPr>
          <w:rFonts w:ascii="Consolas" w:hAnsi="Consolas"/>
          <w:b/>
          <w:noProof/>
        </w:rPr>
        <w:t>Type</w:t>
      </w:r>
      <w:r w:rsidR="00DF1854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</w:t>
      </w:r>
      <w:r w:rsidR="00705F55">
        <w:rPr>
          <w:rFonts w:ascii="Consolas" w:hAnsi="Consolas"/>
          <w:b/>
          <w:noProof/>
        </w:rPr>
        <w:t>w</w:t>
      </w:r>
      <w:r w:rsidR="0078425A">
        <w:rPr>
          <w:rFonts w:ascii="Consolas" w:hAnsi="Consolas"/>
          <w:b/>
          <w:noProof/>
        </w:rPr>
        <w:t>aiter</w:t>
      </w:r>
      <w:r w:rsidR="00DF1854">
        <w:rPr>
          <w:rFonts w:ascii="Consolas" w:hAnsi="Consolas"/>
          <w:b/>
          <w:noProof/>
        </w:rPr>
        <w:t>Name}</w:t>
      </w:r>
    </w:p>
    <w:p w14:paraId="282946EE" w14:textId="60F6EF1E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1C6EC9">
        <w:rPr>
          <w:rFonts w:ascii="Consolas" w:hAnsi="Consolas"/>
          <w:b/>
          <w:noProof/>
        </w:rPr>
        <w:t>Client</w:t>
      </w:r>
      <w:r w:rsidR="00DF1854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1C6EC9">
        <w:rPr>
          <w:rFonts w:ascii="Consolas" w:hAnsi="Consolas"/>
          <w:b/>
          <w:noProof/>
        </w:rPr>
        <w:t>client</w:t>
      </w:r>
      <w:r w:rsidR="00DF1854">
        <w:rPr>
          <w:rFonts w:ascii="Consolas" w:hAnsi="Consolas"/>
          <w:b/>
          <w:noProof/>
        </w:rPr>
        <w:t>Name</w:t>
      </w:r>
      <w:r w:rsidR="00A16042">
        <w:rPr>
          <w:rFonts w:ascii="Consolas" w:hAnsi="Consolas"/>
          <w:b/>
          <w:noProof/>
        </w:rPr>
        <w:t>}</w:t>
      </w:r>
      <w:r w:rsidR="004817AE">
        <w:rPr>
          <w:rFonts w:ascii="Consolas" w:hAnsi="Consolas"/>
          <w:b/>
          <w:noProof/>
        </w:rPr>
        <w:t xml:space="preserve"> </w:t>
      </w:r>
      <w:r w:rsidR="004817AE">
        <w:rPr>
          <w:rFonts w:ascii="Consolas" w:hAnsi="Consolas"/>
          <w:b/>
          <w:noProof/>
          <w:lang w:val="en-GB"/>
        </w:rPr>
        <w:t>{</w:t>
      </w:r>
      <w:r w:rsidR="004817AE">
        <w:rPr>
          <w:rStyle w:val="CodeChar"/>
          <w:rFonts w:cstheme="minorHAnsi"/>
          <w:bCs/>
        </w:rPr>
        <w:t>String... (</w:t>
      </w:r>
      <w:r w:rsidR="008067FA">
        <w:rPr>
          <w:rStyle w:val="CodeChar"/>
          <w:rFonts w:cstheme="minorHAnsi"/>
          <w:bCs/>
        </w:rPr>
        <w:t>getClientOrders</w:t>
      </w:r>
      <w:r w:rsidR="004817AE">
        <w:rPr>
          <w:rStyle w:val="CodeChar"/>
          <w:rFonts w:cstheme="minorHAnsi"/>
          <w:bCs/>
        </w:rPr>
        <w:t>)}</w:t>
      </w:r>
    </w:p>
    <w:p w14:paraId="5292E0C4" w14:textId="3EC233A9" w:rsidR="00DF1854" w:rsidRPr="007A2C08" w:rsidRDefault="00A20A3B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Remove</w:t>
      </w:r>
      <w:r w:rsidR="0078425A">
        <w:rPr>
          <w:rFonts w:ascii="Consolas" w:hAnsi="Consolas"/>
          <w:b/>
          <w:noProof/>
        </w:rPr>
        <w:t>Waiter</w:t>
      </w:r>
      <w:r w:rsidR="00DF1854" w:rsidRPr="007A2C08">
        <w:rPr>
          <w:rFonts w:ascii="Consolas" w:hAnsi="Consolas"/>
          <w:noProof/>
        </w:rPr>
        <w:t xml:space="preserve"> </w:t>
      </w:r>
      <w:r w:rsidR="002D2730">
        <w:rPr>
          <w:rFonts w:ascii="Consolas" w:hAnsi="Consolas"/>
          <w:b/>
          <w:noProof/>
        </w:rPr>
        <w:t>{</w:t>
      </w:r>
      <w:r w:rsidR="00705F55">
        <w:rPr>
          <w:rFonts w:ascii="Consolas" w:hAnsi="Consolas"/>
          <w:b/>
          <w:noProof/>
        </w:rPr>
        <w:t>w</w:t>
      </w:r>
      <w:r w:rsidR="0078425A">
        <w:rPr>
          <w:rFonts w:ascii="Consolas" w:hAnsi="Consolas"/>
          <w:b/>
          <w:noProof/>
        </w:rPr>
        <w:t>aiter</w:t>
      </w:r>
      <w:r w:rsidR="00E619F6">
        <w:rPr>
          <w:rFonts w:ascii="Consolas" w:hAnsi="Consolas"/>
          <w:b/>
          <w:noProof/>
        </w:rPr>
        <w:t>Name</w:t>
      </w:r>
      <w:r w:rsidR="00DF1854" w:rsidRPr="00D42867">
        <w:rPr>
          <w:rFonts w:ascii="Consolas" w:hAnsi="Consolas"/>
          <w:b/>
          <w:noProof/>
        </w:rPr>
        <w:t>}</w:t>
      </w:r>
    </w:p>
    <w:p w14:paraId="67C5A3E8" w14:textId="0483B976" w:rsidR="00DF1854" w:rsidRPr="0086401D" w:rsidRDefault="0086401D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tart</w:t>
      </w:r>
      <w:r w:rsidR="009B4AB7">
        <w:rPr>
          <w:rFonts w:ascii="Consolas" w:hAnsi="Consolas"/>
          <w:b/>
          <w:noProof/>
        </w:rPr>
        <w:t>Work</w:t>
      </w:r>
      <w:r w:rsidR="004B4F68">
        <w:rPr>
          <w:rFonts w:ascii="Consolas" w:hAnsi="Consolas"/>
          <w:b/>
          <w:noProof/>
        </w:rPr>
        <w:t>ing</w:t>
      </w:r>
      <w:r w:rsidR="002D2730" w:rsidRPr="0086401D">
        <w:rPr>
          <w:rFonts w:ascii="Consolas" w:hAnsi="Consolas"/>
          <w:b/>
          <w:noProof/>
        </w:rPr>
        <w:t xml:space="preserve"> {</w:t>
      </w:r>
      <w:r w:rsidR="001C6EC9">
        <w:rPr>
          <w:rFonts w:ascii="Consolas" w:hAnsi="Consolas"/>
          <w:b/>
          <w:noProof/>
        </w:rPr>
        <w:t>client</w:t>
      </w:r>
      <w:r w:rsidR="00DF1854" w:rsidRPr="0086401D">
        <w:rPr>
          <w:rFonts w:ascii="Consolas" w:hAnsi="Consolas"/>
          <w:b/>
          <w:noProof/>
        </w:rPr>
        <w:t>Name}</w:t>
      </w:r>
    </w:p>
    <w:p w14:paraId="242DD9EB" w14:textId="3CD90172" w:rsidR="00DF1854" w:rsidRDefault="00260C15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GetStatistics</w:t>
      </w:r>
    </w:p>
    <w:p w14:paraId="0E0DCFA9" w14:textId="77777777" w:rsidR="00DF1854" w:rsidRPr="001F640B" w:rsidRDefault="00DF1854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42E43E37" w14:textId="77777777" w:rsidR="00DF1854" w:rsidRDefault="00DF1854" w:rsidP="00DF1854">
      <w:pPr>
        <w:pStyle w:val="Heading4"/>
        <w:jc w:val="both"/>
      </w:pPr>
      <w:r>
        <w:t>Output</w:t>
      </w:r>
    </w:p>
    <w:p w14:paraId="4933AA2F" w14:textId="77777777" w:rsidR="00DF1854" w:rsidRPr="002F59CE" w:rsidRDefault="00DF1854" w:rsidP="00DF1854">
      <w:pPr>
        <w:rPr>
          <w:lang w:val="bg-BG"/>
        </w:rPr>
      </w:pPr>
      <w:r>
        <w:t xml:space="preserve">Print the output from each command when issued. If an exception is thrown during any of the commands' </w:t>
      </w:r>
      <w:r w:rsidRPr="003B58D5">
        <w:t>execution, print</w:t>
      </w:r>
      <w:r w:rsidRPr="003B58D5">
        <w:rPr>
          <w:lang w:val="bg-BG"/>
        </w:rPr>
        <w:t xml:space="preserve"> </w:t>
      </w:r>
      <w:r w:rsidRPr="003B58D5">
        <w:rPr>
          <w:lang w:val="en-GB"/>
        </w:rPr>
        <w:t>the exception message.</w:t>
      </w:r>
    </w:p>
    <w:p w14:paraId="5E149D9F" w14:textId="77777777" w:rsidR="00DF1854" w:rsidRDefault="00DF1854" w:rsidP="00DF1854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23C11229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57EFC0B7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217A5735" w14:textId="77777777" w:rsidTr="00C47D47">
        <w:tc>
          <w:tcPr>
            <w:tcW w:w="10440" w:type="dxa"/>
            <w:shd w:val="clear" w:color="auto" w:fill="auto"/>
          </w:tcPr>
          <w:p w14:paraId="75F86D7C" w14:textId="09776A97" w:rsidR="000330F7" w:rsidRDefault="00592961" w:rsidP="000330F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8425A">
              <w:rPr>
                <w:rFonts w:ascii="Consolas" w:hAnsi="Consolas"/>
                <w:b/>
                <w:bCs/>
                <w:sz w:val="20"/>
                <w:szCs w:val="24"/>
              </w:rPr>
              <w:t>Waite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66E74">
              <w:rPr>
                <w:rFonts w:ascii="Consolas" w:hAnsi="Consolas"/>
                <w:b/>
                <w:bCs/>
                <w:sz w:val="20"/>
                <w:szCs w:val="24"/>
              </w:rPr>
              <w:t>Full</w:t>
            </w:r>
            <w:r w:rsidR="00373B03">
              <w:rPr>
                <w:rFonts w:ascii="Consolas" w:hAnsi="Consolas"/>
                <w:b/>
                <w:bCs/>
                <w:sz w:val="20"/>
                <w:szCs w:val="24"/>
              </w:rPr>
              <w:t>Time</w:t>
            </w:r>
            <w:r w:rsidR="0078425A">
              <w:rPr>
                <w:rFonts w:ascii="Consolas" w:hAnsi="Consolas"/>
                <w:b/>
                <w:bCs/>
                <w:sz w:val="20"/>
                <w:szCs w:val="24"/>
              </w:rPr>
              <w:t>Waite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Asen</w:t>
            </w:r>
          </w:p>
          <w:p w14:paraId="6A137B71" w14:textId="50F1A280" w:rsidR="000330F7" w:rsidRDefault="000330F7" w:rsidP="000330F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Waiter HalfTimeWaiter</w:t>
            </w:r>
            <w:r w:rsidR="005E13E8">
              <w:rPr>
                <w:rFonts w:ascii="Consolas" w:hAnsi="Consolas"/>
                <w:b/>
                <w:bCs/>
                <w:sz w:val="20"/>
                <w:szCs w:val="24"/>
              </w:rPr>
              <w:t xml:space="preserve"> George</w:t>
            </w:r>
          </w:p>
          <w:p w14:paraId="335C35F2" w14:textId="6325BBD1" w:rsidR="006B73CF" w:rsidRDefault="006B73CF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373B03">
              <w:rPr>
                <w:rFonts w:ascii="Consolas" w:hAnsi="Consolas"/>
                <w:b/>
                <w:bCs/>
                <w:sz w:val="20"/>
                <w:szCs w:val="24"/>
              </w:rPr>
              <w:t>Client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73B03">
              <w:rPr>
                <w:rFonts w:ascii="Consolas" w:hAnsi="Consolas"/>
                <w:b/>
                <w:bCs/>
                <w:sz w:val="20"/>
                <w:szCs w:val="24"/>
              </w:rPr>
              <w:t>Peta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73B03">
              <w:rPr>
                <w:rFonts w:ascii="Consolas" w:hAnsi="Consolas"/>
                <w:b/>
                <w:bCs/>
                <w:sz w:val="20"/>
                <w:szCs w:val="24"/>
              </w:rPr>
              <w:t>Spagethi Salad</w:t>
            </w:r>
            <w:r w:rsidR="000330F7">
              <w:rPr>
                <w:rFonts w:ascii="Consolas" w:hAnsi="Consolas"/>
                <w:b/>
                <w:bCs/>
                <w:sz w:val="20"/>
                <w:szCs w:val="24"/>
              </w:rPr>
              <w:t xml:space="preserve"> Shrimps Water Bread Burger</w:t>
            </w:r>
          </w:p>
          <w:p w14:paraId="0D6AC596" w14:textId="11C6D224" w:rsidR="00FE1E32" w:rsidRDefault="00FE1E32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Client Kiril Cola</w:t>
            </w:r>
          </w:p>
          <w:p w14:paraId="634E8DD8" w14:textId="1F1231A9" w:rsidR="00F66E74" w:rsidRDefault="00F66E74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RemoveWaiter </w:t>
            </w:r>
            <w:r w:rsidR="00046819">
              <w:rPr>
                <w:rFonts w:ascii="Consolas" w:hAnsi="Consolas"/>
                <w:b/>
                <w:bCs/>
                <w:sz w:val="20"/>
                <w:szCs w:val="24"/>
              </w:rPr>
              <w:t>John</w:t>
            </w:r>
          </w:p>
          <w:p w14:paraId="13A24CA4" w14:textId="7DE00B6E" w:rsidR="008201A4" w:rsidRDefault="00373B03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TakeOrders</w:t>
            </w:r>
            <w:r w:rsidR="008201A4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etar</w:t>
            </w:r>
          </w:p>
          <w:p w14:paraId="530D2D5B" w14:textId="6B2C116F" w:rsidR="005028B3" w:rsidRDefault="005028B3" w:rsidP="005028B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TakeOrders Kiril</w:t>
            </w:r>
          </w:p>
          <w:p w14:paraId="638FFA40" w14:textId="77777777" w:rsidR="00811E66" w:rsidRDefault="00811E66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3B540616" w14:textId="27200A54" w:rsidR="00811E66" w:rsidRPr="00811E66" w:rsidRDefault="00811E66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DF1854" w14:paraId="06103D32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D703E3B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F1854" w14:paraId="45F56044" w14:textId="77777777" w:rsidTr="00C47D47">
        <w:tc>
          <w:tcPr>
            <w:tcW w:w="10440" w:type="dxa"/>
            <w:shd w:val="clear" w:color="auto" w:fill="FFFFFF" w:themeFill="background1"/>
          </w:tcPr>
          <w:p w14:paraId="74FF0E4B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Added FullTimeWaiter: Asen.</w:t>
            </w:r>
          </w:p>
          <w:p w14:paraId="77D43938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Added HalfTimeWaiter: George.</w:t>
            </w:r>
          </w:p>
          <w:p w14:paraId="23A421CA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Added Client: Petar.</w:t>
            </w:r>
          </w:p>
          <w:p w14:paraId="6AB11361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Added Client: Kiril.</w:t>
            </w:r>
          </w:p>
          <w:p w14:paraId="264157A4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Waiter John doesn't exist.</w:t>
            </w:r>
          </w:p>
          <w:p w14:paraId="33CBFB88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Client Petar was served.</w:t>
            </w:r>
          </w:p>
          <w:p w14:paraId="337D58CA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Client Kiril was served.</w:t>
            </w:r>
          </w:p>
          <w:p w14:paraId="6AC402B0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2 client/s was/were served.</w:t>
            </w:r>
          </w:p>
          <w:p w14:paraId="7CA81AD0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Waiter's statistics:</w:t>
            </w:r>
          </w:p>
          <w:p w14:paraId="58198796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Name: Asen</w:t>
            </w:r>
          </w:p>
          <w:p w14:paraId="6673603A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Efficiency: 1</w:t>
            </w:r>
          </w:p>
          <w:p w14:paraId="733F8FFF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Taken orders: Spagethi, Salad, Shrimps, Water, Bread, Burger, Cola</w:t>
            </w:r>
          </w:p>
          <w:p w14:paraId="68841E4C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Name: George</w:t>
            </w:r>
          </w:p>
          <w:p w14:paraId="2F8B42C5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Efficiency: 4</w:t>
            </w:r>
          </w:p>
          <w:p w14:paraId="24F429D4" w14:textId="0C8D4E65" w:rsidR="00DF1854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Taken orders: None</w:t>
            </w:r>
          </w:p>
        </w:tc>
      </w:tr>
      <w:tr w:rsidR="00DF1854" w14:paraId="55E416B6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10B048C3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6B063738" w14:textId="77777777" w:rsidTr="00C47D47">
        <w:tc>
          <w:tcPr>
            <w:tcW w:w="10440" w:type="dxa"/>
            <w:shd w:val="clear" w:color="auto" w:fill="auto"/>
          </w:tcPr>
          <w:p w14:paraId="365A02A3" w14:textId="61DC273F" w:rsidR="008D00BC" w:rsidRDefault="007B07AD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AddWaiter HalfTimeWaiter </w:t>
            </w:r>
            <w:r w:rsidR="0099584C">
              <w:rPr>
                <w:rFonts w:ascii="Consolas" w:hAnsi="Consolas"/>
                <w:b/>
                <w:bCs/>
                <w:sz w:val="20"/>
                <w:szCs w:val="24"/>
              </w:rPr>
              <w:t>Zahari</w:t>
            </w:r>
          </w:p>
          <w:p w14:paraId="53A29147" w14:textId="35845D5D" w:rsidR="0099584C" w:rsidRDefault="0099584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8425A">
              <w:rPr>
                <w:rFonts w:ascii="Consolas" w:hAnsi="Consolas"/>
                <w:b/>
                <w:bCs/>
                <w:sz w:val="20"/>
                <w:szCs w:val="24"/>
              </w:rPr>
              <w:t>Waite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B07AD">
              <w:rPr>
                <w:rFonts w:ascii="Consolas" w:hAnsi="Consolas"/>
                <w:b/>
                <w:bCs/>
                <w:sz w:val="20"/>
                <w:szCs w:val="24"/>
              </w:rPr>
              <w:t xml:space="preserve">FullTimeWaiter </w:t>
            </w:r>
            <w:r w:rsidR="0000067A">
              <w:rPr>
                <w:rFonts w:ascii="Consolas" w:hAnsi="Consolas"/>
                <w:b/>
                <w:bCs/>
                <w:sz w:val="20"/>
                <w:szCs w:val="24"/>
              </w:rPr>
              <w:t>Paul</w:t>
            </w:r>
          </w:p>
          <w:p w14:paraId="63DA8EE8" w14:textId="1F886E4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Waiter FullTimeWaiter Maria</w:t>
            </w:r>
          </w:p>
          <w:p w14:paraId="6BA32636" w14:textId="6A9A8EEB" w:rsidR="0099584C" w:rsidRDefault="0099584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B07AD">
              <w:rPr>
                <w:rFonts w:ascii="Consolas" w:hAnsi="Consolas"/>
                <w:b/>
                <w:bCs/>
                <w:sz w:val="20"/>
                <w:szCs w:val="24"/>
              </w:rPr>
              <w:t>Client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E56A0A">
              <w:rPr>
                <w:rFonts w:ascii="Consolas" w:hAnsi="Consolas"/>
                <w:b/>
                <w:bCs/>
                <w:sz w:val="20"/>
                <w:szCs w:val="24"/>
              </w:rPr>
              <w:t>Pete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00067A">
              <w:rPr>
                <w:rFonts w:ascii="Consolas" w:hAnsi="Consolas"/>
                <w:b/>
                <w:bCs/>
                <w:sz w:val="20"/>
                <w:szCs w:val="24"/>
              </w:rPr>
              <w:t>Steack</w:t>
            </w:r>
            <w:r w:rsidR="007B07AD" w:rsidRPr="007B07A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00067A">
              <w:rPr>
                <w:rFonts w:ascii="Consolas" w:hAnsi="Consolas"/>
                <w:b/>
                <w:bCs/>
                <w:sz w:val="20"/>
                <w:szCs w:val="24"/>
              </w:rPr>
              <w:t>Seabass</w:t>
            </w:r>
          </w:p>
          <w:p w14:paraId="769B05D5" w14:textId="06FCB95E" w:rsidR="0000067A" w:rsidRPr="00C13E36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Client Nelly Pizza</w:t>
            </w:r>
            <w:r w:rsidRPr="007B07A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lmon</w:t>
            </w:r>
          </w:p>
          <w:p w14:paraId="0EC4132F" w14:textId="10824CA3" w:rsidR="0099584C" w:rsidRDefault="0099584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B07AD">
              <w:rPr>
                <w:rFonts w:ascii="Consolas" w:hAnsi="Consolas"/>
                <w:b/>
                <w:bCs/>
                <w:sz w:val="20"/>
                <w:szCs w:val="24"/>
              </w:rPr>
              <w:t>Client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00067A">
              <w:rPr>
                <w:rFonts w:ascii="Consolas" w:hAnsi="Consolas"/>
                <w:b/>
                <w:bCs/>
                <w:sz w:val="20"/>
                <w:szCs w:val="24"/>
              </w:rPr>
              <w:t>Hary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00067A">
              <w:rPr>
                <w:rFonts w:ascii="Consolas" w:hAnsi="Consolas"/>
                <w:b/>
                <w:bCs/>
                <w:sz w:val="20"/>
                <w:szCs w:val="24"/>
              </w:rPr>
              <w:t>Wine</w:t>
            </w:r>
          </w:p>
          <w:p w14:paraId="0054F6FB" w14:textId="1DD42D17" w:rsid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AddClient </w:t>
            </w:r>
            <w:r w:rsidR="006748DF">
              <w:rPr>
                <w:rFonts w:ascii="Consolas" w:hAnsi="Consolas"/>
                <w:b/>
                <w:bCs/>
                <w:sz w:val="20"/>
                <w:szCs w:val="24"/>
              </w:rPr>
              <w:t>Kamen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Coffee Cake</w:t>
            </w:r>
          </w:p>
          <w:p w14:paraId="32EDE3B4" w14:textId="4587EA39" w:rsidR="001B03D2" w:rsidRDefault="001B03D2" w:rsidP="001B03D2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Client John Beer</w:t>
            </w:r>
          </w:p>
          <w:p w14:paraId="1417AA86" w14:textId="08082F7B" w:rsidR="001B03D2" w:rsidRPr="00C13E36" w:rsidRDefault="001B03D2" w:rsidP="001B03D2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emoveClient John</w:t>
            </w:r>
          </w:p>
          <w:p w14:paraId="0A46C419" w14:textId="0A31564A" w:rsidR="0000067A" w:rsidRDefault="001B03D2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 w:rsidR="0000067A">
              <w:rPr>
                <w:rFonts w:ascii="Consolas" w:hAnsi="Consolas"/>
                <w:b/>
                <w:bCs/>
                <w:sz w:val="20"/>
                <w:szCs w:val="24"/>
              </w:rPr>
              <w:t>emoveWaiter Paul</w:t>
            </w:r>
          </w:p>
          <w:p w14:paraId="6064509C" w14:textId="3BF82FCB" w:rsidR="00E56A0A" w:rsidRDefault="00E56A0A" w:rsidP="00E56A0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TakeOrders Peter</w:t>
            </w:r>
          </w:p>
          <w:p w14:paraId="674FA930" w14:textId="5E89E660" w:rsidR="0099584C" w:rsidRDefault="007B07AD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TakeOrders </w:t>
            </w:r>
            <w:r w:rsidR="006748DF">
              <w:rPr>
                <w:rFonts w:ascii="Consolas" w:hAnsi="Consolas"/>
                <w:b/>
                <w:bCs/>
                <w:sz w:val="20"/>
                <w:szCs w:val="24"/>
              </w:rPr>
              <w:t>Kamen</w:t>
            </w:r>
          </w:p>
          <w:p w14:paraId="729BBAB6" w14:textId="7AA205AB" w:rsidR="00E56A0A" w:rsidRDefault="00E56A0A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TakeOrders Hary</w:t>
            </w:r>
          </w:p>
          <w:p w14:paraId="55D0EE96" w14:textId="4CC11CDD" w:rsidR="00E56A0A" w:rsidRDefault="00E56A0A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TakeOrders Nelly</w:t>
            </w:r>
          </w:p>
          <w:p w14:paraId="5685A602" w14:textId="77777777" w:rsidR="00C13E36" w:rsidRDefault="00C13E36" w:rsidP="00C13E3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75C6E9DA" w14:textId="334A9B55" w:rsidR="0099584C" w:rsidRPr="0099584C" w:rsidRDefault="0099584C" w:rsidP="0099584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DF1854" w14:paraId="44D6DFA5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8815641" w14:textId="77777777" w:rsidR="00DF1854" w:rsidRPr="00B37707" w:rsidRDefault="00DF1854" w:rsidP="00C47D47">
            <w:pPr>
              <w:spacing w:before="0" w:after="0"/>
              <w:jc w:val="both"/>
              <w:rPr>
                <w:b/>
                <w:lang w:val="bg-BG"/>
              </w:rPr>
            </w:pPr>
            <w:r>
              <w:rPr>
                <w:b/>
              </w:rPr>
              <w:t>Output</w:t>
            </w:r>
          </w:p>
        </w:tc>
      </w:tr>
      <w:tr w:rsidR="00DF1854" w14:paraId="4CA8C01E" w14:textId="77777777" w:rsidTr="00C47D47">
        <w:tc>
          <w:tcPr>
            <w:tcW w:w="10440" w:type="dxa"/>
            <w:shd w:val="clear" w:color="auto" w:fill="FFFFFF" w:themeFill="background1"/>
          </w:tcPr>
          <w:p w14:paraId="6CD6296D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Added HalfTimeWaiter: Zahari.</w:t>
            </w:r>
          </w:p>
          <w:p w14:paraId="6F001F13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Added FullTimeWaiter: Paul.</w:t>
            </w:r>
          </w:p>
          <w:p w14:paraId="72B50C11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Added FullTimeWaiter: Maria.</w:t>
            </w:r>
          </w:p>
          <w:p w14:paraId="269CE53C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Added Client: Peter.</w:t>
            </w:r>
          </w:p>
          <w:p w14:paraId="6C12E86A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Added Client: Nelly.</w:t>
            </w:r>
          </w:p>
          <w:p w14:paraId="2C6B1E80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Added Client: Hary.</w:t>
            </w:r>
          </w:p>
          <w:p w14:paraId="247DCEDF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Added Client: Kamen.</w:t>
            </w:r>
          </w:p>
          <w:p w14:paraId="09760799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Added Client: John.</w:t>
            </w:r>
          </w:p>
          <w:p w14:paraId="100E301B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Client John was removed!</w:t>
            </w:r>
          </w:p>
          <w:p w14:paraId="0B584624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Waiter Paul was removed!</w:t>
            </w:r>
          </w:p>
          <w:p w14:paraId="54878DBF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Client Peter was served.</w:t>
            </w:r>
          </w:p>
          <w:p w14:paraId="6F55BAD7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Client Kamen was served.</w:t>
            </w:r>
          </w:p>
          <w:p w14:paraId="46EDBDDF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lastRenderedPageBreak/>
              <w:t>Client Hary was served.</w:t>
            </w:r>
          </w:p>
          <w:p w14:paraId="2999DFEA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Client Nelly was served.</w:t>
            </w:r>
          </w:p>
          <w:p w14:paraId="0F2FEDED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4 client/s was/were served.</w:t>
            </w:r>
          </w:p>
          <w:p w14:paraId="3CC74F60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Waiter's statistics:</w:t>
            </w:r>
          </w:p>
          <w:p w14:paraId="453CEB25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Name: Zahari</w:t>
            </w:r>
          </w:p>
          <w:p w14:paraId="4D15B90A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Efficiency: 0</w:t>
            </w:r>
          </w:p>
          <w:p w14:paraId="5568A33A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Taken orders: Steack, Seabass</w:t>
            </w:r>
          </w:p>
          <w:p w14:paraId="2A4AC5CF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Name: Maria</w:t>
            </w:r>
          </w:p>
          <w:p w14:paraId="11935298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Efficiency: 3</w:t>
            </w:r>
          </w:p>
          <w:p w14:paraId="36F413CF" w14:textId="5BD45421" w:rsidR="00DF1854" w:rsidRPr="00A52132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Taken orders: Coffee, Cake, Wine, Pizza, Salmon</w:t>
            </w:r>
          </w:p>
        </w:tc>
      </w:tr>
    </w:tbl>
    <w:p w14:paraId="00DF2987" w14:textId="77777777" w:rsidR="00DF1854" w:rsidRDefault="00DF1854" w:rsidP="00DF1854">
      <w:pPr>
        <w:pStyle w:val="Heading2"/>
        <w:jc w:val="both"/>
      </w:pPr>
      <w:r w:rsidRPr="00D12B4A">
        <w:lastRenderedPageBreak/>
        <w:t>Task 3: Unit Tests</w:t>
      </w:r>
      <w:r>
        <w:t xml:space="preserve"> (100 points)</w:t>
      </w:r>
    </w:p>
    <w:p w14:paraId="7DABFD91" w14:textId="7868A7B4" w:rsidR="00F623A4" w:rsidRPr="00FB685F" w:rsidRDefault="00F623A4" w:rsidP="00F623A4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="00533AC1" w:rsidRPr="00533AC1">
        <w:rPr>
          <w:b/>
        </w:rPr>
        <w:t>FullTimeWaiter</w:t>
      </w:r>
      <w:r>
        <w:rPr>
          <w:b/>
        </w:rPr>
        <w:t>,</w:t>
      </w:r>
      <w:r>
        <w:t xml:space="preserve"> and </w:t>
      </w:r>
      <w:r w:rsidR="00533AC1" w:rsidRPr="00533AC1">
        <w:rPr>
          <w:b/>
        </w:rPr>
        <w:t>Restaurant</w:t>
      </w:r>
      <w:r>
        <w:t xml:space="preserve">. </w:t>
      </w:r>
      <w:r>
        <w:rPr>
          <w:b/>
        </w:rPr>
        <w:t xml:space="preserve">The </w:t>
      </w:r>
      <w:r w:rsidR="00533AC1" w:rsidRPr="00533AC1">
        <w:rPr>
          <w:b/>
        </w:rPr>
        <w:t>Restaurant</w:t>
      </w:r>
      <w:r w:rsidR="00533AC1">
        <w:t xml:space="preserve"> </w:t>
      </w:r>
      <w:r>
        <w:t>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 w:rsidR="00732635">
        <w:rPr>
          <w:b/>
          <w:lang w:val="en-GB"/>
        </w:rPr>
        <w:t>busyWaiters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r w:rsidR="00533AC1" w:rsidRPr="00533AC1">
        <w:rPr>
          <w:b/>
        </w:rPr>
        <w:t xml:space="preserve">RestaurantTests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F623A4" w:rsidRPr="00FB685F" w:rsidSect="00F34A92">
      <w:headerReference w:type="default" r:id="rId9"/>
      <w:footerReference w:type="default" r:id="rId10"/>
      <w:pgSz w:w="11909" w:h="16834" w:code="9"/>
      <w:pgMar w:top="567" w:right="737" w:bottom="1077" w:left="73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47CCF" w14:textId="77777777" w:rsidR="00F34A92" w:rsidRDefault="00F34A92">
      <w:pPr>
        <w:spacing w:before="0" w:after="0" w:line="240" w:lineRule="auto"/>
      </w:pPr>
      <w:r>
        <w:separator/>
      </w:r>
    </w:p>
  </w:endnote>
  <w:endnote w:type="continuationSeparator" w:id="0">
    <w:p w14:paraId="0836AB14" w14:textId="77777777" w:rsidR="00F34A92" w:rsidRDefault="00F34A9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C3E0D" w14:textId="27016A62" w:rsidR="00260C15" w:rsidRDefault="00544010" w:rsidP="00A16042">
    <w:pPr>
      <w:pStyle w:val="Foo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71552" behindDoc="0" locked="0" layoutInCell="1" allowOverlap="1" wp14:anchorId="5F9D6ADF" wp14:editId="7EB95511">
              <wp:simplePos x="0" y="0"/>
              <wp:positionH relativeFrom="column">
                <wp:posOffset>-77470</wp:posOffset>
              </wp:positionH>
              <wp:positionV relativeFrom="paragraph">
                <wp:posOffset>218439</wp:posOffset>
              </wp:positionV>
              <wp:extent cx="6614160" cy="0"/>
              <wp:effectExtent l="0" t="0" r="0" b="0"/>
              <wp:wrapNone/>
              <wp:docPr id="694967390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F945B72" id="Straight Connector 6" o:spid="_x0000_s1026" style="position:absolute;flip:y;z-index:2516715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.1pt,17.2pt" to="514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G2JtBrdAAAACgEAAA8AAAAAAAAAAAAAAAAAQAQAAGRycy9kb3ducmV2Lnht&#10;bFBLBQYAAAAABAAEAPMAAABK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</w:p>
  <w:p w14:paraId="0AC555CA" w14:textId="56DD2A37" w:rsidR="00260C15" w:rsidRPr="008A66FC" w:rsidRDefault="00260C15" w:rsidP="00C47D47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69504" behindDoc="0" locked="0" layoutInCell="1" allowOverlap="1" wp14:anchorId="15B8614C" wp14:editId="5D795EF3">
          <wp:simplePos x="0" y="0"/>
          <wp:positionH relativeFrom="margin">
            <wp:align>left</wp:align>
          </wp:positionH>
          <wp:positionV relativeFrom="paragraph">
            <wp:posOffset>9842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4010"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FD96976" wp14:editId="3BEB8F17">
              <wp:simplePos x="0" y="0"/>
              <wp:positionH relativeFrom="column">
                <wp:posOffset>1471295</wp:posOffset>
              </wp:positionH>
              <wp:positionV relativeFrom="paragraph">
                <wp:posOffset>326390</wp:posOffset>
              </wp:positionV>
              <wp:extent cx="509905" cy="165100"/>
              <wp:effectExtent l="0" t="0" r="0" b="0"/>
              <wp:wrapNone/>
              <wp:docPr id="54112648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8743" w14:textId="77777777" w:rsidR="00260C15" w:rsidRPr="002C539D" w:rsidRDefault="00260C15" w:rsidP="00A1604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D9697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15.85pt;margin-top:25.7pt;width:40.15pt;height:1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" filled="f" stroked="f" strokeweight=".5pt">
              <v:textbox inset=".5mm,0,0,0">
                <w:txbxContent>
                  <w:p w14:paraId="07A08743" w14:textId="77777777" w:rsidR="00260C15" w:rsidRPr="002C539D" w:rsidRDefault="00260C15" w:rsidP="00A1604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544010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604137DD" wp14:editId="7ABECD17">
              <wp:simplePos x="0" y="0"/>
              <wp:positionH relativeFrom="column">
                <wp:posOffset>5483860</wp:posOffset>
              </wp:positionH>
              <wp:positionV relativeFrom="paragraph">
                <wp:posOffset>313055</wp:posOffset>
              </wp:positionV>
              <wp:extent cx="900430" cy="201930"/>
              <wp:effectExtent l="0" t="0" r="0" b="0"/>
              <wp:wrapNone/>
              <wp:docPr id="123185323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DB3876" w14:textId="205BEE07" w:rsidR="00260C15" w:rsidRPr="00596AA5" w:rsidRDefault="00260C15" w:rsidP="00A1604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BE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BE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4137DD" id="Text Box 4" o:spid="_x0000_s1027" type="#_x0000_t202" style="position:absolute;margin-left:431.8pt;margin-top:24.65pt;width:70.9pt;height:15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LwycA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" filled="f" stroked="f" strokeweight=".5pt">
              <v:textbox inset="0,0,0,0">
                <w:txbxContent>
                  <w:p w14:paraId="0DDB3876" w14:textId="205BEE07" w:rsidR="00260C15" w:rsidRPr="00596AA5" w:rsidRDefault="00260C15" w:rsidP="00A1604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BE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BE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544010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D6FCE01" wp14:editId="3840AE7D">
              <wp:simplePos x="0" y="0"/>
              <wp:positionH relativeFrom="margin">
                <wp:align>right</wp:align>
              </wp:positionH>
              <wp:positionV relativeFrom="paragraph">
                <wp:posOffset>29210</wp:posOffset>
              </wp:positionV>
              <wp:extent cx="5224780" cy="513715"/>
              <wp:effectExtent l="0" t="0" r="0" b="0"/>
              <wp:wrapNone/>
              <wp:docPr id="38585609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AACDB0" w14:textId="77777777" w:rsidR="00260C15" w:rsidRPr="002C539D" w:rsidRDefault="00260C15" w:rsidP="00A1604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8A1DAF1" w14:textId="77777777" w:rsidR="00260C15" w:rsidRPr="00596AA5" w:rsidRDefault="00260C15" w:rsidP="00A1604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61AC35F" wp14:editId="7BC60FA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853EC35" wp14:editId="4699AC68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077F511" wp14:editId="6501342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A3A0DEF" wp14:editId="2035874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092A526" wp14:editId="54D6892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558A204" wp14:editId="744C4F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E85E4B0" wp14:editId="61A2F31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3550B01" wp14:editId="3094080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A05704D" wp14:editId="7DB21FC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45908B8" w14:textId="77777777" w:rsidR="00260C15" w:rsidRDefault="00260C15" w:rsidP="00A16042"/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D6FCE01" id="Text Box 3" o:spid="_x0000_s1028" type="#_x0000_t202" style="position:absolute;margin-left:360.2pt;margin-top:2.3pt;width:411.4pt;height:40.4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" filled="f" stroked="f">
              <v:textbox inset=".5mm,1.2mm,.5mm,.5mm">
                <w:txbxContent>
                  <w:p w14:paraId="79AACDB0" w14:textId="77777777" w:rsidR="00260C15" w:rsidRPr="002C539D" w:rsidRDefault="00260C15" w:rsidP="00A1604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8A1DAF1" w14:textId="77777777" w:rsidR="00260C15" w:rsidRPr="00596AA5" w:rsidRDefault="00260C15" w:rsidP="00A1604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61AC35F" wp14:editId="7BC60FA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853EC35" wp14:editId="4699AC68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077F511" wp14:editId="6501342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A3A0DEF" wp14:editId="2035874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092A526" wp14:editId="54D6892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558A204" wp14:editId="744C4F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4"/>
                                  </pic:cNvPr>
                                  <pic:cNvPicPr/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E85E4B0" wp14:editId="61A2F31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3550B01" wp14:editId="3094080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A05704D" wp14:editId="7DB21FC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45908B8" w14:textId="77777777" w:rsidR="00260C15" w:rsidRDefault="00260C15" w:rsidP="00A16042"/>
                </w:txbxContent>
              </v:textbox>
              <w10:wrap anchorx="margin"/>
            </v:shape>
          </w:pict>
        </mc:Fallback>
      </mc:AlternateContent>
    </w:r>
    <w:r w:rsidR="00544010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EF93A2D" wp14:editId="2C8C2A3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10235722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914880F" w14:textId="77777777" w:rsidR="00260C15" w:rsidRDefault="00260C15" w:rsidP="00C47D4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F93A2D" id="Text Box 2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" filled="f" stroked="f" strokeweight=".5pt">
              <v:textbox inset="0,0,0,0">
                <w:txbxContent>
                  <w:p w14:paraId="7914880F" w14:textId="77777777" w:rsidR="00260C15" w:rsidRDefault="00260C15" w:rsidP="00C47D4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F88ADF" w14:textId="77777777" w:rsidR="00F34A92" w:rsidRDefault="00F34A92">
      <w:pPr>
        <w:spacing w:before="0" w:after="0" w:line="240" w:lineRule="auto"/>
      </w:pPr>
      <w:r>
        <w:separator/>
      </w:r>
    </w:p>
  </w:footnote>
  <w:footnote w:type="continuationSeparator" w:id="0">
    <w:p w14:paraId="1D45FFF3" w14:textId="77777777" w:rsidR="00F34A92" w:rsidRDefault="00F34A9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09375" w14:textId="77777777" w:rsidR="00260C15" w:rsidRDefault="00260C15" w:rsidP="00C47D4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F6C80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671A0D"/>
    <w:multiLevelType w:val="hybridMultilevel"/>
    <w:tmpl w:val="3DE8758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2" w15:restartNumberingAfterBreak="0">
    <w:nsid w:val="799926A3"/>
    <w:multiLevelType w:val="hybridMultilevel"/>
    <w:tmpl w:val="0D781D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6165956">
    <w:abstractNumId w:val="1"/>
  </w:num>
  <w:num w:numId="2" w16cid:durableId="911041919">
    <w:abstractNumId w:val="9"/>
  </w:num>
  <w:num w:numId="3" w16cid:durableId="1753509350">
    <w:abstractNumId w:val="0"/>
  </w:num>
  <w:num w:numId="4" w16cid:durableId="419107656">
    <w:abstractNumId w:val="6"/>
  </w:num>
  <w:num w:numId="5" w16cid:durableId="787431857">
    <w:abstractNumId w:val="4"/>
  </w:num>
  <w:num w:numId="6" w16cid:durableId="1730877851">
    <w:abstractNumId w:val="11"/>
  </w:num>
  <w:num w:numId="7" w16cid:durableId="842671202">
    <w:abstractNumId w:val="2"/>
  </w:num>
  <w:num w:numId="8" w16cid:durableId="411663853">
    <w:abstractNumId w:val="5"/>
  </w:num>
  <w:num w:numId="9" w16cid:durableId="1906600676">
    <w:abstractNumId w:val="7"/>
  </w:num>
  <w:num w:numId="10" w16cid:durableId="1190603756">
    <w:abstractNumId w:val="10"/>
  </w:num>
  <w:num w:numId="11" w16cid:durableId="492137268">
    <w:abstractNumId w:val="3"/>
  </w:num>
  <w:num w:numId="12" w16cid:durableId="790172147">
    <w:abstractNumId w:val="12"/>
  </w:num>
  <w:num w:numId="13" w16cid:durableId="38491788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TCzsLQwNzU0NDVT0lEKTi0uzszPAykwNKoFAH8w6VwtAAAA"/>
  </w:docVars>
  <w:rsids>
    <w:rsidRoot w:val="00DF1854"/>
    <w:rsid w:val="0000067A"/>
    <w:rsid w:val="00004BEC"/>
    <w:rsid w:val="00011EA1"/>
    <w:rsid w:val="000135A4"/>
    <w:rsid w:val="00015665"/>
    <w:rsid w:val="00017BA5"/>
    <w:rsid w:val="00017D2F"/>
    <w:rsid w:val="00031241"/>
    <w:rsid w:val="000330F7"/>
    <w:rsid w:val="000331FE"/>
    <w:rsid w:val="0003585F"/>
    <w:rsid w:val="000425C7"/>
    <w:rsid w:val="00043A85"/>
    <w:rsid w:val="00046819"/>
    <w:rsid w:val="00047603"/>
    <w:rsid w:val="00050715"/>
    <w:rsid w:val="00052AA4"/>
    <w:rsid w:val="00052ECF"/>
    <w:rsid w:val="00054513"/>
    <w:rsid w:val="00056F4E"/>
    <w:rsid w:val="000631CE"/>
    <w:rsid w:val="000745AA"/>
    <w:rsid w:val="000756DE"/>
    <w:rsid w:val="00075CF7"/>
    <w:rsid w:val="00076E82"/>
    <w:rsid w:val="00081C69"/>
    <w:rsid w:val="00093D60"/>
    <w:rsid w:val="0009783D"/>
    <w:rsid w:val="000A0C3D"/>
    <w:rsid w:val="000A228B"/>
    <w:rsid w:val="000A582C"/>
    <w:rsid w:val="000A6880"/>
    <w:rsid w:val="000A6D4F"/>
    <w:rsid w:val="000B14C6"/>
    <w:rsid w:val="000B23AF"/>
    <w:rsid w:val="000B3B14"/>
    <w:rsid w:val="000B4873"/>
    <w:rsid w:val="000B4A7F"/>
    <w:rsid w:val="000B77AA"/>
    <w:rsid w:val="000B7AC3"/>
    <w:rsid w:val="000B7B79"/>
    <w:rsid w:val="000C1961"/>
    <w:rsid w:val="000C5B9C"/>
    <w:rsid w:val="000D2CD8"/>
    <w:rsid w:val="000D5322"/>
    <w:rsid w:val="000E4D26"/>
    <w:rsid w:val="000F12F2"/>
    <w:rsid w:val="000F23A7"/>
    <w:rsid w:val="000F5C37"/>
    <w:rsid w:val="00113EA8"/>
    <w:rsid w:val="0011485D"/>
    <w:rsid w:val="00120A40"/>
    <w:rsid w:val="00120BC4"/>
    <w:rsid w:val="001217DA"/>
    <w:rsid w:val="00124AAD"/>
    <w:rsid w:val="001279AA"/>
    <w:rsid w:val="00130252"/>
    <w:rsid w:val="00131835"/>
    <w:rsid w:val="001325D8"/>
    <w:rsid w:val="00133470"/>
    <w:rsid w:val="00145368"/>
    <w:rsid w:val="00146C34"/>
    <w:rsid w:val="00153FD4"/>
    <w:rsid w:val="001543D2"/>
    <w:rsid w:val="001615A3"/>
    <w:rsid w:val="001618A7"/>
    <w:rsid w:val="001643C8"/>
    <w:rsid w:val="00165407"/>
    <w:rsid w:val="00170E1B"/>
    <w:rsid w:val="00172629"/>
    <w:rsid w:val="00175B50"/>
    <w:rsid w:val="00176B1D"/>
    <w:rsid w:val="001823AC"/>
    <w:rsid w:val="001835C5"/>
    <w:rsid w:val="00183BE3"/>
    <w:rsid w:val="001861EC"/>
    <w:rsid w:val="0018749A"/>
    <w:rsid w:val="00195A14"/>
    <w:rsid w:val="001973EF"/>
    <w:rsid w:val="001A12C9"/>
    <w:rsid w:val="001A317D"/>
    <w:rsid w:val="001A738C"/>
    <w:rsid w:val="001A7628"/>
    <w:rsid w:val="001B03D2"/>
    <w:rsid w:val="001C176C"/>
    <w:rsid w:val="001C6EC9"/>
    <w:rsid w:val="001C7946"/>
    <w:rsid w:val="001D1413"/>
    <w:rsid w:val="001D48B0"/>
    <w:rsid w:val="001D6280"/>
    <w:rsid w:val="001E01CF"/>
    <w:rsid w:val="001E20B0"/>
    <w:rsid w:val="001E555D"/>
    <w:rsid w:val="001F4A0A"/>
    <w:rsid w:val="0020093D"/>
    <w:rsid w:val="002041DD"/>
    <w:rsid w:val="002049AA"/>
    <w:rsid w:val="0021184F"/>
    <w:rsid w:val="00211BA4"/>
    <w:rsid w:val="00211F86"/>
    <w:rsid w:val="002120FB"/>
    <w:rsid w:val="002173C7"/>
    <w:rsid w:val="00217E72"/>
    <w:rsid w:val="00220EE9"/>
    <w:rsid w:val="00225795"/>
    <w:rsid w:val="002258DB"/>
    <w:rsid w:val="00227685"/>
    <w:rsid w:val="00235738"/>
    <w:rsid w:val="0023615A"/>
    <w:rsid w:val="0024151B"/>
    <w:rsid w:val="002534A4"/>
    <w:rsid w:val="00257D7F"/>
    <w:rsid w:val="00260494"/>
    <w:rsid w:val="00260C15"/>
    <w:rsid w:val="00261918"/>
    <w:rsid w:val="002642A7"/>
    <w:rsid w:val="00266F0C"/>
    <w:rsid w:val="00267CC8"/>
    <w:rsid w:val="00272281"/>
    <w:rsid w:val="00283EC9"/>
    <w:rsid w:val="00285602"/>
    <w:rsid w:val="00287742"/>
    <w:rsid w:val="00293A75"/>
    <w:rsid w:val="00295C54"/>
    <w:rsid w:val="00296A2D"/>
    <w:rsid w:val="002A1F2F"/>
    <w:rsid w:val="002A2A85"/>
    <w:rsid w:val="002A56A5"/>
    <w:rsid w:val="002B1A48"/>
    <w:rsid w:val="002B2918"/>
    <w:rsid w:val="002B55C4"/>
    <w:rsid w:val="002B5F0E"/>
    <w:rsid w:val="002B616A"/>
    <w:rsid w:val="002C0A4E"/>
    <w:rsid w:val="002C2FF2"/>
    <w:rsid w:val="002C5957"/>
    <w:rsid w:val="002D2730"/>
    <w:rsid w:val="002D34F8"/>
    <w:rsid w:val="002D4828"/>
    <w:rsid w:val="002D5B5B"/>
    <w:rsid w:val="002D605F"/>
    <w:rsid w:val="002E0923"/>
    <w:rsid w:val="002E1461"/>
    <w:rsid w:val="002E25B5"/>
    <w:rsid w:val="002E416D"/>
    <w:rsid w:val="002F0C84"/>
    <w:rsid w:val="002F3893"/>
    <w:rsid w:val="002F4448"/>
    <w:rsid w:val="002F4609"/>
    <w:rsid w:val="002F59CE"/>
    <w:rsid w:val="002F713C"/>
    <w:rsid w:val="002F7A8B"/>
    <w:rsid w:val="00303FB4"/>
    <w:rsid w:val="00307398"/>
    <w:rsid w:val="003111F1"/>
    <w:rsid w:val="003209C2"/>
    <w:rsid w:val="003240F4"/>
    <w:rsid w:val="003304D5"/>
    <w:rsid w:val="00334937"/>
    <w:rsid w:val="00341C0D"/>
    <w:rsid w:val="00341CC3"/>
    <w:rsid w:val="003467F0"/>
    <w:rsid w:val="0035072B"/>
    <w:rsid w:val="00351C03"/>
    <w:rsid w:val="00352CA1"/>
    <w:rsid w:val="00353749"/>
    <w:rsid w:val="00355FEF"/>
    <w:rsid w:val="0035765E"/>
    <w:rsid w:val="00361E57"/>
    <w:rsid w:val="00366515"/>
    <w:rsid w:val="00373B03"/>
    <w:rsid w:val="003822FE"/>
    <w:rsid w:val="003823D6"/>
    <w:rsid w:val="0038475F"/>
    <w:rsid w:val="00391202"/>
    <w:rsid w:val="00391655"/>
    <w:rsid w:val="00397FF0"/>
    <w:rsid w:val="003A471D"/>
    <w:rsid w:val="003A63F9"/>
    <w:rsid w:val="003B58D5"/>
    <w:rsid w:val="003C09F0"/>
    <w:rsid w:val="003C189E"/>
    <w:rsid w:val="003D0263"/>
    <w:rsid w:val="003D1AB9"/>
    <w:rsid w:val="003E610E"/>
    <w:rsid w:val="003F098C"/>
    <w:rsid w:val="0040416F"/>
    <w:rsid w:val="00407069"/>
    <w:rsid w:val="0041216C"/>
    <w:rsid w:val="00412938"/>
    <w:rsid w:val="004137BD"/>
    <w:rsid w:val="00414730"/>
    <w:rsid w:val="00414AEB"/>
    <w:rsid w:val="00423BFD"/>
    <w:rsid w:val="00423C3F"/>
    <w:rsid w:val="00423C86"/>
    <w:rsid w:val="00430187"/>
    <w:rsid w:val="00430BD3"/>
    <w:rsid w:val="00431ACB"/>
    <w:rsid w:val="00437579"/>
    <w:rsid w:val="004473E8"/>
    <w:rsid w:val="00451913"/>
    <w:rsid w:val="004541F0"/>
    <w:rsid w:val="00464A03"/>
    <w:rsid w:val="004664F8"/>
    <w:rsid w:val="00476E1A"/>
    <w:rsid w:val="004817AE"/>
    <w:rsid w:val="00491BE5"/>
    <w:rsid w:val="00492EC8"/>
    <w:rsid w:val="00493BC6"/>
    <w:rsid w:val="004A3AEF"/>
    <w:rsid w:val="004A3E11"/>
    <w:rsid w:val="004B257B"/>
    <w:rsid w:val="004B4F68"/>
    <w:rsid w:val="004C0E5C"/>
    <w:rsid w:val="004C3CA9"/>
    <w:rsid w:val="004C57FD"/>
    <w:rsid w:val="004D0C3E"/>
    <w:rsid w:val="004D4506"/>
    <w:rsid w:val="004E11C6"/>
    <w:rsid w:val="005007A4"/>
    <w:rsid w:val="005028B3"/>
    <w:rsid w:val="00506CAA"/>
    <w:rsid w:val="00513C10"/>
    <w:rsid w:val="0052565D"/>
    <w:rsid w:val="00525AE1"/>
    <w:rsid w:val="00527802"/>
    <w:rsid w:val="005317DB"/>
    <w:rsid w:val="0053289E"/>
    <w:rsid w:val="00533AC1"/>
    <w:rsid w:val="0054083D"/>
    <w:rsid w:val="00544010"/>
    <w:rsid w:val="00546AF8"/>
    <w:rsid w:val="005515C0"/>
    <w:rsid w:val="005607BA"/>
    <w:rsid w:val="00561AF0"/>
    <w:rsid w:val="005719BC"/>
    <w:rsid w:val="0057475C"/>
    <w:rsid w:val="00574E0C"/>
    <w:rsid w:val="00575831"/>
    <w:rsid w:val="00586DDB"/>
    <w:rsid w:val="00586EA6"/>
    <w:rsid w:val="00592961"/>
    <w:rsid w:val="005A1BE8"/>
    <w:rsid w:val="005B5683"/>
    <w:rsid w:val="005B56E5"/>
    <w:rsid w:val="005D567F"/>
    <w:rsid w:val="005D621C"/>
    <w:rsid w:val="005D7086"/>
    <w:rsid w:val="005E13E8"/>
    <w:rsid w:val="005E7DE9"/>
    <w:rsid w:val="005F35D2"/>
    <w:rsid w:val="005F7AB6"/>
    <w:rsid w:val="006011F9"/>
    <w:rsid w:val="0060183A"/>
    <w:rsid w:val="006048BC"/>
    <w:rsid w:val="00605203"/>
    <w:rsid w:val="006104D5"/>
    <w:rsid w:val="00611F26"/>
    <w:rsid w:val="0061676D"/>
    <w:rsid w:val="006263AB"/>
    <w:rsid w:val="006319D0"/>
    <w:rsid w:val="006368F5"/>
    <w:rsid w:val="00643F10"/>
    <w:rsid w:val="0064421D"/>
    <w:rsid w:val="00644ADD"/>
    <w:rsid w:val="0064574E"/>
    <w:rsid w:val="00672B8E"/>
    <w:rsid w:val="006748DF"/>
    <w:rsid w:val="00677586"/>
    <w:rsid w:val="00682CF7"/>
    <w:rsid w:val="006831FF"/>
    <w:rsid w:val="006854EA"/>
    <w:rsid w:val="00694482"/>
    <w:rsid w:val="006B3042"/>
    <w:rsid w:val="006B3D92"/>
    <w:rsid w:val="006B5FE1"/>
    <w:rsid w:val="006B73CF"/>
    <w:rsid w:val="006C2352"/>
    <w:rsid w:val="006C3FAA"/>
    <w:rsid w:val="006C701C"/>
    <w:rsid w:val="006D3ABB"/>
    <w:rsid w:val="006E037A"/>
    <w:rsid w:val="006E539D"/>
    <w:rsid w:val="006E5B5F"/>
    <w:rsid w:val="006E7B2E"/>
    <w:rsid w:val="006F45B5"/>
    <w:rsid w:val="006F53B2"/>
    <w:rsid w:val="007007EE"/>
    <w:rsid w:val="00703151"/>
    <w:rsid w:val="00705F55"/>
    <w:rsid w:val="00712AD3"/>
    <w:rsid w:val="00713317"/>
    <w:rsid w:val="0072006D"/>
    <w:rsid w:val="0072028D"/>
    <w:rsid w:val="00721F92"/>
    <w:rsid w:val="00724087"/>
    <w:rsid w:val="00724980"/>
    <w:rsid w:val="00732635"/>
    <w:rsid w:val="00733F3B"/>
    <w:rsid w:val="00736131"/>
    <w:rsid w:val="007367DE"/>
    <w:rsid w:val="00737700"/>
    <w:rsid w:val="00740A05"/>
    <w:rsid w:val="00745143"/>
    <w:rsid w:val="00745220"/>
    <w:rsid w:val="00747F36"/>
    <w:rsid w:val="0075041F"/>
    <w:rsid w:val="0075495A"/>
    <w:rsid w:val="00756AF2"/>
    <w:rsid w:val="00756C47"/>
    <w:rsid w:val="00757CA1"/>
    <w:rsid w:val="00761085"/>
    <w:rsid w:val="00774499"/>
    <w:rsid w:val="00774A4B"/>
    <w:rsid w:val="00775CB1"/>
    <w:rsid w:val="00776D29"/>
    <w:rsid w:val="00782330"/>
    <w:rsid w:val="0078425A"/>
    <w:rsid w:val="00785306"/>
    <w:rsid w:val="0079260B"/>
    <w:rsid w:val="00797326"/>
    <w:rsid w:val="007B07AD"/>
    <w:rsid w:val="007B15A7"/>
    <w:rsid w:val="007B2990"/>
    <w:rsid w:val="007B6397"/>
    <w:rsid w:val="007C0E5F"/>
    <w:rsid w:val="007C0FD6"/>
    <w:rsid w:val="007C710E"/>
    <w:rsid w:val="007D070B"/>
    <w:rsid w:val="007D0BAC"/>
    <w:rsid w:val="007D0C83"/>
    <w:rsid w:val="007D3179"/>
    <w:rsid w:val="007D5E09"/>
    <w:rsid w:val="007E1BC2"/>
    <w:rsid w:val="007F18FA"/>
    <w:rsid w:val="007F6597"/>
    <w:rsid w:val="008015CC"/>
    <w:rsid w:val="0080358D"/>
    <w:rsid w:val="0080592C"/>
    <w:rsid w:val="008067FA"/>
    <w:rsid w:val="00811E66"/>
    <w:rsid w:val="008171CE"/>
    <w:rsid w:val="008201A4"/>
    <w:rsid w:val="008211E0"/>
    <w:rsid w:val="00826684"/>
    <w:rsid w:val="008314B1"/>
    <w:rsid w:val="008430FA"/>
    <w:rsid w:val="00851DCE"/>
    <w:rsid w:val="0086111C"/>
    <w:rsid w:val="008614A1"/>
    <w:rsid w:val="0086401D"/>
    <w:rsid w:val="00866C22"/>
    <w:rsid w:val="00880F8E"/>
    <w:rsid w:val="00882C0C"/>
    <w:rsid w:val="0089124E"/>
    <w:rsid w:val="00891DA3"/>
    <w:rsid w:val="0089258C"/>
    <w:rsid w:val="0089357E"/>
    <w:rsid w:val="008B48C6"/>
    <w:rsid w:val="008B65A3"/>
    <w:rsid w:val="008B71EF"/>
    <w:rsid w:val="008B7652"/>
    <w:rsid w:val="008C5D66"/>
    <w:rsid w:val="008D00BC"/>
    <w:rsid w:val="008D0B2C"/>
    <w:rsid w:val="008D7088"/>
    <w:rsid w:val="008E5508"/>
    <w:rsid w:val="008E7775"/>
    <w:rsid w:val="008F417B"/>
    <w:rsid w:val="00900404"/>
    <w:rsid w:val="00903678"/>
    <w:rsid w:val="00904706"/>
    <w:rsid w:val="009106CD"/>
    <w:rsid w:val="0091683E"/>
    <w:rsid w:val="00920E00"/>
    <w:rsid w:val="00922FD4"/>
    <w:rsid w:val="00926441"/>
    <w:rsid w:val="00926BEB"/>
    <w:rsid w:val="00927B3C"/>
    <w:rsid w:val="00927B8D"/>
    <w:rsid w:val="00931B15"/>
    <w:rsid w:val="00931EF8"/>
    <w:rsid w:val="009347BC"/>
    <w:rsid w:val="009439D5"/>
    <w:rsid w:val="009453FB"/>
    <w:rsid w:val="009546B7"/>
    <w:rsid w:val="009620F7"/>
    <w:rsid w:val="009653E6"/>
    <w:rsid w:val="00971577"/>
    <w:rsid w:val="00980F1C"/>
    <w:rsid w:val="00981F22"/>
    <w:rsid w:val="0098204D"/>
    <w:rsid w:val="00985647"/>
    <w:rsid w:val="00993295"/>
    <w:rsid w:val="0099584C"/>
    <w:rsid w:val="009B4AB7"/>
    <w:rsid w:val="009C07AC"/>
    <w:rsid w:val="009C2F15"/>
    <w:rsid w:val="009C47EF"/>
    <w:rsid w:val="009D1385"/>
    <w:rsid w:val="009D2068"/>
    <w:rsid w:val="009D3554"/>
    <w:rsid w:val="009F3DFF"/>
    <w:rsid w:val="009F478A"/>
    <w:rsid w:val="009F63B4"/>
    <w:rsid w:val="00A00ADD"/>
    <w:rsid w:val="00A148F8"/>
    <w:rsid w:val="00A16042"/>
    <w:rsid w:val="00A20A3B"/>
    <w:rsid w:val="00A22E40"/>
    <w:rsid w:val="00A272B4"/>
    <w:rsid w:val="00A27A17"/>
    <w:rsid w:val="00A33E36"/>
    <w:rsid w:val="00A36657"/>
    <w:rsid w:val="00A4152A"/>
    <w:rsid w:val="00A41862"/>
    <w:rsid w:val="00A52132"/>
    <w:rsid w:val="00A5552E"/>
    <w:rsid w:val="00A67057"/>
    <w:rsid w:val="00A70179"/>
    <w:rsid w:val="00A7738F"/>
    <w:rsid w:val="00A80E49"/>
    <w:rsid w:val="00A939C4"/>
    <w:rsid w:val="00A969E0"/>
    <w:rsid w:val="00A97D1D"/>
    <w:rsid w:val="00AA3C65"/>
    <w:rsid w:val="00AA65C0"/>
    <w:rsid w:val="00AA7A5F"/>
    <w:rsid w:val="00AA7CC3"/>
    <w:rsid w:val="00AB4743"/>
    <w:rsid w:val="00AC0B02"/>
    <w:rsid w:val="00AC366B"/>
    <w:rsid w:val="00AC3CDB"/>
    <w:rsid w:val="00AC4FBD"/>
    <w:rsid w:val="00AC5993"/>
    <w:rsid w:val="00AC75A9"/>
    <w:rsid w:val="00AD03E1"/>
    <w:rsid w:val="00AD44D5"/>
    <w:rsid w:val="00AD7596"/>
    <w:rsid w:val="00AE3B38"/>
    <w:rsid w:val="00AE693F"/>
    <w:rsid w:val="00AF2549"/>
    <w:rsid w:val="00B168DF"/>
    <w:rsid w:val="00B23F94"/>
    <w:rsid w:val="00B363C3"/>
    <w:rsid w:val="00B37707"/>
    <w:rsid w:val="00B42EBB"/>
    <w:rsid w:val="00B46998"/>
    <w:rsid w:val="00B503CA"/>
    <w:rsid w:val="00B50B09"/>
    <w:rsid w:val="00B64C62"/>
    <w:rsid w:val="00B672D6"/>
    <w:rsid w:val="00B773EB"/>
    <w:rsid w:val="00B921EE"/>
    <w:rsid w:val="00B92493"/>
    <w:rsid w:val="00BA06B4"/>
    <w:rsid w:val="00BA112F"/>
    <w:rsid w:val="00BA2F17"/>
    <w:rsid w:val="00BA7E14"/>
    <w:rsid w:val="00BB1DA0"/>
    <w:rsid w:val="00BC4FCE"/>
    <w:rsid w:val="00BD0D94"/>
    <w:rsid w:val="00BD24CF"/>
    <w:rsid w:val="00BD4833"/>
    <w:rsid w:val="00BD49B8"/>
    <w:rsid w:val="00BD5F22"/>
    <w:rsid w:val="00BD673D"/>
    <w:rsid w:val="00BD7E84"/>
    <w:rsid w:val="00BE04D5"/>
    <w:rsid w:val="00BE2B5F"/>
    <w:rsid w:val="00BE4C49"/>
    <w:rsid w:val="00BE5142"/>
    <w:rsid w:val="00BE6324"/>
    <w:rsid w:val="00BF15B6"/>
    <w:rsid w:val="00BF41AD"/>
    <w:rsid w:val="00BF45C1"/>
    <w:rsid w:val="00BF785E"/>
    <w:rsid w:val="00C0333A"/>
    <w:rsid w:val="00C04A39"/>
    <w:rsid w:val="00C13E36"/>
    <w:rsid w:val="00C14922"/>
    <w:rsid w:val="00C15544"/>
    <w:rsid w:val="00C22838"/>
    <w:rsid w:val="00C25F79"/>
    <w:rsid w:val="00C27F30"/>
    <w:rsid w:val="00C459B9"/>
    <w:rsid w:val="00C4615A"/>
    <w:rsid w:val="00C47D47"/>
    <w:rsid w:val="00C512FC"/>
    <w:rsid w:val="00C65B57"/>
    <w:rsid w:val="00C665A8"/>
    <w:rsid w:val="00C7330E"/>
    <w:rsid w:val="00C809B0"/>
    <w:rsid w:val="00C81BEF"/>
    <w:rsid w:val="00C835B4"/>
    <w:rsid w:val="00C90A9B"/>
    <w:rsid w:val="00C91560"/>
    <w:rsid w:val="00C92EE5"/>
    <w:rsid w:val="00C967AC"/>
    <w:rsid w:val="00C96863"/>
    <w:rsid w:val="00CA69DA"/>
    <w:rsid w:val="00CB5D4E"/>
    <w:rsid w:val="00CB76D9"/>
    <w:rsid w:val="00CC0041"/>
    <w:rsid w:val="00CC5A21"/>
    <w:rsid w:val="00CD4DAB"/>
    <w:rsid w:val="00CE760F"/>
    <w:rsid w:val="00D03960"/>
    <w:rsid w:val="00D0490E"/>
    <w:rsid w:val="00D106B4"/>
    <w:rsid w:val="00D12414"/>
    <w:rsid w:val="00D129D2"/>
    <w:rsid w:val="00D13993"/>
    <w:rsid w:val="00D14194"/>
    <w:rsid w:val="00D14982"/>
    <w:rsid w:val="00D16FC9"/>
    <w:rsid w:val="00D17565"/>
    <w:rsid w:val="00D176E4"/>
    <w:rsid w:val="00D218BF"/>
    <w:rsid w:val="00D22CE0"/>
    <w:rsid w:val="00D2639C"/>
    <w:rsid w:val="00D3162F"/>
    <w:rsid w:val="00D31805"/>
    <w:rsid w:val="00D32868"/>
    <w:rsid w:val="00D33EEA"/>
    <w:rsid w:val="00D357F6"/>
    <w:rsid w:val="00D361BE"/>
    <w:rsid w:val="00D40D03"/>
    <w:rsid w:val="00D45FA4"/>
    <w:rsid w:val="00D45FCD"/>
    <w:rsid w:val="00D478AF"/>
    <w:rsid w:val="00D5090D"/>
    <w:rsid w:val="00D526C0"/>
    <w:rsid w:val="00D56F43"/>
    <w:rsid w:val="00D60F2B"/>
    <w:rsid w:val="00D62DA6"/>
    <w:rsid w:val="00D6525F"/>
    <w:rsid w:val="00D661B7"/>
    <w:rsid w:val="00D70A77"/>
    <w:rsid w:val="00D724F9"/>
    <w:rsid w:val="00D7465D"/>
    <w:rsid w:val="00D83F9D"/>
    <w:rsid w:val="00D846C8"/>
    <w:rsid w:val="00D86C3C"/>
    <w:rsid w:val="00DB113C"/>
    <w:rsid w:val="00DB5088"/>
    <w:rsid w:val="00DC19E0"/>
    <w:rsid w:val="00DC2AC5"/>
    <w:rsid w:val="00DC47FB"/>
    <w:rsid w:val="00DC797E"/>
    <w:rsid w:val="00DC7BBE"/>
    <w:rsid w:val="00DD376E"/>
    <w:rsid w:val="00DD4243"/>
    <w:rsid w:val="00DF1854"/>
    <w:rsid w:val="00E12B5C"/>
    <w:rsid w:val="00E12C07"/>
    <w:rsid w:val="00E13971"/>
    <w:rsid w:val="00E15291"/>
    <w:rsid w:val="00E23DBE"/>
    <w:rsid w:val="00E25F62"/>
    <w:rsid w:val="00E35117"/>
    <w:rsid w:val="00E471D2"/>
    <w:rsid w:val="00E474DC"/>
    <w:rsid w:val="00E56A0A"/>
    <w:rsid w:val="00E619F6"/>
    <w:rsid w:val="00E6252C"/>
    <w:rsid w:val="00E63596"/>
    <w:rsid w:val="00E63928"/>
    <w:rsid w:val="00E67FE6"/>
    <w:rsid w:val="00E92CFA"/>
    <w:rsid w:val="00EB07E6"/>
    <w:rsid w:val="00EB5656"/>
    <w:rsid w:val="00EC1120"/>
    <w:rsid w:val="00EC3F61"/>
    <w:rsid w:val="00EC47AA"/>
    <w:rsid w:val="00ED4069"/>
    <w:rsid w:val="00ED47FE"/>
    <w:rsid w:val="00EE0F98"/>
    <w:rsid w:val="00EE2C53"/>
    <w:rsid w:val="00EE3326"/>
    <w:rsid w:val="00EE3A1B"/>
    <w:rsid w:val="00EF1E53"/>
    <w:rsid w:val="00EF4C70"/>
    <w:rsid w:val="00F00BDA"/>
    <w:rsid w:val="00F05AD2"/>
    <w:rsid w:val="00F07C01"/>
    <w:rsid w:val="00F2290B"/>
    <w:rsid w:val="00F2402A"/>
    <w:rsid w:val="00F2578D"/>
    <w:rsid w:val="00F34A92"/>
    <w:rsid w:val="00F409E4"/>
    <w:rsid w:val="00F43262"/>
    <w:rsid w:val="00F4345E"/>
    <w:rsid w:val="00F45D98"/>
    <w:rsid w:val="00F4790A"/>
    <w:rsid w:val="00F55E9E"/>
    <w:rsid w:val="00F623A4"/>
    <w:rsid w:val="00F66E74"/>
    <w:rsid w:val="00F710EF"/>
    <w:rsid w:val="00F747F5"/>
    <w:rsid w:val="00F8031A"/>
    <w:rsid w:val="00F82985"/>
    <w:rsid w:val="00F87F09"/>
    <w:rsid w:val="00F912FC"/>
    <w:rsid w:val="00F91FE5"/>
    <w:rsid w:val="00F921AD"/>
    <w:rsid w:val="00F9310D"/>
    <w:rsid w:val="00F96FBE"/>
    <w:rsid w:val="00F97B7A"/>
    <w:rsid w:val="00F97DB5"/>
    <w:rsid w:val="00FB0792"/>
    <w:rsid w:val="00FB27BE"/>
    <w:rsid w:val="00FC04BC"/>
    <w:rsid w:val="00FC16AC"/>
    <w:rsid w:val="00FC4B83"/>
    <w:rsid w:val="00FD325C"/>
    <w:rsid w:val="00FD6801"/>
    <w:rsid w:val="00FE1E32"/>
    <w:rsid w:val="00FE3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378D9D8"/>
  <w15:docId w15:val="{B88F6161-6B7C-4FC1-ACA0-AC43E32DA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1854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F1854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F185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1854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1854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F1854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DF1854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18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F1854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DF1854"/>
    <w:rPr>
      <w:rFonts w:eastAsiaTheme="majorEastAsia" w:cstheme="majorBidi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DF1854"/>
    <w:rPr>
      <w:rFonts w:eastAsiaTheme="majorEastAsia" w:cstheme="majorBidi"/>
      <w:b/>
      <w:color w:val="B2500E"/>
      <w:sz w:val="24"/>
    </w:rPr>
  </w:style>
  <w:style w:type="paragraph" w:styleId="Header">
    <w:name w:val="header"/>
    <w:basedOn w:val="Normal"/>
    <w:link w:val="Head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854"/>
  </w:style>
  <w:style w:type="paragraph" w:styleId="Footer">
    <w:name w:val="footer"/>
    <w:basedOn w:val="Normal"/>
    <w:link w:val="Foot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854"/>
  </w:style>
  <w:style w:type="character" w:styleId="Hyperlink">
    <w:name w:val="Hyperlink"/>
    <w:basedOn w:val="DefaultParagraphFont"/>
    <w:uiPriority w:val="99"/>
    <w:unhideWhenUsed/>
    <w:rsid w:val="00DF1854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F185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DF185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F1854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DF18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DF18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5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9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6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8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53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5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05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0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3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00.png"/><Relationship Id="rId21" Type="http://schemas.openxmlformats.org/officeDocument/2006/relationships/image" Target="media/image11.png"/><Relationship Id="rId34" Type="http://schemas.openxmlformats.org/officeDocument/2006/relationships/hyperlink" Target="https://www.youtube.com/channel/UCqvOk8tYzfRS-eDy4vs3UyA" TargetMode="External"/><Relationship Id="rId7" Type="http://schemas.openxmlformats.org/officeDocument/2006/relationships/hyperlink" Target="https://www.facebook.com/softuni.org" TargetMode="External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41" Type="http://schemas.openxmlformats.org/officeDocument/2006/relationships/image" Target="media/image1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30.png"/><Relationship Id="rId32" Type="http://schemas.openxmlformats.org/officeDocument/2006/relationships/hyperlink" Target="https://twitter.com/SoftUni1" TargetMode="External"/><Relationship Id="rId37" Type="http://schemas.openxmlformats.org/officeDocument/2006/relationships/image" Target="media/image90.png"/><Relationship Id="rId40" Type="http://schemas.openxmlformats.org/officeDocument/2006/relationships/hyperlink" Target="mailto:info@softuni.org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50.png"/><Relationship Id="rId36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31" Type="http://schemas.openxmlformats.org/officeDocument/2006/relationships/hyperlink" Target="https://pt.wikiversity.org/wiki/Educa%C3%A7%C3%A3o_Aberta/Instagram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https://about.softuni.bg/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60.png"/><Relationship Id="rId35" Type="http://schemas.openxmlformats.org/officeDocument/2006/relationships/image" Target="media/image80.png"/><Relationship Id="rId8" Type="http://schemas.openxmlformats.org/officeDocument/2006/relationships/image" Target="media/image5.png"/><Relationship Id="rId3" Type="http://schemas.openxmlformats.org/officeDocument/2006/relationships/hyperlink" Target="https://about.softuni.bg/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softuni.bg" TargetMode="External"/><Relationship Id="rId33" Type="http://schemas.openxmlformats.org/officeDocument/2006/relationships/image" Target="media/image70.png"/><Relationship Id="rId38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C3F028-29F1-4CF9-BF6B-3151C9BD7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50</TotalTime>
  <Pages>8</Pages>
  <Words>1524</Words>
  <Characters>8971</Characters>
  <Application>Microsoft Office Word</Application>
  <DocSecurity>0</DocSecurity>
  <Lines>272</Lines>
  <Paragraphs>2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Petar Chulin</cp:lastModifiedBy>
  <cp:revision>147</cp:revision>
  <dcterms:created xsi:type="dcterms:W3CDTF">2023-11-01T07:27:00Z</dcterms:created>
  <dcterms:modified xsi:type="dcterms:W3CDTF">2024-04-01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43e84474261114039708f110b356b242c6c2da59d547177beec1112a8cba69</vt:lpwstr>
  </property>
</Properties>
</file>